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7AA8730" w14:textId="77777777" w:rsidR="008F388D" w:rsidRDefault="008F388D" w:rsidP="00F54A0F">
      <w:pPr>
        <w:spacing w:after="10" w:line="287" w:lineRule="auto"/>
        <w:ind w:left="5" w:right="6432"/>
        <w:jc w:val="left"/>
        <w:rPr>
          <w:rFonts w:ascii="Times New Roman" w:eastAsia="Times New Roman" w:hAnsi="Times New Roman" w:cs="Times New Roman"/>
          <w:b/>
          <w:color w:val="323E4F"/>
          <w:sz w:val="56"/>
        </w:rPr>
      </w:pPr>
    </w:p>
    <w:p w14:paraId="18DC352A" w14:textId="77777777" w:rsidR="008F388D" w:rsidRPr="00CB489D" w:rsidRDefault="008F388D" w:rsidP="00F54A0F">
      <w:pPr>
        <w:spacing w:after="10" w:line="287" w:lineRule="auto"/>
        <w:ind w:left="5" w:right="6432"/>
        <w:jc w:val="left"/>
        <w:rPr>
          <w:rFonts w:ascii="Times New Roman" w:eastAsia="Times New Roman" w:hAnsi="Times New Roman" w:cs="Times New Roman"/>
          <w:b/>
          <w:color w:val="8EAADB" w:themeColor="accent1" w:themeTint="99"/>
          <w:sz w:val="56"/>
        </w:rPr>
      </w:pPr>
    </w:p>
    <w:p w14:paraId="7EB2412F" w14:textId="0410F038" w:rsidR="00F54A0F" w:rsidRPr="00774699" w:rsidRDefault="00F54A0F" w:rsidP="00F54A0F">
      <w:pPr>
        <w:spacing w:after="10" w:line="287" w:lineRule="auto"/>
        <w:ind w:left="5" w:right="6432"/>
        <w:jc w:val="left"/>
        <w:rPr>
          <w:color w:val="2E74B5" w:themeColor="accent5" w:themeShade="BF"/>
          <w:sz w:val="20"/>
        </w:rPr>
      </w:pPr>
      <w:proofErr w:type="gramStart"/>
      <w:r w:rsidRPr="00774699">
        <w:rPr>
          <w:rFonts w:ascii="Times New Roman" w:eastAsia="Times New Roman" w:hAnsi="Times New Roman" w:cs="Times New Roman"/>
          <w:b/>
          <w:color w:val="2E74B5" w:themeColor="accent5" w:themeShade="BF"/>
          <w:sz w:val="48"/>
        </w:rPr>
        <w:t>STAIRS</w:t>
      </w:r>
      <w:r w:rsidRPr="00774699">
        <w:rPr>
          <w:color w:val="2E74B5" w:themeColor="accent5" w:themeShade="BF"/>
          <w:sz w:val="20"/>
        </w:rPr>
        <w:t xml:space="preserve"> </w:t>
      </w:r>
      <w:r w:rsidRPr="00774699">
        <w:rPr>
          <w:color w:val="2E74B5" w:themeColor="accent5" w:themeShade="BF"/>
          <w:sz w:val="32"/>
          <w:vertAlign w:val="subscript"/>
        </w:rPr>
        <w:t xml:space="preserve"> </w:t>
      </w:r>
      <w:r w:rsidRPr="00774699">
        <w:rPr>
          <w:rFonts w:ascii="Times New Roman" w:eastAsia="Times New Roman" w:hAnsi="Times New Roman" w:cs="Times New Roman"/>
          <w:b/>
          <w:color w:val="2E74B5" w:themeColor="accent5" w:themeShade="BF"/>
          <w:sz w:val="48"/>
        </w:rPr>
        <w:t>TO</w:t>
      </w:r>
      <w:proofErr w:type="gramEnd"/>
      <w:r w:rsidRPr="00774699">
        <w:rPr>
          <w:rFonts w:ascii="Times New Roman" w:eastAsia="Times New Roman" w:hAnsi="Times New Roman" w:cs="Times New Roman"/>
          <w:b/>
          <w:color w:val="2E74B5" w:themeColor="accent5" w:themeShade="BF"/>
          <w:sz w:val="48"/>
        </w:rPr>
        <w:t xml:space="preserve"> YOUR </w:t>
      </w:r>
    </w:p>
    <w:p w14:paraId="177B98D8" w14:textId="77777777" w:rsidR="00F54A0F" w:rsidRPr="00774699" w:rsidRDefault="00F54A0F" w:rsidP="00F54A0F">
      <w:pPr>
        <w:spacing w:after="669" w:line="287" w:lineRule="auto"/>
        <w:ind w:left="5" w:right="-15"/>
        <w:jc w:val="left"/>
        <w:rPr>
          <w:color w:val="2E74B5" w:themeColor="accent5" w:themeShade="BF"/>
          <w:sz w:val="20"/>
        </w:rPr>
      </w:pPr>
      <w:r w:rsidRPr="00774699">
        <w:rPr>
          <w:rFonts w:ascii="Times New Roman" w:eastAsia="Times New Roman" w:hAnsi="Times New Roman" w:cs="Times New Roman"/>
          <w:b/>
          <w:color w:val="2E74B5" w:themeColor="accent5" w:themeShade="BF"/>
          <w:sz w:val="48"/>
        </w:rPr>
        <w:t>VIRTUAL DESIRE</w:t>
      </w:r>
      <w:r w:rsidRPr="00774699">
        <w:rPr>
          <w:color w:val="2E74B5" w:themeColor="accent5" w:themeShade="BF"/>
          <w:sz w:val="20"/>
        </w:rPr>
        <w:t xml:space="preserve"> </w:t>
      </w:r>
      <w:r w:rsidRPr="00774699">
        <w:rPr>
          <w:color w:val="2E74B5" w:themeColor="accent5" w:themeShade="BF"/>
          <w:sz w:val="32"/>
          <w:vertAlign w:val="subscript"/>
        </w:rPr>
        <w:t xml:space="preserve"> </w:t>
      </w:r>
    </w:p>
    <w:p w14:paraId="7BA3582D" w14:textId="77777777" w:rsidR="00F54A0F" w:rsidRDefault="00F54A0F" w:rsidP="00F54A0F">
      <w:pPr>
        <w:spacing w:after="143" w:line="240" w:lineRule="auto"/>
        <w:ind w:left="29" w:firstLine="0"/>
        <w:jc w:val="left"/>
      </w:pPr>
      <w:proofErr w:type="gramStart"/>
      <w:r>
        <w:rPr>
          <w:rFonts w:ascii="Times New Roman" w:eastAsia="Times New Roman" w:hAnsi="Times New Roman" w:cs="Times New Roman"/>
          <w:b/>
          <w:sz w:val="28"/>
        </w:rPr>
        <w:t>Virtual Market Solution Ltd.</w:t>
      </w:r>
      <w:proofErr w:type="gramEnd"/>
      <w:r>
        <w:rPr>
          <w:rFonts w:ascii="Times New Roman" w:eastAsia="Times New Roman" w:hAnsi="Times New Roman" w:cs="Times New Roman"/>
          <w:b/>
          <w:sz w:val="28"/>
        </w:rPr>
        <w:t xml:space="preserve"> </w:t>
      </w:r>
    </w:p>
    <w:p w14:paraId="447AC204" w14:textId="6D3EED81" w:rsidR="00F54A0F" w:rsidRDefault="00F54A0F" w:rsidP="00F54A0F">
      <w:pPr>
        <w:spacing w:after="1267"/>
        <w:ind w:left="24"/>
      </w:pPr>
      <w:r>
        <w:t>2</w:t>
      </w:r>
      <w:r>
        <w:rPr>
          <w:vertAlign w:val="superscript"/>
        </w:rPr>
        <w:t>nd</w:t>
      </w:r>
      <w:r>
        <w:t xml:space="preserve"> Floor, House-54/A, Road-132, Gulshan</w:t>
      </w:r>
      <w:r w:rsidR="00E5087A">
        <w:t xml:space="preserve"> Circle </w:t>
      </w:r>
      <w:r>
        <w:t xml:space="preserve">-1, Dhaka-1212 </w:t>
      </w:r>
    </w:p>
    <w:p w14:paraId="635C97DF" w14:textId="77777777" w:rsidR="00EC2ABE" w:rsidRPr="00EC2ABE" w:rsidRDefault="00EC2ABE" w:rsidP="00EC2ABE">
      <w:pPr>
        <w:jc w:val="left"/>
      </w:pPr>
    </w:p>
    <w:p w14:paraId="4E8D955E" w14:textId="28A82751" w:rsidR="00CA0A4E" w:rsidRDefault="00CA0A4E" w:rsidP="00CA0A4E"/>
    <w:p w14:paraId="23412CB8" w14:textId="77777777" w:rsidR="00013BCA" w:rsidRDefault="00013BCA" w:rsidP="00F54A0F">
      <w:pPr>
        <w:spacing w:after="120"/>
        <w:ind w:left="24"/>
        <w:rPr>
          <w:b/>
          <w:color w:val="323E4F"/>
        </w:rPr>
      </w:pPr>
    </w:p>
    <w:p w14:paraId="15EDD120" w14:textId="77777777" w:rsidR="00013BCA" w:rsidRDefault="00013BCA" w:rsidP="00F54A0F">
      <w:pPr>
        <w:spacing w:after="120"/>
        <w:ind w:left="24"/>
        <w:rPr>
          <w:b/>
          <w:color w:val="323E4F"/>
        </w:rPr>
      </w:pPr>
    </w:p>
    <w:p w14:paraId="4229A02E" w14:textId="77777777" w:rsidR="00013BCA" w:rsidRDefault="00013BCA" w:rsidP="00F54A0F">
      <w:pPr>
        <w:spacing w:after="120"/>
        <w:ind w:left="24"/>
        <w:rPr>
          <w:b/>
          <w:color w:val="323E4F"/>
        </w:rPr>
      </w:pPr>
    </w:p>
    <w:p w14:paraId="6C6203A0" w14:textId="77777777" w:rsidR="00013BCA" w:rsidRDefault="00013BCA" w:rsidP="00F54A0F">
      <w:pPr>
        <w:spacing w:after="120"/>
        <w:ind w:left="24"/>
        <w:rPr>
          <w:b/>
          <w:color w:val="323E4F"/>
        </w:rPr>
      </w:pPr>
    </w:p>
    <w:p w14:paraId="2642BBAD" w14:textId="77777777" w:rsidR="00013BCA" w:rsidRDefault="00013BCA" w:rsidP="00F54A0F">
      <w:pPr>
        <w:spacing w:after="120"/>
        <w:ind w:left="24"/>
        <w:rPr>
          <w:b/>
          <w:color w:val="323E4F"/>
        </w:rPr>
      </w:pPr>
    </w:p>
    <w:p w14:paraId="2E36CA45" w14:textId="07320DA9" w:rsidR="00F54A0F" w:rsidRDefault="00F54A0F" w:rsidP="00F54A0F">
      <w:pPr>
        <w:spacing w:after="120"/>
        <w:ind w:left="24"/>
      </w:pPr>
      <w:r>
        <w:rPr>
          <w:b/>
          <w:color w:val="323E4F"/>
        </w:rPr>
        <w:t>Cell No</w:t>
      </w:r>
      <w:r>
        <w:rPr>
          <w:b/>
        </w:rPr>
        <w:t>:</w:t>
      </w:r>
      <w:r>
        <w:rPr>
          <w:color w:val="323E4F"/>
        </w:rPr>
        <w:t xml:space="preserve">  </w:t>
      </w:r>
      <w:r>
        <w:t>+88 017</w:t>
      </w:r>
      <w:r w:rsidR="00E5087A">
        <w:t>70555017</w:t>
      </w:r>
      <w:r>
        <w:t xml:space="preserve"> </w:t>
      </w:r>
    </w:p>
    <w:p w14:paraId="7A987F32" w14:textId="1E24BA59" w:rsidR="003575A5" w:rsidRPr="00B14DDB" w:rsidRDefault="003575A5" w:rsidP="003575A5">
      <w:pPr>
        <w:spacing w:after="0"/>
        <w:ind w:left="0" w:firstLine="0"/>
        <w:jc w:val="left"/>
        <w:rPr>
          <w:szCs w:val="24"/>
        </w:rPr>
      </w:pPr>
      <w:r>
        <w:rPr>
          <w:b/>
          <w:color w:val="1F3864" w:themeColor="accent1" w:themeShade="80"/>
          <w:szCs w:val="24"/>
        </w:rPr>
        <w:t xml:space="preserve">LP:          </w:t>
      </w:r>
      <w:r>
        <w:rPr>
          <w:szCs w:val="24"/>
        </w:rPr>
        <w:t xml:space="preserve"> +88 02 9888836</w:t>
      </w:r>
    </w:p>
    <w:p w14:paraId="06FA7E3B" w14:textId="77777777" w:rsidR="00F54A0F" w:rsidRDefault="00F54A0F" w:rsidP="00F54A0F">
      <w:pPr>
        <w:spacing w:after="113" w:line="240" w:lineRule="auto"/>
        <w:ind w:left="9" w:right="-15"/>
        <w:jc w:val="left"/>
      </w:pPr>
      <w:r>
        <w:rPr>
          <w:b/>
          <w:color w:val="323E4F"/>
        </w:rPr>
        <w:t>E-Mail:</w:t>
      </w:r>
      <w:r>
        <w:rPr>
          <w:color w:val="323E4F"/>
        </w:rPr>
        <w:t xml:space="preserve">    </w:t>
      </w:r>
      <w:r>
        <w:rPr>
          <w:color w:val="0563C1"/>
          <w:u w:val="single" w:color="0563C1"/>
        </w:rPr>
        <w:t>info@vmsl.com.bd</w:t>
      </w:r>
      <w:r>
        <w:rPr>
          <w:color w:val="323E4F"/>
        </w:rPr>
        <w:t xml:space="preserve"> </w:t>
      </w:r>
    </w:p>
    <w:p w14:paraId="0E350336" w14:textId="170240D5" w:rsidR="00F54A0F" w:rsidRPr="001E2ADC" w:rsidRDefault="00F54A0F" w:rsidP="00F54A0F">
      <w:pPr>
        <w:ind w:left="0" w:firstLine="0"/>
        <w:rPr>
          <w:color w:val="FFFFFF" w:themeColor="background1"/>
          <w:sz w:val="22"/>
        </w:rPr>
      </w:pPr>
      <w:r>
        <w:rPr>
          <w:b/>
          <w:color w:val="323E4F"/>
        </w:rPr>
        <w:t>URL:</w:t>
      </w:r>
      <w:r>
        <w:rPr>
          <w:color w:val="323E4F"/>
        </w:rPr>
        <w:t xml:space="preserve">        </w:t>
      </w:r>
      <w:r>
        <w:rPr>
          <w:color w:val="0563C1"/>
          <w:u w:val="single" w:color="0563C1"/>
        </w:rPr>
        <w:t>www.vmsl.com.bd</w:t>
      </w:r>
      <w:r>
        <w:t xml:space="preserve">  </w:t>
      </w:r>
      <w:r>
        <w:rPr>
          <w:color w:val="0563C1"/>
          <w:sz w:val="22"/>
        </w:rPr>
        <w:t xml:space="preserve">                 </w:t>
      </w:r>
      <w:hyperlink r:id="rId9">
        <w:r>
          <w:rPr>
            <w:color w:val="0563C1"/>
            <w:sz w:val="22"/>
          </w:rPr>
          <w:t xml:space="preserve"> </w:t>
        </w:r>
      </w:hyperlink>
      <w:r>
        <w:rPr>
          <w:color w:val="0563C1"/>
          <w:sz w:val="22"/>
        </w:rPr>
        <w:t xml:space="preserve">  </w:t>
      </w:r>
      <w:r>
        <w:rPr>
          <w:color w:val="FFFFFF" w:themeColor="background1"/>
          <w:sz w:val="22"/>
        </w:rPr>
        <w:t xml:space="preserve">                   </w:t>
      </w:r>
    </w:p>
    <w:p w14:paraId="7B69FA77" w14:textId="3979B818" w:rsidR="002F6B1D" w:rsidRDefault="002632C5">
      <w:r>
        <w:rPr>
          <w:noProof/>
        </w:rPr>
        <w:drawing>
          <wp:anchor distT="0" distB="0" distL="114300" distR="114300" simplePos="0" relativeHeight="251707392" behindDoc="1" locked="0" layoutInCell="1" allowOverlap="1" wp14:anchorId="71B37D45" wp14:editId="58593DAF">
            <wp:simplePos x="0" y="0"/>
            <wp:positionH relativeFrom="column">
              <wp:posOffset>-10160</wp:posOffset>
            </wp:positionH>
            <wp:positionV relativeFrom="page">
              <wp:posOffset>8099425</wp:posOffset>
            </wp:positionV>
            <wp:extent cx="1295400" cy="751840"/>
            <wp:effectExtent l="0" t="0" r="0" b="0"/>
            <wp:wrapThrough wrapText="bothSides">
              <wp:wrapPolygon edited="0">
                <wp:start x="0" y="0"/>
                <wp:lineTo x="0" y="20797"/>
                <wp:lineTo x="21282" y="20797"/>
                <wp:lineTo x="21282" y="0"/>
                <wp:lineTo x="0" y="0"/>
              </wp:wrapPolygon>
            </wp:wrapThrough>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SGS_ISO_9001_UKAS_2014_TCL_LR.jpg"/>
                    <pic:cNvPicPr/>
                  </pic:nvPicPr>
                  <pic:blipFill>
                    <a:blip r:embed="rId10">
                      <a:extLst>
                        <a:ext uri="{28A0092B-C50C-407E-A947-70E740481C1C}">
                          <a14:useLocalDpi xmlns:a14="http://schemas.microsoft.com/office/drawing/2010/main" val="0"/>
                        </a:ext>
                      </a:extLst>
                    </a:blip>
                    <a:stretch>
                      <a:fillRect/>
                    </a:stretch>
                  </pic:blipFill>
                  <pic:spPr>
                    <a:xfrm>
                      <a:off x="0" y="0"/>
                      <a:ext cx="1295400" cy="751840"/>
                    </a:xfrm>
                    <a:prstGeom prst="rect">
                      <a:avLst/>
                    </a:prstGeom>
                  </pic:spPr>
                </pic:pic>
              </a:graphicData>
            </a:graphic>
            <wp14:sizeRelH relativeFrom="margin">
              <wp14:pctWidth>0</wp14:pctWidth>
            </wp14:sizeRelH>
            <wp14:sizeRelV relativeFrom="margin">
              <wp14:pctHeight>0</wp14:pctHeight>
            </wp14:sizeRelV>
          </wp:anchor>
        </w:drawing>
      </w:r>
    </w:p>
    <w:p w14:paraId="38A31713" w14:textId="262D78A2" w:rsidR="00F54A0F" w:rsidRDefault="00F54A0F"/>
    <w:p w14:paraId="4B1D9D0B" w14:textId="5F9F69D3" w:rsidR="00F54A0F" w:rsidRDefault="00F54A0F"/>
    <w:p w14:paraId="10B38892" w14:textId="2DDCB8E5" w:rsidR="00F54A0F" w:rsidRDefault="00F54A0F"/>
    <w:p w14:paraId="3C9DFC3E" w14:textId="13E2A188" w:rsidR="00F54A0F" w:rsidRDefault="00F54A0F"/>
    <w:p w14:paraId="785B8B0F" w14:textId="6AF2C88A" w:rsidR="00F54A0F" w:rsidRDefault="00F54A0F"/>
    <w:p w14:paraId="7F044D57" w14:textId="63180282" w:rsidR="00F54A0F" w:rsidRDefault="00F54A0F"/>
    <w:p w14:paraId="2B251177" w14:textId="481BCCB6" w:rsidR="00F54A0F" w:rsidRDefault="00F54A0F"/>
    <w:p w14:paraId="6D892AB8" w14:textId="4238D56C" w:rsidR="00F54A0F" w:rsidRDefault="00F54A0F"/>
    <w:p w14:paraId="02C941F6" w14:textId="6D9594CB" w:rsidR="00D504D2" w:rsidRDefault="00D504D2" w:rsidP="00054A80">
      <w:pPr>
        <w:spacing w:after="331" w:line="246" w:lineRule="auto"/>
        <w:ind w:left="0" w:right="-15" w:firstLine="0"/>
        <w:jc w:val="left"/>
        <w:rPr>
          <w:iCs/>
          <w:color w:val="2E74B5" w:themeColor="accent5" w:themeShade="BF"/>
          <w:sz w:val="36"/>
        </w:rPr>
      </w:pPr>
    </w:p>
    <w:p w14:paraId="4D0A9794" w14:textId="77777777" w:rsidR="00013BCA" w:rsidRDefault="00013BCA" w:rsidP="00054A80">
      <w:pPr>
        <w:spacing w:after="331" w:line="246" w:lineRule="auto"/>
        <w:ind w:left="0" w:right="-15" w:firstLine="0"/>
        <w:jc w:val="left"/>
        <w:rPr>
          <w:iCs/>
          <w:color w:val="2E74B5" w:themeColor="accent5" w:themeShade="BF"/>
          <w:sz w:val="36"/>
        </w:rPr>
      </w:pPr>
    </w:p>
    <w:p w14:paraId="218DC7AA" w14:textId="77777777" w:rsidR="00013BCA" w:rsidRDefault="00013BCA" w:rsidP="00054A80">
      <w:pPr>
        <w:spacing w:after="331" w:line="246" w:lineRule="auto"/>
        <w:ind w:left="0" w:right="-15" w:firstLine="0"/>
        <w:jc w:val="left"/>
        <w:rPr>
          <w:iCs/>
          <w:color w:val="2E74B5" w:themeColor="accent5" w:themeShade="BF"/>
          <w:sz w:val="36"/>
        </w:rPr>
      </w:pPr>
    </w:p>
    <w:p w14:paraId="2214ADFE" w14:textId="77777777" w:rsidR="00013BCA" w:rsidRDefault="00013BCA" w:rsidP="00054A80">
      <w:pPr>
        <w:spacing w:after="331" w:line="246" w:lineRule="auto"/>
        <w:ind w:left="0" w:right="-15" w:firstLine="0"/>
        <w:jc w:val="left"/>
        <w:rPr>
          <w:iCs/>
          <w:color w:val="2E74B5" w:themeColor="accent5" w:themeShade="BF"/>
          <w:sz w:val="36"/>
        </w:rPr>
      </w:pPr>
    </w:p>
    <w:p w14:paraId="040E8B87" w14:textId="573186FE" w:rsidR="00054A80" w:rsidRPr="00054A80" w:rsidRDefault="00054A80" w:rsidP="00054A80">
      <w:pPr>
        <w:spacing w:after="331" w:line="246" w:lineRule="auto"/>
        <w:ind w:left="0" w:right="-15" w:firstLine="0"/>
        <w:jc w:val="left"/>
        <w:rPr>
          <w:iCs/>
          <w:color w:val="2E74B5" w:themeColor="accent5" w:themeShade="BF"/>
          <w:sz w:val="36"/>
        </w:rPr>
      </w:pPr>
      <w:r w:rsidRPr="00054A80">
        <w:rPr>
          <w:iCs/>
          <w:color w:val="2E74B5" w:themeColor="accent5" w:themeShade="BF"/>
          <w:sz w:val="36"/>
        </w:rPr>
        <w:t xml:space="preserve">Goals </w:t>
      </w:r>
    </w:p>
    <w:p w14:paraId="3D0B71A4" w14:textId="4D363825" w:rsidR="00054A80" w:rsidRPr="00054A80" w:rsidRDefault="00054A80" w:rsidP="00054A80">
      <w:pPr>
        <w:spacing w:after="331" w:line="246" w:lineRule="auto"/>
        <w:ind w:left="0" w:right="-15" w:firstLine="0"/>
      </w:pPr>
      <w:r w:rsidRPr="00054A80">
        <w:t xml:space="preserve">Develop the </w:t>
      </w:r>
      <w:r w:rsidR="00664139">
        <w:t xml:space="preserve">Insurance </w:t>
      </w:r>
      <w:r w:rsidRPr="00054A80">
        <w:t xml:space="preserve">Web Application for </w:t>
      </w:r>
      <w:r w:rsidR="00B63EEF">
        <w:t xml:space="preserve">With </w:t>
      </w:r>
      <w:r w:rsidR="00664139">
        <w:t xml:space="preserve">Agent </w:t>
      </w:r>
      <w:r w:rsidR="00B63EEF">
        <w:t>Affiliation</w:t>
      </w:r>
      <w:r w:rsidRPr="00054A80">
        <w:t xml:space="preserve"> for Client. The copyright of this document rests with Virtual Market Solution Ltd and no part of the same should be copied without consulting with the same. </w:t>
      </w:r>
    </w:p>
    <w:p w14:paraId="34047B4A" w14:textId="7AEF7A4B" w:rsidR="00054A80" w:rsidRPr="00054A80" w:rsidRDefault="00054A80" w:rsidP="00054A80">
      <w:pPr>
        <w:spacing w:after="331" w:line="246" w:lineRule="auto"/>
        <w:ind w:left="0" w:right="-15" w:firstLine="0"/>
      </w:pPr>
      <w:r w:rsidRPr="00054A80">
        <w:t xml:space="preserve"> This is the proposal document for Virtual Market Solution Ltd service offering in the website design and development and custom web application development space. The document details our understanding of the brief, the objectives of the services suite, the methodology, deliverables and commercials. </w:t>
      </w:r>
    </w:p>
    <w:p w14:paraId="2AFA825A" w14:textId="77777777" w:rsidR="00054A80" w:rsidRPr="00054A80" w:rsidRDefault="00054A80" w:rsidP="00054A80">
      <w:pPr>
        <w:spacing w:after="331" w:line="246" w:lineRule="auto"/>
        <w:ind w:left="0" w:right="-15" w:firstLine="0"/>
        <w:jc w:val="left"/>
        <w:rPr>
          <w:color w:val="2E74B5" w:themeColor="accent5" w:themeShade="BF"/>
          <w:sz w:val="36"/>
        </w:rPr>
      </w:pPr>
    </w:p>
    <w:p w14:paraId="08BC64FE" w14:textId="39B931DC" w:rsidR="00054A80" w:rsidRPr="00054A80" w:rsidRDefault="00054A80" w:rsidP="00054A80">
      <w:pPr>
        <w:spacing w:after="331" w:line="246" w:lineRule="auto"/>
        <w:ind w:left="0" w:right="-15" w:firstLine="0"/>
        <w:jc w:val="left"/>
        <w:rPr>
          <w:iCs/>
          <w:color w:val="2E74B5" w:themeColor="accent5" w:themeShade="BF"/>
          <w:sz w:val="36"/>
        </w:rPr>
      </w:pPr>
      <w:r w:rsidRPr="00054A80">
        <w:rPr>
          <w:color w:val="2E74B5" w:themeColor="accent5" w:themeShade="BF"/>
          <w:sz w:val="36"/>
        </w:rPr>
        <w:t xml:space="preserve"> </w:t>
      </w:r>
      <w:r w:rsidRPr="00054A80">
        <w:rPr>
          <w:iCs/>
          <w:color w:val="2E74B5" w:themeColor="accent5" w:themeShade="BF"/>
          <w:sz w:val="36"/>
        </w:rPr>
        <w:t xml:space="preserve">Client Brief  </w:t>
      </w:r>
    </w:p>
    <w:p w14:paraId="60D53BF3" w14:textId="5FF37C22" w:rsidR="00054A80" w:rsidRPr="00707C1C" w:rsidRDefault="00054A80" w:rsidP="00707C1C">
      <w:pPr>
        <w:spacing w:after="331" w:line="246" w:lineRule="auto"/>
        <w:ind w:left="0" w:right="-15" w:firstLine="0"/>
        <w:jc w:val="left"/>
      </w:pPr>
      <w:r w:rsidRPr="00054A80">
        <w:rPr>
          <w:color w:val="2E74B5" w:themeColor="accent5" w:themeShade="BF"/>
          <w:sz w:val="36"/>
        </w:rPr>
        <w:t xml:space="preserve"> </w:t>
      </w:r>
      <w:r w:rsidR="00707C1C" w:rsidRPr="00707C1C">
        <w:t>Client desires</w:t>
      </w:r>
      <w:r w:rsidRPr="00707C1C">
        <w:t xml:space="preserve"> to develop an </w:t>
      </w:r>
      <w:r w:rsidR="009F70CF">
        <w:t>Insurance Web Application</w:t>
      </w:r>
      <w:r w:rsidRPr="00707C1C">
        <w:t xml:space="preserve"> where: </w:t>
      </w:r>
    </w:p>
    <w:p w14:paraId="6F69B4C3" w14:textId="77777777" w:rsidR="00054A80" w:rsidRPr="00707C1C" w:rsidRDefault="00054A80" w:rsidP="00707C1C">
      <w:pPr>
        <w:pStyle w:val="ListParagraph"/>
        <w:numPr>
          <w:ilvl w:val="0"/>
          <w:numId w:val="20"/>
        </w:numPr>
        <w:spacing w:after="0" w:line="276" w:lineRule="auto"/>
        <w:ind w:right="-15"/>
      </w:pPr>
      <w:r w:rsidRPr="00707C1C">
        <w:t xml:space="preserve">Customers will be able to login/register into the website.  </w:t>
      </w:r>
    </w:p>
    <w:p w14:paraId="454894BA" w14:textId="4C7180DE" w:rsidR="00054A80" w:rsidRPr="00707C1C" w:rsidRDefault="00054A80" w:rsidP="00707C1C">
      <w:pPr>
        <w:pStyle w:val="ListParagraph"/>
        <w:numPr>
          <w:ilvl w:val="0"/>
          <w:numId w:val="20"/>
        </w:numPr>
        <w:spacing w:after="0" w:line="276" w:lineRule="auto"/>
        <w:ind w:right="-15"/>
      </w:pPr>
      <w:r w:rsidRPr="00707C1C">
        <w:t xml:space="preserve">Customers will be able to create an account after submitting their email id, name, address, etc. on the website.  </w:t>
      </w:r>
      <w:r w:rsidR="001055B6" w:rsidRPr="001055B6">
        <w:rPr>
          <w:color w:val="C00000"/>
        </w:rPr>
        <w:t>+ Google OAuth</w:t>
      </w:r>
    </w:p>
    <w:p w14:paraId="0C7E6F07" w14:textId="54F55517" w:rsidR="00054A80" w:rsidRPr="00707C1C" w:rsidRDefault="00054A80" w:rsidP="00707C1C">
      <w:pPr>
        <w:numPr>
          <w:ilvl w:val="0"/>
          <w:numId w:val="20"/>
        </w:numPr>
        <w:spacing w:after="0" w:line="276" w:lineRule="auto"/>
        <w:ind w:right="-15"/>
      </w:pPr>
      <w:r w:rsidRPr="00707C1C">
        <w:t xml:space="preserve">Customers will also be able to easily search for </w:t>
      </w:r>
      <w:r w:rsidR="009F70CF">
        <w:t>service</w:t>
      </w:r>
      <w:r w:rsidRPr="00707C1C">
        <w:t xml:space="preserve">s by using different keywords like name, category wise etc. and will be able to refine their results by using filters such as </w:t>
      </w:r>
      <w:r w:rsidR="00664139">
        <w:t xml:space="preserve">service and </w:t>
      </w:r>
      <w:r w:rsidR="009F70CF">
        <w:t>service</w:t>
      </w:r>
      <w:r w:rsidRPr="00707C1C">
        <w:t xml:space="preserve"> type etc. on the website.  </w:t>
      </w:r>
      <w:r w:rsidR="001055B6">
        <w:rPr>
          <w:color w:val="C00000"/>
        </w:rPr>
        <w:t xml:space="preserve">+ </w:t>
      </w:r>
      <w:r w:rsidR="005479EC">
        <w:rPr>
          <w:color w:val="C00000"/>
        </w:rPr>
        <w:t>Definition of services</w:t>
      </w:r>
    </w:p>
    <w:p w14:paraId="69760FA5" w14:textId="62CE44B8" w:rsidR="00054A80" w:rsidRPr="00707C1C" w:rsidRDefault="00054A80" w:rsidP="00707C1C">
      <w:pPr>
        <w:numPr>
          <w:ilvl w:val="0"/>
          <w:numId w:val="20"/>
        </w:numPr>
        <w:spacing w:after="0" w:line="276" w:lineRule="auto"/>
        <w:ind w:right="-15"/>
      </w:pPr>
      <w:r w:rsidRPr="00707C1C">
        <w:t xml:space="preserve">Customers will be able to view the </w:t>
      </w:r>
      <w:r w:rsidR="00664139">
        <w:t>insurance package</w:t>
      </w:r>
      <w:r w:rsidRPr="00707C1C">
        <w:t xml:space="preserve"> with details, images, z etc. on the website.  </w:t>
      </w:r>
      <w:r w:rsidR="005479EC" w:rsidRPr="005479EC">
        <w:rPr>
          <w:color w:val="C00000"/>
        </w:rPr>
        <w:t xml:space="preserve">+ Need to collect details of packages </w:t>
      </w:r>
    </w:p>
    <w:p w14:paraId="71431E4E" w14:textId="5817FF7A" w:rsidR="00054A80" w:rsidRPr="00707C1C" w:rsidRDefault="00054A80" w:rsidP="00707C1C">
      <w:pPr>
        <w:numPr>
          <w:ilvl w:val="0"/>
          <w:numId w:val="20"/>
        </w:numPr>
        <w:spacing w:after="0" w:line="276" w:lineRule="auto"/>
        <w:ind w:right="-15"/>
      </w:pPr>
      <w:r w:rsidRPr="00707C1C">
        <w:t xml:space="preserve">Customers will have the ability to customize their </w:t>
      </w:r>
      <w:r w:rsidR="00664139">
        <w:t>insurance service</w:t>
      </w:r>
      <w:r w:rsidRPr="00707C1C">
        <w:t xml:space="preserve"> by submitting the information on the website. </w:t>
      </w:r>
      <w:r w:rsidR="005479EC" w:rsidRPr="00193DF1">
        <w:rPr>
          <w:color w:val="C00000"/>
        </w:rPr>
        <w:t xml:space="preserve">+ </w:t>
      </w:r>
      <w:r w:rsidR="00193DF1" w:rsidRPr="00193DF1">
        <w:rPr>
          <w:color w:val="C00000"/>
        </w:rPr>
        <w:t>Must define, to what extent the information will be customizable</w:t>
      </w:r>
    </w:p>
    <w:p w14:paraId="36EE8FB8" w14:textId="77777777" w:rsidR="00054A80" w:rsidRPr="00707C1C" w:rsidRDefault="00054A80" w:rsidP="00707C1C">
      <w:pPr>
        <w:numPr>
          <w:ilvl w:val="0"/>
          <w:numId w:val="20"/>
        </w:numPr>
        <w:spacing w:after="0" w:line="276" w:lineRule="auto"/>
        <w:ind w:right="-15"/>
      </w:pPr>
      <w:r w:rsidRPr="00707C1C">
        <w:t xml:space="preserve">Customers can view the events posted by the admin on the website.  </w:t>
      </w:r>
    </w:p>
    <w:p w14:paraId="790C6992" w14:textId="7287EBAB" w:rsidR="00054A80" w:rsidRPr="00707C1C" w:rsidRDefault="00054A80" w:rsidP="00707C1C">
      <w:pPr>
        <w:numPr>
          <w:ilvl w:val="0"/>
          <w:numId w:val="20"/>
        </w:numPr>
        <w:spacing w:after="0" w:line="276" w:lineRule="auto"/>
        <w:ind w:right="-15"/>
      </w:pPr>
      <w:r w:rsidRPr="00707C1C">
        <w:t xml:space="preserve">Customers can submit their reviews on the </w:t>
      </w:r>
      <w:r w:rsidR="009F70CF">
        <w:t>service</w:t>
      </w:r>
      <w:r w:rsidRPr="00707C1C">
        <w:t xml:space="preserve">s listed on the website.  </w:t>
      </w:r>
    </w:p>
    <w:p w14:paraId="6C3AFD2C" w14:textId="1E57A53B" w:rsidR="00054A80" w:rsidRPr="00707C1C" w:rsidRDefault="00054A80" w:rsidP="00707C1C">
      <w:pPr>
        <w:numPr>
          <w:ilvl w:val="0"/>
          <w:numId w:val="20"/>
        </w:numPr>
        <w:spacing w:after="0" w:line="276" w:lineRule="auto"/>
        <w:ind w:right="-15"/>
      </w:pPr>
      <w:r w:rsidRPr="00707C1C">
        <w:t xml:space="preserve">Customers will be able to place orders on the website. </w:t>
      </w:r>
      <w:r w:rsidR="00C701B2" w:rsidRPr="00C701B2">
        <w:rPr>
          <w:color w:val="C00000"/>
        </w:rPr>
        <w:t xml:space="preserve">+ What is an order in terms of insurance </w:t>
      </w:r>
      <w:proofErr w:type="gramStart"/>
      <w:r w:rsidR="00C701B2" w:rsidRPr="00C701B2">
        <w:rPr>
          <w:color w:val="C00000"/>
        </w:rPr>
        <w:t>here</w:t>
      </w:r>
      <w:r w:rsidR="007037C2">
        <w:rPr>
          <w:color w:val="C00000"/>
        </w:rPr>
        <w:t>.</w:t>
      </w:r>
      <w:proofErr w:type="gramEnd"/>
      <w:r w:rsidR="007037C2">
        <w:rPr>
          <w:color w:val="C00000"/>
        </w:rPr>
        <w:t xml:space="preserve"> Is it buying insurance?</w:t>
      </w:r>
    </w:p>
    <w:p w14:paraId="2E0F79FF" w14:textId="77777777" w:rsidR="00054A80" w:rsidRPr="00707C1C" w:rsidRDefault="00054A80" w:rsidP="00707C1C">
      <w:pPr>
        <w:numPr>
          <w:ilvl w:val="0"/>
          <w:numId w:val="20"/>
        </w:numPr>
        <w:spacing w:after="0" w:line="276" w:lineRule="auto"/>
        <w:ind w:right="-15"/>
      </w:pPr>
      <w:r w:rsidRPr="00707C1C">
        <w:lastRenderedPageBreak/>
        <w:t xml:space="preserve">Customers will be able to check their order status on the website.  </w:t>
      </w:r>
    </w:p>
    <w:p w14:paraId="22C7EC9A" w14:textId="34344AD8" w:rsidR="00054A80" w:rsidRPr="00707C1C" w:rsidRDefault="00054A80" w:rsidP="00707C1C">
      <w:pPr>
        <w:numPr>
          <w:ilvl w:val="0"/>
          <w:numId w:val="20"/>
        </w:numPr>
        <w:spacing w:after="0" w:line="276" w:lineRule="auto"/>
        <w:ind w:right="-15"/>
      </w:pPr>
      <w:r w:rsidRPr="00707C1C">
        <w:t xml:space="preserve">Customers will be able to use the facility of </w:t>
      </w:r>
      <w:r w:rsidR="00CA406D">
        <w:t>order</w:t>
      </w:r>
      <w:r w:rsidRPr="00707C1C">
        <w:t xml:space="preserve"> cart on the website.  </w:t>
      </w:r>
      <w:r w:rsidR="0019729F" w:rsidRPr="0019729F">
        <w:rPr>
          <w:color w:val="C00000"/>
        </w:rPr>
        <w:t>+ If not an e-commerce, cart concept is not viable. Mark as favorite can be an option</w:t>
      </w:r>
    </w:p>
    <w:p w14:paraId="6ACC95ED" w14:textId="77777777" w:rsidR="00054A80" w:rsidRPr="00707C1C" w:rsidRDefault="00054A80" w:rsidP="00707C1C">
      <w:pPr>
        <w:numPr>
          <w:ilvl w:val="0"/>
          <w:numId w:val="20"/>
        </w:numPr>
        <w:spacing w:after="0" w:line="276" w:lineRule="auto"/>
        <w:ind w:right="-15"/>
      </w:pPr>
      <w:r w:rsidRPr="00707C1C">
        <w:t xml:space="preserve">Customers will be able to make payments for their orders by using integrated payment gateway given by the Client. </w:t>
      </w:r>
    </w:p>
    <w:p w14:paraId="45A097F6" w14:textId="45C0772A" w:rsidR="00054A80" w:rsidRPr="00707C1C" w:rsidRDefault="00054A80" w:rsidP="00707C1C">
      <w:pPr>
        <w:numPr>
          <w:ilvl w:val="0"/>
          <w:numId w:val="20"/>
        </w:numPr>
        <w:spacing w:after="0" w:line="276" w:lineRule="auto"/>
        <w:ind w:right="-15"/>
      </w:pPr>
      <w:r w:rsidRPr="00707C1C">
        <w:t>Customers will be able to choose their mode of shipping</w:t>
      </w:r>
      <w:r w:rsidR="00664139">
        <w:t xml:space="preserve"> insurance card</w:t>
      </w:r>
      <w:r w:rsidRPr="00707C1C">
        <w:t xml:space="preserve"> using integrated shipping gateway on the website. </w:t>
      </w:r>
      <w:r w:rsidR="00495E51" w:rsidRPr="00495E51">
        <w:rPr>
          <w:color w:val="C00000"/>
        </w:rPr>
        <w:t>+ What gateways are preferred or under consideration?</w:t>
      </w:r>
    </w:p>
    <w:p w14:paraId="3CF2A3BD" w14:textId="3D8CF045" w:rsidR="00054A80" w:rsidRPr="00707C1C" w:rsidRDefault="00054A80" w:rsidP="00707C1C">
      <w:pPr>
        <w:numPr>
          <w:ilvl w:val="0"/>
          <w:numId w:val="20"/>
        </w:numPr>
        <w:spacing w:after="0" w:line="276" w:lineRule="auto"/>
        <w:ind w:right="-15"/>
      </w:pPr>
      <w:r w:rsidRPr="00707C1C">
        <w:t xml:space="preserve">Customers will be able to </w:t>
      </w:r>
      <w:r w:rsidR="00CA406D">
        <w:t xml:space="preserve">claim insurance from </w:t>
      </w:r>
      <w:r w:rsidRPr="00707C1C">
        <w:t xml:space="preserve">the website.  </w:t>
      </w:r>
    </w:p>
    <w:p w14:paraId="43806EAA" w14:textId="77777777" w:rsidR="00054A80" w:rsidRPr="00707C1C" w:rsidRDefault="00054A80" w:rsidP="00707C1C">
      <w:pPr>
        <w:numPr>
          <w:ilvl w:val="0"/>
          <w:numId w:val="20"/>
        </w:numPr>
        <w:spacing w:after="0" w:line="276" w:lineRule="auto"/>
        <w:ind w:right="-15"/>
      </w:pPr>
      <w:r w:rsidRPr="00707C1C">
        <w:t>Customers will be able to provide delivery address for each order made on the website.</w:t>
      </w:r>
    </w:p>
    <w:p w14:paraId="312243E7" w14:textId="77777777" w:rsidR="00054A80" w:rsidRPr="00707C1C" w:rsidRDefault="00054A80" w:rsidP="00707C1C">
      <w:pPr>
        <w:numPr>
          <w:ilvl w:val="0"/>
          <w:numId w:val="20"/>
        </w:numPr>
        <w:spacing w:after="0" w:line="276" w:lineRule="auto"/>
        <w:ind w:right="-15"/>
      </w:pPr>
      <w:r w:rsidRPr="00707C1C">
        <w:t>Customers will be able to receive an email for confirmation after an order placed on the website.</w:t>
      </w:r>
    </w:p>
    <w:p w14:paraId="0A93CE16" w14:textId="728B3B2B" w:rsidR="00054A80" w:rsidRPr="00707C1C" w:rsidRDefault="00054A80" w:rsidP="00707C1C">
      <w:pPr>
        <w:numPr>
          <w:ilvl w:val="0"/>
          <w:numId w:val="20"/>
        </w:numPr>
        <w:spacing w:after="0" w:line="276" w:lineRule="auto"/>
        <w:ind w:right="-15"/>
      </w:pPr>
      <w:r w:rsidRPr="00707C1C">
        <w:t>Customers will be able to receive newsletter after submitting their name and email id on the website and this section will be managed by admin</w:t>
      </w:r>
      <w:r w:rsidR="00050C9C">
        <w:t>.</w:t>
      </w:r>
      <w:r w:rsidRPr="00707C1C">
        <w:t xml:space="preserve">  </w:t>
      </w:r>
      <w:r w:rsidR="00050C9C" w:rsidRPr="00050C9C">
        <w:rPr>
          <w:color w:val="C00000"/>
        </w:rPr>
        <w:t>+ Bulk email service required</w:t>
      </w:r>
    </w:p>
    <w:p w14:paraId="6355DB4F" w14:textId="217E94C8" w:rsidR="00054A80" w:rsidRPr="00707C1C" w:rsidRDefault="00054A80" w:rsidP="00707C1C">
      <w:pPr>
        <w:numPr>
          <w:ilvl w:val="0"/>
          <w:numId w:val="20"/>
        </w:numPr>
        <w:spacing w:after="0" w:line="276" w:lineRule="auto"/>
        <w:ind w:right="-15"/>
      </w:pPr>
      <w:r w:rsidRPr="00707C1C">
        <w:t xml:space="preserve">Customers will be able to share the link of the website on the social networking website like Facebook, twitter etc. Customers will be able to view FAQ on the website. </w:t>
      </w:r>
    </w:p>
    <w:p w14:paraId="6FCB642D" w14:textId="6FC4EBC7" w:rsidR="00054A80" w:rsidRPr="00D95DCF" w:rsidRDefault="00054A80" w:rsidP="00707C1C">
      <w:pPr>
        <w:numPr>
          <w:ilvl w:val="0"/>
          <w:numId w:val="20"/>
        </w:numPr>
        <w:spacing w:after="0" w:line="276" w:lineRule="auto"/>
        <w:ind w:right="-15"/>
        <w:rPr>
          <w:color w:val="C00000"/>
        </w:rPr>
      </w:pPr>
      <w:r w:rsidRPr="00707C1C">
        <w:t xml:space="preserve">Admin will be able to manage the customers, </w:t>
      </w:r>
      <w:r w:rsidR="009F70CF">
        <w:t>service</w:t>
      </w:r>
      <w:r w:rsidRPr="00707C1C">
        <w:t>s, orders</w:t>
      </w:r>
      <w:r w:rsidR="00DF6D20">
        <w:t xml:space="preserve">, and affiliate account </w:t>
      </w:r>
      <w:r w:rsidR="00DF6D20" w:rsidRPr="00707C1C">
        <w:t>etc</w:t>
      </w:r>
      <w:r w:rsidRPr="00707C1C">
        <w:t>. on the website from the backend.</w:t>
      </w:r>
      <w:r w:rsidR="00D95DCF">
        <w:t xml:space="preserve"> </w:t>
      </w:r>
      <w:r w:rsidR="00D95DCF" w:rsidRPr="00D95DCF">
        <w:rPr>
          <w:color w:val="C00000"/>
        </w:rPr>
        <w:t>+ Detailed workflow should be drawn in the SRS</w:t>
      </w:r>
    </w:p>
    <w:p w14:paraId="1A6119CB" w14:textId="5BF2F4CF" w:rsidR="00DF6D20" w:rsidRDefault="00DF6D20" w:rsidP="00707C1C">
      <w:pPr>
        <w:numPr>
          <w:ilvl w:val="0"/>
          <w:numId w:val="20"/>
        </w:numPr>
        <w:spacing w:after="0" w:line="276" w:lineRule="auto"/>
        <w:ind w:right="-15"/>
      </w:pPr>
      <w:r>
        <w:t xml:space="preserve">Affiliate account can be opened and will have an independent admin panel for each affiliate account. </w:t>
      </w:r>
    </w:p>
    <w:p w14:paraId="12A680DE" w14:textId="225820B3" w:rsidR="00205A92" w:rsidRPr="00707C1C" w:rsidRDefault="00205A92" w:rsidP="00707C1C">
      <w:pPr>
        <w:numPr>
          <w:ilvl w:val="0"/>
          <w:numId w:val="20"/>
        </w:numPr>
        <w:spacing w:after="0" w:line="276" w:lineRule="auto"/>
        <w:ind w:right="-15"/>
      </w:pPr>
      <w:r>
        <w:t xml:space="preserve">Affiliate admin panel will have affiliate commission details with withdrawal procedure. </w:t>
      </w:r>
      <w:r w:rsidR="00421773" w:rsidRPr="00D95DCF">
        <w:rPr>
          <w:color w:val="C00000"/>
        </w:rPr>
        <w:t>+ Detailed workflow should be drawn in the SRS</w:t>
      </w:r>
    </w:p>
    <w:p w14:paraId="68CF0390" w14:textId="77777777" w:rsidR="00054A80" w:rsidRPr="00707C1C" w:rsidRDefault="00054A80" w:rsidP="00707C1C">
      <w:pPr>
        <w:numPr>
          <w:ilvl w:val="0"/>
          <w:numId w:val="20"/>
        </w:numPr>
        <w:spacing w:after="0" w:line="276" w:lineRule="auto"/>
        <w:ind w:right="-15"/>
      </w:pPr>
      <w:r w:rsidRPr="00707C1C">
        <w:t>Provide the basic pages (i.e., about us, Contact Us, FAQ, help) for company information.</w:t>
      </w:r>
    </w:p>
    <w:p w14:paraId="57613EED" w14:textId="77777777" w:rsidR="00054A80" w:rsidRDefault="00054A80" w:rsidP="000D1C1C">
      <w:pPr>
        <w:spacing w:after="331" w:line="246" w:lineRule="auto"/>
        <w:ind w:left="0" w:right="-15" w:firstLine="0"/>
        <w:jc w:val="left"/>
        <w:rPr>
          <w:color w:val="2E74B5" w:themeColor="accent5" w:themeShade="BF"/>
          <w:sz w:val="36"/>
        </w:rPr>
      </w:pPr>
    </w:p>
    <w:p w14:paraId="14A02F1F" w14:textId="603C7687" w:rsidR="000D1C1C" w:rsidRDefault="000D1C1C" w:rsidP="000D1C1C">
      <w:pPr>
        <w:spacing w:after="63" w:line="276" w:lineRule="auto"/>
        <w:ind w:left="29"/>
      </w:pPr>
    </w:p>
    <w:p w14:paraId="1879A2A5" w14:textId="6926A6EC" w:rsidR="00D504D2" w:rsidRDefault="00D504D2" w:rsidP="002C4F99">
      <w:pPr>
        <w:spacing w:after="331" w:line="246" w:lineRule="auto"/>
        <w:ind w:left="0" w:right="-15" w:firstLine="0"/>
        <w:jc w:val="left"/>
        <w:rPr>
          <w:color w:val="2E74B5" w:themeColor="accent5" w:themeShade="BF"/>
          <w:sz w:val="36"/>
        </w:rPr>
      </w:pPr>
    </w:p>
    <w:p w14:paraId="0ADEAC17" w14:textId="1B7CA79A" w:rsidR="00013BCA" w:rsidRDefault="00013BCA" w:rsidP="002C4F99">
      <w:pPr>
        <w:spacing w:after="331" w:line="246" w:lineRule="auto"/>
        <w:ind w:left="0" w:right="-15" w:firstLine="0"/>
        <w:jc w:val="left"/>
        <w:rPr>
          <w:color w:val="2E74B5" w:themeColor="accent5" w:themeShade="BF"/>
          <w:sz w:val="36"/>
        </w:rPr>
      </w:pPr>
    </w:p>
    <w:p w14:paraId="18369018" w14:textId="0042B7B3" w:rsidR="00013BCA" w:rsidRDefault="00013BCA" w:rsidP="002C4F99">
      <w:pPr>
        <w:spacing w:after="331" w:line="246" w:lineRule="auto"/>
        <w:ind w:left="0" w:right="-15" w:firstLine="0"/>
        <w:jc w:val="left"/>
        <w:rPr>
          <w:color w:val="2E74B5" w:themeColor="accent5" w:themeShade="BF"/>
          <w:sz w:val="36"/>
        </w:rPr>
      </w:pPr>
    </w:p>
    <w:p w14:paraId="1A8DEC60" w14:textId="51B1E801" w:rsidR="00013BCA" w:rsidRDefault="00013BCA" w:rsidP="002C4F99">
      <w:pPr>
        <w:spacing w:after="331" w:line="246" w:lineRule="auto"/>
        <w:ind w:left="0" w:right="-15" w:firstLine="0"/>
        <w:jc w:val="left"/>
        <w:rPr>
          <w:color w:val="2E74B5" w:themeColor="accent5" w:themeShade="BF"/>
          <w:sz w:val="36"/>
        </w:rPr>
      </w:pPr>
    </w:p>
    <w:p w14:paraId="311E615C" w14:textId="77777777" w:rsidR="00013BCA" w:rsidRDefault="00013BCA" w:rsidP="002C4F99">
      <w:pPr>
        <w:spacing w:after="331" w:line="246" w:lineRule="auto"/>
        <w:ind w:left="0" w:right="-15" w:firstLine="0"/>
        <w:jc w:val="left"/>
        <w:rPr>
          <w:color w:val="2E74B5" w:themeColor="accent5" w:themeShade="BF"/>
          <w:sz w:val="36"/>
        </w:rPr>
      </w:pPr>
    </w:p>
    <w:p w14:paraId="4FC14CAE" w14:textId="45A789E0" w:rsidR="00013BCA" w:rsidRDefault="00013BCA" w:rsidP="002C4F99">
      <w:pPr>
        <w:spacing w:after="331" w:line="246" w:lineRule="auto"/>
        <w:ind w:left="0" w:right="-15" w:firstLine="0"/>
        <w:jc w:val="left"/>
        <w:rPr>
          <w:color w:val="2E74B5" w:themeColor="accent5" w:themeShade="BF"/>
          <w:sz w:val="36"/>
        </w:rPr>
      </w:pPr>
    </w:p>
    <w:p w14:paraId="476127F9" w14:textId="75474DE0" w:rsidR="00013BCA" w:rsidRDefault="00013BCA" w:rsidP="002C4F99">
      <w:pPr>
        <w:spacing w:after="331" w:line="246" w:lineRule="auto"/>
        <w:ind w:left="0" w:right="-15" w:firstLine="0"/>
        <w:jc w:val="left"/>
        <w:rPr>
          <w:color w:val="2E74B5" w:themeColor="accent5" w:themeShade="BF"/>
          <w:sz w:val="36"/>
        </w:rPr>
      </w:pPr>
    </w:p>
    <w:p w14:paraId="4B838316" w14:textId="77777777" w:rsidR="00013BCA" w:rsidRDefault="00013BCA" w:rsidP="002C4F99">
      <w:pPr>
        <w:spacing w:after="331" w:line="246" w:lineRule="auto"/>
        <w:ind w:left="0" w:right="-15" w:firstLine="0"/>
        <w:jc w:val="left"/>
        <w:rPr>
          <w:color w:val="2E74B5" w:themeColor="accent5" w:themeShade="BF"/>
          <w:sz w:val="36"/>
        </w:rPr>
      </w:pPr>
    </w:p>
    <w:p w14:paraId="499A7422" w14:textId="02D3F564" w:rsidR="000D1C1C" w:rsidRPr="000D1C1C" w:rsidRDefault="000D1C1C" w:rsidP="002C4F99">
      <w:pPr>
        <w:spacing w:after="331" w:line="246" w:lineRule="auto"/>
        <w:ind w:left="0" w:right="-15" w:firstLine="0"/>
        <w:jc w:val="left"/>
        <w:rPr>
          <w:color w:val="2E74B5" w:themeColor="accent5" w:themeShade="BF"/>
          <w:sz w:val="36"/>
        </w:rPr>
      </w:pPr>
      <w:r w:rsidRPr="000D1C1C">
        <w:rPr>
          <w:color w:val="2E74B5" w:themeColor="accent5" w:themeShade="BF"/>
          <w:sz w:val="36"/>
        </w:rPr>
        <w:t>Scope of Work</w:t>
      </w:r>
    </w:p>
    <w:p w14:paraId="7A2313D0" w14:textId="77777777" w:rsidR="000D1C1C" w:rsidRPr="000D1C1C" w:rsidRDefault="000D1C1C" w:rsidP="000D1C1C">
      <w:pPr>
        <w:keepNext/>
        <w:keepLines/>
        <w:spacing w:before="40" w:after="0" w:line="269" w:lineRule="auto"/>
        <w:ind w:left="29"/>
        <w:outlineLvl w:val="3"/>
        <w:rPr>
          <w:rFonts w:eastAsia="Times New Roman"/>
          <w:iCs/>
          <w:color w:val="2E74B5"/>
        </w:rPr>
      </w:pPr>
      <w:r w:rsidRPr="000D1C1C">
        <w:rPr>
          <w:rFonts w:eastAsia="Times New Roman"/>
          <w:iCs/>
          <w:color w:val="2E74B5"/>
        </w:rPr>
        <w:t xml:space="preserve">Page Templates  </w:t>
      </w:r>
    </w:p>
    <w:p w14:paraId="2EBC05BB" w14:textId="77777777" w:rsidR="000D1C1C" w:rsidRPr="000D1C1C" w:rsidRDefault="000D1C1C" w:rsidP="000D1C1C">
      <w:pPr>
        <w:spacing w:after="0" w:line="259" w:lineRule="auto"/>
        <w:ind w:left="720" w:firstLine="0"/>
        <w:jc w:val="left"/>
      </w:pPr>
      <w:r w:rsidRPr="000D1C1C">
        <w:t xml:space="preserve"> </w:t>
      </w:r>
    </w:p>
    <w:p w14:paraId="7E349173" w14:textId="77777777" w:rsidR="000D1C1C" w:rsidRPr="000D1C1C" w:rsidRDefault="000D1C1C" w:rsidP="002C4F99">
      <w:pPr>
        <w:numPr>
          <w:ilvl w:val="0"/>
          <w:numId w:val="10"/>
        </w:numPr>
        <w:spacing w:after="6" w:line="269" w:lineRule="auto"/>
        <w:ind w:left="720" w:right="12"/>
      </w:pPr>
      <w:r w:rsidRPr="000D1C1C">
        <w:t xml:space="preserve">Design Templates </w:t>
      </w:r>
    </w:p>
    <w:p w14:paraId="41BCE3A9" w14:textId="77777777" w:rsidR="000D1C1C" w:rsidRPr="000D1C1C" w:rsidRDefault="000D1C1C" w:rsidP="000D1C1C">
      <w:pPr>
        <w:numPr>
          <w:ilvl w:val="0"/>
          <w:numId w:val="10"/>
        </w:numPr>
        <w:spacing w:after="6" w:line="269" w:lineRule="auto"/>
        <w:ind w:right="12"/>
      </w:pPr>
      <w:r w:rsidRPr="000D1C1C">
        <w:t>User Visibility research and Layout Engineering.</w:t>
      </w:r>
    </w:p>
    <w:p w14:paraId="0676A00B" w14:textId="77777777" w:rsidR="000D1C1C" w:rsidRPr="000D1C1C" w:rsidRDefault="000D1C1C" w:rsidP="000D1C1C">
      <w:pPr>
        <w:numPr>
          <w:ilvl w:val="0"/>
          <w:numId w:val="10"/>
        </w:numPr>
        <w:spacing w:after="6" w:line="269" w:lineRule="auto"/>
        <w:ind w:right="12"/>
      </w:pPr>
      <w:r w:rsidRPr="000D1C1C">
        <w:t xml:space="preserve">Logos   </w:t>
      </w:r>
    </w:p>
    <w:p w14:paraId="0FE66AB7" w14:textId="77777777" w:rsidR="000D1C1C" w:rsidRPr="000D1C1C" w:rsidRDefault="000D1C1C" w:rsidP="000D1C1C">
      <w:pPr>
        <w:spacing w:after="0" w:line="259" w:lineRule="auto"/>
        <w:ind w:left="0" w:firstLine="0"/>
        <w:jc w:val="left"/>
      </w:pPr>
    </w:p>
    <w:p w14:paraId="1598A21C" w14:textId="77777777" w:rsidR="000D1C1C" w:rsidRPr="000D1C1C" w:rsidRDefault="000D1C1C" w:rsidP="000D1C1C">
      <w:pPr>
        <w:keepNext/>
        <w:keepLines/>
        <w:spacing w:before="40" w:after="0" w:line="269" w:lineRule="auto"/>
        <w:ind w:left="29"/>
        <w:outlineLvl w:val="3"/>
        <w:rPr>
          <w:rFonts w:eastAsia="Times New Roman"/>
          <w:iCs/>
          <w:color w:val="2E74B5"/>
        </w:rPr>
      </w:pPr>
      <w:r w:rsidRPr="000D1C1C">
        <w:rPr>
          <w:rFonts w:eastAsia="Times New Roman"/>
          <w:iCs/>
          <w:color w:val="2E74B5"/>
        </w:rPr>
        <w:t xml:space="preserve">Template Layout  </w:t>
      </w:r>
    </w:p>
    <w:p w14:paraId="1B8FC56B" w14:textId="77777777" w:rsidR="000D1C1C" w:rsidRPr="000D1C1C" w:rsidRDefault="000D1C1C" w:rsidP="000D1C1C">
      <w:pPr>
        <w:spacing w:after="0" w:line="259" w:lineRule="auto"/>
        <w:ind w:left="720" w:firstLine="0"/>
        <w:jc w:val="left"/>
      </w:pPr>
      <w:r w:rsidRPr="000D1C1C">
        <w:t xml:space="preserve"> </w:t>
      </w:r>
    </w:p>
    <w:p w14:paraId="75956B04" w14:textId="77777777" w:rsidR="000D1C1C" w:rsidRPr="000D1C1C" w:rsidRDefault="000D1C1C" w:rsidP="000D1C1C">
      <w:pPr>
        <w:keepNext/>
        <w:keepLines/>
        <w:spacing w:before="40" w:after="0" w:line="269" w:lineRule="auto"/>
        <w:ind w:left="29"/>
        <w:outlineLvl w:val="3"/>
        <w:rPr>
          <w:rFonts w:ascii="Calibri Light" w:eastAsia="Times New Roman" w:hAnsi="Calibri Light" w:cs="Times New Roman"/>
          <w:b/>
          <w:iCs/>
          <w:color w:val="2E74B5"/>
        </w:rPr>
      </w:pPr>
      <w:r w:rsidRPr="000D1C1C">
        <w:rPr>
          <w:rFonts w:eastAsia="Times New Roman"/>
          <w:iCs/>
          <w:color w:val="2E74B5"/>
        </w:rPr>
        <w:t xml:space="preserve">             Banner </w:t>
      </w:r>
      <w:r w:rsidRPr="000D1C1C">
        <w:rPr>
          <w:rFonts w:ascii="Calibri Light" w:eastAsia="Times New Roman" w:hAnsi="Calibri Light" w:cs="Times New Roman"/>
          <w:b/>
          <w:iCs/>
          <w:color w:val="2E74B5"/>
        </w:rPr>
        <w:t xml:space="preserve"> </w:t>
      </w:r>
    </w:p>
    <w:p w14:paraId="00376DCC" w14:textId="77777777" w:rsidR="000D1C1C" w:rsidRPr="000D1C1C" w:rsidRDefault="000D1C1C" w:rsidP="000D1C1C">
      <w:pPr>
        <w:spacing w:after="7" w:line="259" w:lineRule="auto"/>
        <w:ind w:left="720" w:firstLine="0"/>
        <w:jc w:val="left"/>
      </w:pPr>
      <w:r w:rsidRPr="000D1C1C">
        <w:t xml:space="preserve"> </w:t>
      </w:r>
    </w:p>
    <w:p w14:paraId="697BC99A" w14:textId="77777777" w:rsidR="000D1C1C" w:rsidRPr="000D1C1C" w:rsidRDefault="000D1C1C" w:rsidP="000D1C1C">
      <w:pPr>
        <w:numPr>
          <w:ilvl w:val="0"/>
          <w:numId w:val="11"/>
        </w:numPr>
        <w:spacing w:after="6" w:line="269" w:lineRule="auto"/>
        <w:ind w:right="12"/>
      </w:pPr>
      <w:r w:rsidRPr="000D1C1C">
        <w:t xml:space="preserve">Size according to specifications.   </w:t>
      </w:r>
    </w:p>
    <w:p w14:paraId="4CF21660" w14:textId="77777777" w:rsidR="000D1C1C" w:rsidRPr="000D1C1C" w:rsidRDefault="000D1C1C" w:rsidP="000D1C1C">
      <w:pPr>
        <w:numPr>
          <w:ilvl w:val="0"/>
          <w:numId w:val="11"/>
        </w:numPr>
        <w:spacing w:after="6" w:line="269" w:lineRule="auto"/>
        <w:ind w:right="12"/>
      </w:pPr>
      <w:r w:rsidRPr="000D1C1C">
        <w:t xml:space="preserve">Logo Placement.   </w:t>
      </w:r>
    </w:p>
    <w:p w14:paraId="7E514BA5" w14:textId="77777777" w:rsidR="000D1C1C" w:rsidRPr="000D1C1C" w:rsidRDefault="000D1C1C" w:rsidP="000D1C1C">
      <w:pPr>
        <w:numPr>
          <w:ilvl w:val="0"/>
          <w:numId w:val="11"/>
        </w:numPr>
        <w:spacing w:after="6" w:line="269" w:lineRule="auto"/>
        <w:ind w:right="12"/>
      </w:pPr>
      <w:r w:rsidRPr="000D1C1C">
        <w:t>Text.</w:t>
      </w:r>
    </w:p>
    <w:p w14:paraId="0FCFF2EE" w14:textId="77777777" w:rsidR="000D1C1C" w:rsidRPr="000D1C1C" w:rsidRDefault="000D1C1C" w:rsidP="000D1C1C">
      <w:pPr>
        <w:numPr>
          <w:ilvl w:val="0"/>
          <w:numId w:val="11"/>
        </w:numPr>
        <w:spacing w:after="6" w:line="269" w:lineRule="auto"/>
        <w:ind w:right="12"/>
      </w:pPr>
      <w:r w:rsidRPr="000D1C1C">
        <w:t xml:space="preserve">Graphics.   </w:t>
      </w:r>
    </w:p>
    <w:p w14:paraId="0A9BF0B6" w14:textId="77777777" w:rsidR="000D1C1C" w:rsidRPr="000D1C1C" w:rsidRDefault="000D1C1C" w:rsidP="000D1C1C">
      <w:pPr>
        <w:spacing w:after="63" w:line="276" w:lineRule="auto"/>
        <w:ind w:left="29"/>
      </w:pPr>
    </w:p>
    <w:p w14:paraId="51D9154F" w14:textId="77777777" w:rsidR="002C4F99" w:rsidRPr="002C4F99" w:rsidRDefault="002C4F99" w:rsidP="002C4F99">
      <w:pPr>
        <w:keepNext/>
        <w:keepLines/>
        <w:spacing w:before="40" w:after="0" w:line="269" w:lineRule="auto"/>
        <w:ind w:left="0" w:firstLine="0"/>
        <w:outlineLvl w:val="3"/>
        <w:rPr>
          <w:rFonts w:eastAsia="Times New Roman"/>
          <w:iCs/>
          <w:color w:val="2E74B5"/>
        </w:rPr>
      </w:pPr>
      <w:r w:rsidRPr="002C4F99">
        <w:rPr>
          <w:rFonts w:eastAsia="Times New Roman"/>
          <w:iCs/>
          <w:color w:val="2E74B5"/>
        </w:rPr>
        <w:t xml:space="preserve">User Visibility Content  </w:t>
      </w:r>
    </w:p>
    <w:p w14:paraId="101346E7" w14:textId="77777777" w:rsidR="002C4F99" w:rsidRPr="002C4F99" w:rsidRDefault="002C4F99" w:rsidP="002C4F99">
      <w:pPr>
        <w:spacing w:after="0" w:line="259" w:lineRule="auto"/>
        <w:ind w:left="720" w:firstLine="0"/>
        <w:jc w:val="left"/>
      </w:pPr>
      <w:r w:rsidRPr="002C4F99">
        <w:t xml:space="preserve"> </w:t>
      </w:r>
    </w:p>
    <w:p w14:paraId="4E93BF2B" w14:textId="77777777" w:rsidR="002C4F99" w:rsidRPr="002C4F99" w:rsidRDefault="002C4F99" w:rsidP="002C4F99">
      <w:pPr>
        <w:numPr>
          <w:ilvl w:val="0"/>
          <w:numId w:val="12"/>
        </w:numPr>
        <w:spacing w:after="6" w:line="269" w:lineRule="auto"/>
        <w:ind w:right="12"/>
      </w:pPr>
      <w:r w:rsidRPr="002C4F99">
        <w:t xml:space="preserve">Information bar   </w:t>
      </w:r>
    </w:p>
    <w:p w14:paraId="1519B7C1" w14:textId="77777777" w:rsidR="002C4F99" w:rsidRPr="002C4F99" w:rsidRDefault="002C4F99" w:rsidP="002C4F99">
      <w:pPr>
        <w:numPr>
          <w:ilvl w:val="0"/>
          <w:numId w:val="12"/>
        </w:numPr>
        <w:spacing w:after="6" w:line="269" w:lineRule="auto"/>
        <w:ind w:right="12"/>
      </w:pPr>
      <w:r w:rsidRPr="002C4F99">
        <w:t xml:space="preserve">Menu Bar   </w:t>
      </w:r>
    </w:p>
    <w:p w14:paraId="16AB2681" w14:textId="77777777" w:rsidR="002C4F99" w:rsidRPr="002C4F99" w:rsidRDefault="002C4F99" w:rsidP="002C4F99">
      <w:pPr>
        <w:numPr>
          <w:ilvl w:val="0"/>
          <w:numId w:val="12"/>
        </w:numPr>
        <w:spacing w:after="6" w:line="269" w:lineRule="auto"/>
        <w:ind w:right="12"/>
      </w:pPr>
      <w:r w:rsidRPr="002C4F99">
        <w:t xml:space="preserve">Tool bar   </w:t>
      </w:r>
    </w:p>
    <w:p w14:paraId="3EF0EFF7" w14:textId="77777777" w:rsidR="002C4F99" w:rsidRPr="002C4F99" w:rsidRDefault="002C4F99" w:rsidP="002C4F99">
      <w:pPr>
        <w:numPr>
          <w:ilvl w:val="0"/>
          <w:numId w:val="12"/>
        </w:numPr>
        <w:spacing w:after="6" w:line="269" w:lineRule="auto"/>
        <w:ind w:right="12"/>
      </w:pPr>
      <w:r w:rsidRPr="002C4F99">
        <w:t xml:space="preserve">Side Bar  </w:t>
      </w:r>
    </w:p>
    <w:p w14:paraId="3C32AD0C" w14:textId="77777777" w:rsidR="002C4F99" w:rsidRPr="002C4F99" w:rsidRDefault="002C4F99" w:rsidP="002C4F99">
      <w:pPr>
        <w:numPr>
          <w:ilvl w:val="0"/>
          <w:numId w:val="12"/>
        </w:numPr>
        <w:spacing w:after="6" w:line="269" w:lineRule="auto"/>
        <w:ind w:right="12"/>
      </w:pPr>
      <w:r w:rsidRPr="002C4F99">
        <w:t>Header and Footer.</w:t>
      </w:r>
    </w:p>
    <w:p w14:paraId="62700512" w14:textId="445065E6" w:rsidR="002C4F99" w:rsidRPr="002C4F99" w:rsidRDefault="002C4F99" w:rsidP="002C4F99">
      <w:pPr>
        <w:numPr>
          <w:ilvl w:val="0"/>
          <w:numId w:val="12"/>
        </w:numPr>
        <w:spacing w:after="6" w:line="269" w:lineRule="auto"/>
        <w:ind w:right="12"/>
      </w:pPr>
      <w:r w:rsidRPr="002C4F99">
        <w:t xml:space="preserve">Text and Graphics   </w:t>
      </w:r>
    </w:p>
    <w:p w14:paraId="7E7F694A" w14:textId="77777777" w:rsidR="002C4F99" w:rsidRPr="002C4F99" w:rsidRDefault="002C4F99" w:rsidP="008E18FE">
      <w:pPr>
        <w:keepNext/>
        <w:keepLines/>
        <w:spacing w:before="40" w:after="0" w:line="269" w:lineRule="auto"/>
        <w:ind w:left="-180"/>
        <w:outlineLvl w:val="3"/>
        <w:rPr>
          <w:rFonts w:eastAsia="Times New Roman"/>
          <w:iCs/>
          <w:color w:val="2E74B5"/>
        </w:rPr>
      </w:pPr>
      <w:r w:rsidRPr="002C4F99">
        <w:rPr>
          <w:rFonts w:eastAsia="Times New Roman"/>
          <w:iCs/>
          <w:color w:val="2E74B5"/>
        </w:rPr>
        <w:t xml:space="preserve">      Design Specifications  </w:t>
      </w:r>
    </w:p>
    <w:p w14:paraId="78F72F58" w14:textId="77777777" w:rsidR="002C4F99" w:rsidRPr="002C4F99" w:rsidRDefault="002C4F99" w:rsidP="002C4F99">
      <w:pPr>
        <w:spacing w:after="0" w:line="259" w:lineRule="auto"/>
        <w:ind w:left="720" w:firstLine="0"/>
        <w:jc w:val="left"/>
      </w:pPr>
      <w:r w:rsidRPr="002C4F99">
        <w:t xml:space="preserve"> </w:t>
      </w:r>
    </w:p>
    <w:p w14:paraId="3DE03FBA" w14:textId="77777777" w:rsidR="002C4F99" w:rsidRPr="002C4F99" w:rsidRDefault="002C4F99" w:rsidP="002C4F99">
      <w:pPr>
        <w:spacing w:after="63" w:line="269" w:lineRule="auto"/>
        <w:ind w:left="360" w:right="26" w:firstLine="0"/>
      </w:pPr>
      <w:r w:rsidRPr="002C4F99">
        <w:t xml:space="preserve">Design tools and technologies the design and layout of the application will be SEO friendly constructed using PHP Laravel Framework. The application upon completion will be integrated with Google analytics for keeping an eye on the statistics of the site. It will carry tell a friend and printer friendly version at all pages. To help people bookmark the site easily; add this widget will be embedded at the top of the homepage. </w:t>
      </w:r>
    </w:p>
    <w:p w14:paraId="5EF986AE" w14:textId="77777777" w:rsidR="002C4F99" w:rsidRPr="002C4F99" w:rsidRDefault="002C4F99" w:rsidP="002C4F99">
      <w:pPr>
        <w:spacing w:after="63" w:line="269" w:lineRule="auto"/>
        <w:ind w:left="720" w:right="1040" w:firstLine="0"/>
      </w:pPr>
    </w:p>
    <w:p w14:paraId="25B75F9B" w14:textId="77777777" w:rsidR="00D504D2" w:rsidRDefault="002C4F99" w:rsidP="008E18FE">
      <w:pPr>
        <w:keepNext/>
        <w:keepLines/>
        <w:spacing w:before="40" w:after="0" w:line="269" w:lineRule="auto"/>
        <w:ind w:left="-270"/>
        <w:outlineLvl w:val="3"/>
        <w:rPr>
          <w:rFonts w:eastAsia="Times New Roman"/>
          <w:iCs/>
          <w:color w:val="2E74B5"/>
        </w:rPr>
      </w:pPr>
      <w:r w:rsidRPr="002C4F99">
        <w:rPr>
          <w:rFonts w:eastAsia="Times New Roman"/>
          <w:iCs/>
          <w:color w:val="2E74B5"/>
        </w:rPr>
        <w:t xml:space="preserve">       </w:t>
      </w:r>
    </w:p>
    <w:p w14:paraId="25B09F53" w14:textId="55BB6C35" w:rsidR="002C4F99" w:rsidRPr="002C4F99" w:rsidRDefault="008641CE" w:rsidP="008E18FE">
      <w:pPr>
        <w:keepNext/>
        <w:keepLines/>
        <w:spacing w:before="40" w:after="0" w:line="269" w:lineRule="auto"/>
        <w:ind w:left="-270"/>
        <w:outlineLvl w:val="3"/>
        <w:rPr>
          <w:rFonts w:eastAsia="Times New Roman"/>
          <w:iCs/>
          <w:color w:val="2E74B5"/>
        </w:rPr>
      </w:pPr>
      <w:r>
        <w:rPr>
          <w:rFonts w:eastAsia="Times New Roman"/>
          <w:iCs/>
          <w:color w:val="2E74B5"/>
        </w:rPr>
        <w:t xml:space="preserve">         </w:t>
      </w:r>
      <w:r w:rsidR="002C4F99" w:rsidRPr="002C4F99">
        <w:rPr>
          <w:rFonts w:eastAsia="Times New Roman"/>
          <w:iCs/>
          <w:color w:val="2E74B5"/>
        </w:rPr>
        <w:t xml:space="preserve">Header Pages  </w:t>
      </w:r>
    </w:p>
    <w:p w14:paraId="03DCEC07" w14:textId="77777777" w:rsidR="002C4F99" w:rsidRPr="002C4F99" w:rsidRDefault="002C4F99" w:rsidP="002C4F99">
      <w:pPr>
        <w:spacing w:after="0" w:line="259" w:lineRule="auto"/>
        <w:ind w:left="720" w:firstLine="0"/>
        <w:jc w:val="left"/>
      </w:pPr>
      <w:r w:rsidRPr="002C4F99">
        <w:t xml:space="preserve"> </w:t>
      </w:r>
    </w:p>
    <w:p w14:paraId="4D5776D9" w14:textId="77777777" w:rsidR="002C4F99" w:rsidRPr="002C4F99" w:rsidRDefault="002C4F99" w:rsidP="002C4F99">
      <w:pPr>
        <w:numPr>
          <w:ilvl w:val="0"/>
          <w:numId w:val="13"/>
        </w:numPr>
        <w:spacing w:after="6" w:line="269" w:lineRule="auto"/>
        <w:ind w:right="12"/>
      </w:pPr>
      <w:r w:rsidRPr="002C4F99">
        <w:t xml:space="preserve">Home   </w:t>
      </w:r>
    </w:p>
    <w:p w14:paraId="2F77466A" w14:textId="77777777" w:rsidR="002C4F99" w:rsidRPr="002C4F99" w:rsidRDefault="002C4F99" w:rsidP="002C4F99">
      <w:pPr>
        <w:numPr>
          <w:ilvl w:val="0"/>
          <w:numId w:val="13"/>
        </w:numPr>
        <w:spacing w:after="6" w:line="269" w:lineRule="auto"/>
        <w:ind w:right="12"/>
      </w:pPr>
      <w:r w:rsidRPr="002C4F99">
        <w:t xml:space="preserve">Search </w:t>
      </w:r>
    </w:p>
    <w:p w14:paraId="0DD51359" w14:textId="77777777" w:rsidR="002C4F99" w:rsidRPr="002C4F99" w:rsidRDefault="002C4F99" w:rsidP="002C4F99">
      <w:pPr>
        <w:numPr>
          <w:ilvl w:val="0"/>
          <w:numId w:val="13"/>
        </w:numPr>
        <w:spacing w:after="6" w:line="269" w:lineRule="auto"/>
        <w:ind w:right="12"/>
      </w:pPr>
      <w:r w:rsidRPr="002C4F99">
        <w:t xml:space="preserve">About Us </w:t>
      </w:r>
    </w:p>
    <w:p w14:paraId="4253F1B5" w14:textId="1386C0BE" w:rsidR="002C4F99" w:rsidRDefault="00CA406D" w:rsidP="002C4F99">
      <w:pPr>
        <w:numPr>
          <w:ilvl w:val="0"/>
          <w:numId w:val="13"/>
        </w:numPr>
        <w:spacing w:after="6" w:line="269" w:lineRule="auto"/>
        <w:ind w:right="12"/>
      </w:pPr>
      <w:r>
        <w:t xml:space="preserve">Insurance </w:t>
      </w:r>
      <w:r w:rsidR="002C4F99" w:rsidRPr="002C4F99">
        <w:t>Service Page</w:t>
      </w:r>
    </w:p>
    <w:p w14:paraId="0B6E0808" w14:textId="2D292BA0" w:rsidR="00CA406D" w:rsidRPr="002C4F99" w:rsidRDefault="00CA406D" w:rsidP="002C4F99">
      <w:pPr>
        <w:numPr>
          <w:ilvl w:val="0"/>
          <w:numId w:val="13"/>
        </w:numPr>
        <w:spacing w:after="6" w:line="269" w:lineRule="auto"/>
        <w:ind w:right="12"/>
      </w:pPr>
      <w:r>
        <w:t>Insurance Claim Page</w:t>
      </w:r>
    </w:p>
    <w:p w14:paraId="296C8552" w14:textId="77777777" w:rsidR="002C4F99" w:rsidRPr="002C4F99" w:rsidRDefault="002C4F99" w:rsidP="002C4F99">
      <w:pPr>
        <w:numPr>
          <w:ilvl w:val="0"/>
          <w:numId w:val="13"/>
        </w:numPr>
        <w:spacing w:after="6" w:line="269" w:lineRule="auto"/>
        <w:ind w:right="12"/>
      </w:pPr>
      <w:r w:rsidRPr="002C4F99">
        <w:t xml:space="preserve">Career </w:t>
      </w:r>
    </w:p>
    <w:p w14:paraId="26BEFAD8" w14:textId="77777777" w:rsidR="00CA406D" w:rsidRDefault="002C4F99" w:rsidP="002C4F99">
      <w:pPr>
        <w:numPr>
          <w:ilvl w:val="0"/>
          <w:numId w:val="13"/>
        </w:numPr>
        <w:spacing w:after="6" w:line="269" w:lineRule="auto"/>
        <w:ind w:right="12"/>
      </w:pPr>
      <w:r w:rsidRPr="002C4F99">
        <w:t xml:space="preserve">Contact Us  </w:t>
      </w:r>
    </w:p>
    <w:p w14:paraId="43436917" w14:textId="090C2997" w:rsidR="002C4F99" w:rsidRPr="002C4F99" w:rsidRDefault="00CA406D" w:rsidP="002C4F99">
      <w:pPr>
        <w:numPr>
          <w:ilvl w:val="0"/>
          <w:numId w:val="13"/>
        </w:numPr>
        <w:spacing w:after="6" w:line="269" w:lineRule="auto"/>
        <w:ind w:right="12"/>
      </w:pPr>
      <w:r>
        <w:t xml:space="preserve">Affiliate Page </w:t>
      </w:r>
      <w:r w:rsidR="002C4F99" w:rsidRPr="002C4F99">
        <w:t xml:space="preserve"> </w:t>
      </w:r>
    </w:p>
    <w:p w14:paraId="0C236A14" w14:textId="4D186485" w:rsidR="002C4F99" w:rsidRPr="002C4F99" w:rsidRDefault="002C4F99" w:rsidP="002C4F99">
      <w:pPr>
        <w:numPr>
          <w:ilvl w:val="0"/>
          <w:numId w:val="13"/>
        </w:numPr>
        <w:spacing w:after="6" w:line="269" w:lineRule="auto"/>
        <w:ind w:right="12"/>
      </w:pPr>
      <w:r w:rsidRPr="002C4F99">
        <w:t xml:space="preserve">Language </w:t>
      </w:r>
      <w:r w:rsidR="00B04D2D" w:rsidRPr="00B04D2D">
        <w:rPr>
          <w:color w:val="C00000"/>
        </w:rPr>
        <w:t>+ What language packages needed</w:t>
      </w:r>
    </w:p>
    <w:p w14:paraId="45A9491F" w14:textId="77777777" w:rsidR="002C4F99" w:rsidRPr="002C4F99" w:rsidRDefault="002C4F99" w:rsidP="002C4F99">
      <w:pPr>
        <w:spacing w:after="0" w:line="259" w:lineRule="auto"/>
        <w:ind w:left="720" w:firstLine="0"/>
        <w:jc w:val="left"/>
        <w:rPr>
          <w:rFonts w:eastAsia="Times New Roman"/>
        </w:rPr>
      </w:pPr>
    </w:p>
    <w:p w14:paraId="0A670B86" w14:textId="77777777" w:rsidR="002C4F99" w:rsidRPr="002C4F99" w:rsidRDefault="002C4F99" w:rsidP="002C4F99">
      <w:pPr>
        <w:spacing w:after="0" w:line="259" w:lineRule="auto"/>
        <w:ind w:left="720" w:firstLine="0"/>
        <w:jc w:val="left"/>
        <w:rPr>
          <w:rFonts w:eastAsia="Times New Roman"/>
        </w:rPr>
      </w:pPr>
      <w:r w:rsidRPr="002C4F99">
        <w:rPr>
          <w:rFonts w:eastAsia="Times New Roman"/>
        </w:rPr>
        <w:t xml:space="preserve"> </w:t>
      </w:r>
    </w:p>
    <w:p w14:paraId="2E31BE51" w14:textId="1D9BEB52" w:rsidR="002C4F99" w:rsidRPr="002C4F99" w:rsidRDefault="002C4F99" w:rsidP="008E18FE">
      <w:pPr>
        <w:keepNext/>
        <w:keepLines/>
        <w:spacing w:before="40" w:after="0" w:line="269" w:lineRule="auto"/>
        <w:ind w:left="-180"/>
        <w:outlineLvl w:val="3"/>
        <w:rPr>
          <w:rFonts w:eastAsia="Times New Roman"/>
          <w:iCs/>
          <w:color w:val="2E74B5"/>
        </w:rPr>
      </w:pPr>
      <w:r w:rsidRPr="002C4F99">
        <w:rPr>
          <w:rFonts w:eastAsia="Times New Roman"/>
          <w:iCs/>
          <w:color w:val="2E74B5"/>
        </w:rPr>
        <w:t xml:space="preserve">      </w:t>
      </w:r>
      <w:r w:rsidR="008641CE">
        <w:rPr>
          <w:rFonts w:eastAsia="Times New Roman"/>
          <w:iCs/>
          <w:color w:val="2E74B5"/>
        </w:rPr>
        <w:t xml:space="preserve">   </w:t>
      </w:r>
      <w:r w:rsidRPr="002C4F99">
        <w:rPr>
          <w:rFonts w:eastAsia="Times New Roman"/>
          <w:iCs/>
          <w:color w:val="2E74B5"/>
        </w:rPr>
        <w:t xml:space="preserve">Footer Pages  </w:t>
      </w:r>
    </w:p>
    <w:p w14:paraId="455EEA77" w14:textId="77777777" w:rsidR="002C4F99" w:rsidRPr="002C4F99" w:rsidRDefault="002C4F99" w:rsidP="002C4F99">
      <w:pPr>
        <w:spacing w:after="10" w:line="259" w:lineRule="auto"/>
        <w:ind w:left="720" w:firstLine="0"/>
        <w:jc w:val="left"/>
      </w:pPr>
    </w:p>
    <w:p w14:paraId="6555A42E" w14:textId="77777777" w:rsidR="002C4F99" w:rsidRPr="002C4F99" w:rsidRDefault="002C4F99" w:rsidP="002C4F99">
      <w:pPr>
        <w:numPr>
          <w:ilvl w:val="0"/>
          <w:numId w:val="14"/>
        </w:numPr>
        <w:spacing w:after="0" w:line="269" w:lineRule="auto"/>
        <w:ind w:right="12"/>
      </w:pPr>
      <w:r w:rsidRPr="002C4F99">
        <w:t xml:space="preserve">Sitemap  </w:t>
      </w:r>
    </w:p>
    <w:p w14:paraId="21886775" w14:textId="77777777" w:rsidR="002C4F99" w:rsidRPr="002C4F99" w:rsidRDefault="002C4F99" w:rsidP="002C4F99">
      <w:pPr>
        <w:numPr>
          <w:ilvl w:val="0"/>
          <w:numId w:val="14"/>
        </w:numPr>
        <w:spacing w:after="0" w:line="269" w:lineRule="auto"/>
        <w:ind w:right="12"/>
      </w:pPr>
      <w:r w:rsidRPr="002C4F99">
        <w:t xml:space="preserve">Terms and Conditions  </w:t>
      </w:r>
    </w:p>
    <w:p w14:paraId="08F5B8D1" w14:textId="77777777" w:rsidR="002C4F99" w:rsidRPr="002C4F99" w:rsidRDefault="002C4F99" w:rsidP="002C4F99">
      <w:pPr>
        <w:numPr>
          <w:ilvl w:val="0"/>
          <w:numId w:val="14"/>
        </w:numPr>
        <w:spacing w:after="0" w:line="269" w:lineRule="auto"/>
        <w:ind w:right="12"/>
      </w:pPr>
      <w:r w:rsidRPr="002C4F99">
        <w:t xml:space="preserve">Privacy Policy   </w:t>
      </w:r>
    </w:p>
    <w:p w14:paraId="55BFDE13" w14:textId="77777777" w:rsidR="002C4F99" w:rsidRPr="002C4F99" w:rsidRDefault="002C4F99" w:rsidP="002C4F99">
      <w:pPr>
        <w:numPr>
          <w:ilvl w:val="0"/>
          <w:numId w:val="14"/>
        </w:numPr>
        <w:spacing w:after="0" w:line="269" w:lineRule="auto"/>
        <w:ind w:right="12"/>
      </w:pPr>
      <w:r w:rsidRPr="002C4F99">
        <w:t xml:space="preserve">FAQ  </w:t>
      </w:r>
    </w:p>
    <w:p w14:paraId="3CB768ED" w14:textId="77777777" w:rsidR="002C4F99" w:rsidRPr="002C4F99" w:rsidRDefault="002C4F99" w:rsidP="002C4F99">
      <w:pPr>
        <w:numPr>
          <w:ilvl w:val="0"/>
          <w:numId w:val="14"/>
        </w:numPr>
        <w:spacing w:after="6" w:line="269" w:lineRule="auto"/>
        <w:ind w:right="12"/>
      </w:pPr>
      <w:r w:rsidRPr="002C4F99">
        <w:t xml:space="preserve">Social Media Integration  </w:t>
      </w:r>
    </w:p>
    <w:p w14:paraId="6C8BF88B" w14:textId="77777777" w:rsidR="008E18FE" w:rsidRDefault="008E18FE" w:rsidP="008E18FE">
      <w:pPr>
        <w:pStyle w:val="Heading4"/>
        <w:rPr>
          <w:rFonts w:ascii="Calibri" w:eastAsia="Times New Roman" w:hAnsi="Calibri" w:cs="Calibri"/>
          <w:i w:val="0"/>
          <w:color w:val="2E74B5"/>
        </w:rPr>
      </w:pPr>
    </w:p>
    <w:p w14:paraId="0A70A0B9" w14:textId="623E0BD6" w:rsidR="008E18FE" w:rsidRPr="008E18FE" w:rsidRDefault="008641CE" w:rsidP="008E18FE">
      <w:pPr>
        <w:pStyle w:val="Heading4"/>
        <w:ind w:left="90"/>
        <w:rPr>
          <w:rFonts w:ascii="Calibri" w:eastAsia="Times New Roman" w:hAnsi="Calibri" w:cs="Calibri"/>
          <w:i w:val="0"/>
          <w:color w:val="2E74B5"/>
        </w:rPr>
      </w:pPr>
      <w:r>
        <w:rPr>
          <w:rFonts w:ascii="Calibri" w:eastAsia="Times New Roman" w:hAnsi="Calibri" w:cs="Calibri"/>
          <w:i w:val="0"/>
          <w:color w:val="2E74B5"/>
        </w:rPr>
        <w:t xml:space="preserve">     </w:t>
      </w:r>
      <w:r w:rsidR="008E18FE" w:rsidRPr="008E18FE">
        <w:rPr>
          <w:rFonts w:ascii="Calibri" w:eastAsia="Times New Roman" w:hAnsi="Calibri" w:cs="Calibri"/>
          <w:i w:val="0"/>
          <w:color w:val="2E74B5"/>
        </w:rPr>
        <w:t xml:space="preserve">Website Content Page  </w:t>
      </w:r>
    </w:p>
    <w:p w14:paraId="1DD2863E" w14:textId="77777777" w:rsidR="008E18FE" w:rsidRPr="00D9315C" w:rsidRDefault="008E18FE" w:rsidP="008E18FE">
      <w:pPr>
        <w:spacing w:after="0" w:line="259" w:lineRule="auto"/>
        <w:ind w:left="720" w:firstLine="0"/>
        <w:jc w:val="left"/>
      </w:pPr>
      <w:r w:rsidRPr="00D9315C">
        <w:t xml:space="preserve"> </w:t>
      </w:r>
    </w:p>
    <w:p w14:paraId="3074B25F" w14:textId="77777777" w:rsidR="008E18FE" w:rsidRPr="00D9315C" w:rsidRDefault="008E18FE" w:rsidP="008E18FE">
      <w:pPr>
        <w:numPr>
          <w:ilvl w:val="0"/>
          <w:numId w:val="15"/>
        </w:numPr>
        <w:spacing w:after="6"/>
        <w:ind w:right="12" w:firstLine="0"/>
      </w:pPr>
      <w:r w:rsidRPr="00D9315C">
        <w:t xml:space="preserve">Home.   </w:t>
      </w:r>
    </w:p>
    <w:p w14:paraId="07EBA2AF" w14:textId="77777777" w:rsidR="008E18FE" w:rsidRPr="00D9315C" w:rsidRDefault="008E18FE" w:rsidP="008E18FE">
      <w:pPr>
        <w:numPr>
          <w:ilvl w:val="0"/>
          <w:numId w:val="15"/>
        </w:numPr>
        <w:spacing w:after="6"/>
        <w:ind w:right="12" w:firstLine="0"/>
      </w:pPr>
      <w:r w:rsidRPr="00D9315C">
        <w:t>My Account Control Panel</w:t>
      </w:r>
      <w:r>
        <w:t>.</w:t>
      </w:r>
    </w:p>
    <w:p w14:paraId="75CCC194" w14:textId="77777777" w:rsidR="008E18FE" w:rsidRPr="00D9315C" w:rsidRDefault="008E18FE" w:rsidP="008E18FE">
      <w:pPr>
        <w:numPr>
          <w:ilvl w:val="0"/>
          <w:numId w:val="15"/>
        </w:numPr>
        <w:spacing w:after="6"/>
        <w:ind w:right="12" w:firstLine="0"/>
      </w:pPr>
      <w:r w:rsidRPr="00D9315C">
        <w:t xml:space="preserve">Search.  </w:t>
      </w:r>
    </w:p>
    <w:p w14:paraId="4B2B38D6" w14:textId="77777777" w:rsidR="008E18FE" w:rsidRPr="00D9315C" w:rsidRDefault="008E18FE" w:rsidP="008E18FE">
      <w:pPr>
        <w:numPr>
          <w:ilvl w:val="0"/>
          <w:numId w:val="15"/>
        </w:numPr>
        <w:spacing w:after="6"/>
        <w:ind w:right="12" w:firstLine="0"/>
      </w:pPr>
      <w:r w:rsidRPr="00D9315C">
        <w:t xml:space="preserve">Advanced Search. </w:t>
      </w:r>
    </w:p>
    <w:p w14:paraId="54303D23" w14:textId="39FAA744" w:rsidR="008E18FE" w:rsidRPr="00D9315C" w:rsidRDefault="009F70CF" w:rsidP="008E18FE">
      <w:pPr>
        <w:numPr>
          <w:ilvl w:val="0"/>
          <w:numId w:val="15"/>
        </w:numPr>
        <w:spacing w:after="6"/>
        <w:ind w:right="12" w:firstLine="0"/>
      </w:pPr>
      <w:r>
        <w:t>Service</w:t>
      </w:r>
      <w:r w:rsidR="008E18FE">
        <w:t xml:space="preserve">/ Service. </w:t>
      </w:r>
    </w:p>
    <w:p w14:paraId="59A647EC" w14:textId="77777777" w:rsidR="008E18FE" w:rsidRPr="00D9315C" w:rsidRDefault="008E18FE" w:rsidP="008E18FE">
      <w:pPr>
        <w:numPr>
          <w:ilvl w:val="0"/>
          <w:numId w:val="15"/>
        </w:numPr>
        <w:spacing w:after="6"/>
        <w:ind w:right="12" w:firstLine="0"/>
      </w:pPr>
      <w:r w:rsidRPr="00D9315C">
        <w:t xml:space="preserve">Reviews.   </w:t>
      </w:r>
    </w:p>
    <w:p w14:paraId="5B220B44" w14:textId="77777777" w:rsidR="008E18FE" w:rsidRPr="00D9315C" w:rsidRDefault="008E18FE" w:rsidP="008E18FE">
      <w:pPr>
        <w:numPr>
          <w:ilvl w:val="0"/>
          <w:numId w:val="15"/>
        </w:numPr>
        <w:spacing w:after="6"/>
        <w:ind w:right="12" w:firstLine="0"/>
      </w:pPr>
      <w:r w:rsidRPr="00D9315C">
        <w:t xml:space="preserve">Events.   </w:t>
      </w:r>
    </w:p>
    <w:p w14:paraId="44170413" w14:textId="77777777" w:rsidR="008E18FE" w:rsidRPr="00D9315C" w:rsidRDefault="008E18FE" w:rsidP="008E18FE">
      <w:pPr>
        <w:numPr>
          <w:ilvl w:val="0"/>
          <w:numId w:val="15"/>
        </w:numPr>
        <w:spacing w:after="6"/>
        <w:ind w:right="12"/>
      </w:pPr>
      <w:r w:rsidRPr="00D9315C">
        <w:t xml:space="preserve">Blog. </w:t>
      </w:r>
    </w:p>
    <w:p w14:paraId="4204149C" w14:textId="77777777" w:rsidR="008E18FE" w:rsidRPr="00D9315C" w:rsidRDefault="008E18FE" w:rsidP="008E18FE">
      <w:pPr>
        <w:numPr>
          <w:ilvl w:val="0"/>
          <w:numId w:val="15"/>
        </w:numPr>
        <w:spacing w:after="6"/>
        <w:ind w:right="12" w:firstLine="0"/>
      </w:pPr>
      <w:r w:rsidRPr="00D9315C">
        <w:t xml:space="preserve">Contact Us. </w:t>
      </w:r>
    </w:p>
    <w:p w14:paraId="319777FE" w14:textId="77777777" w:rsidR="008E18FE" w:rsidRPr="00D9315C" w:rsidRDefault="008E18FE" w:rsidP="008E18FE">
      <w:pPr>
        <w:numPr>
          <w:ilvl w:val="0"/>
          <w:numId w:val="15"/>
        </w:numPr>
        <w:spacing w:after="6"/>
        <w:ind w:right="12" w:firstLine="0"/>
      </w:pPr>
      <w:r w:rsidRPr="00D9315C">
        <w:t xml:space="preserve">FAQ.  </w:t>
      </w:r>
    </w:p>
    <w:p w14:paraId="1241B0ED" w14:textId="77777777" w:rsidR="00707C1C" w:rsidRDefault="00707C1C" w:rsidP="00707C1C">
      <w:pPr>
        <w:pStyle w:val="Heading4"/>
        <w:ind w:left="90"/>
        <w:rPr>
          <w:rFonts w:ascii="Calibri" w:eastAsia="Times New Roman" w:hAnsi="Calibri" w:cs="Calibri"/>
          <w:i w:val="0"/>
          <w:color w:val="2E74B5"/>
        </w:rPr>
      </w:pPr>
    </w:p>
    <w:p w14:paraId="347CC887" w14:textId="4A160134" w:rsidR="00707C1C" w:rsidRPr="00707C1C" w:rsidRDefault="008641CE" w:rsidP="00707C1C">
      <w:pPr>
        <w:pStyle w:val="Heading4"/>
        <w:ind w:left="90"/>
        <w:rPr>
          <w:rFonts w:ascii="Calibri" w:eastAsia="Times New Roman" w:hAnsi="Calibri" w:cs="Calibri"/>
          <w:i w:val="0"/>
          <w:color w:val="2E74B5"/>
        </w:rPr>
      </w:pPr>
      <w:r>
        <w:rPr>
          <w:rFonts w:ascii="Calibri" w:eastAsia="Times New Roman" w:hAnsi="Calibri" w:cs="Calibri"/>
          <w:i w:val="0"/>
          <w:color w:val="2E74B5"/>
        </w:rPr>
        <w:t xml:space="preserve">  </w:t>
      </w:r>
      <w:r w:rsidR="00707C1C" w:rsidRPr="00707C1C">
        <w:rPr>
          <w:rFonts w:ascii="Calibri" w:eastAsia="Times New Roman" w:hAnsi="Calibri" w:cs="Calibri"/>
          <w:i w:val="0"/>
          <w:color w:val="2E74B5"/>
        </w:rPr>
        <w:t xml:space="preserve">Customer Registration  </w:t>
      </w:r>
    </w:p>
    <w:p w14:paraId="3225B1CB" w14:textId="77777777" w:rsidR="00707C1C" w:rsidRPr="00707C1C" w:rsidRDefault="00707C1C" w:rsidP="00707C1C">
      <w:pPr>
        <w:rPr>
          <w:b/>
          <w:bCs/>
        </w:rPr>
      </w:pPr>
      <w:r w:rsidRPr="00707C1C">
        <w:rPr>
          <w:b/>
          <w:bCs/>
        </w:rPr>
        <w:t xml:space="preserve"> </w:t>
      </w:r>
    </w:p>
    <w:p w14:paraId="27D17C81" w14:textId="588E814D" w:rsidR="00707C1C" w:rsidRPr="00707C1C" w:rsidRDefault="00707C1C" w:rsidP="00D504D2">
      <w:r w:rsidRPr="00707C1C">
        <w:t xml:space="preserve">This is the section where customer will be able to register to the site as member. Once customer shows interest and wants to get an account then he will be taken to a page where he will be asked to submit a form that would have various fields for the customer to enter their personal details creating a profile of their own. They will be able to submit </w:t>
      </w:r>
      <w:r w:rsidRPr="00707C1C">
        <w:lastRenderedPageBreak/>
        <w:t xml:space="preserve">captcha at the time of registration. This customer will automatically be assigned the account manager role for this particular account. Customer will receive a with activation link to confirm their email address is valid.    </w:t>
      </w:r>
    </w:p>
    <w:p w14:paraId="13C8BE64" w14:textId="77777777" w:rsidR="008641CE" w:rsidRDefault="008641CE" w:rsidP="00707C1C">
      <w:pPr>
        <w:pStyle w:val="Heading4"/>
        <w:ind w:left="90"/>
        <w:rPr>
          <w:rFonts w:ascii="Calibri" w:eastAsia="Times New Roman" w:hAnsi="Calibri" w:cs="Calibri"/>
          <w:i w:val="0"/>
          <w:color w:val="2E74B5"/>
        </w:rPr>
      </w:pPr>
      <w:r>
        <w:rPr>
          <w:rFonts w:ascii="Calibri" w:eastAsia="Times New Roman" w:hAnsi="Calibri" w:cs="Calibri"/>
          <w:i w:val="0"/>
          <w:color w:val="2E74B5"/>
        </w:rPr>
        <w:t xml:space="preserve">     </w:t>
      </w:r>
    </w:p>
    <w:p w14:paraId="2AA21E15" w14:textId="72FDC60F" w:rsidR="00707C1C" w:rsidRPr="00707C1C" w:rsidRDefault="008641CE" w:rsidP="00707C1C">
      <w:pPr>
        <w:pStyle w:val="Heading4"/>
        <w:ind w:left="90"/>
        <w:rPr>
          <w:rFonts w:ascii="Calibri" w:eastAsia="Times New Roman" w:hAnsi="Calibri" w:cs="Calibri"/>
          <w:i w:val="0"/>
          <w:color w:val="2E74B5"/>
        </w:rPr>
      </w:pPr>
      <w:r>
        <w:rPr>
          <w:rFonts w:ascii="Calibri" w:eastAsia="Times New Roman" w:hAnsi="Calibri" w:cs="Calibri"/>
          <w:i w:val="0"/>
          <w:color w:val="2E74B5"/>
        </w:rPr>
        <w:t xml:space="preserve">  </w:t>
      </w:r>
      <w:r w:rsidR="00707C1C" w:rsidRPr="00707C1C">
        <w:rPr>
          <w:rFonts w:ascii="Calibri" w:eastAsia="Times New Roman" w:hAnsi="Calibri" w:cs="Calibri"/>
          <w:i w:val="0"/>
          <w:color w:val="2E74B5"/>
        </w:rPr>
        <w:t xml:space="preserve">Existing Customer  </w:t>
      </w:r>
    </w:p>
    <w:p w14:paraId="2868CE77" w14:textId="77777777" w:rsidR="00707C1C" w:rsidRPr="00707C1C" w:rsidRDefault="00707C1C" w:rsidP="00707C1C">
      <w:pPr>
        <w:pStyle w:val="Heading4"/>
        <w:ind w:left="90"/>
        <w:rPr>
          <w:b/>
          <w:bCs/>
        </w:rPr>
      </w:pPr>
      <w:r w:rsidRPr="00707C1C">
        <w:rPr>
          <w:b/>
          <w:bCs/>
        </w:rPr>
        <w:t xml:space="preserve"> </w:t>
      </w:r>
    </w:p>
    <w:p w14:paraId="57C585F8" w14:textId="77777777" w:rsidR="00707C1C" w:rsidRPr="00707C1C" w:rsidRDefault="00707C1C" w:rsidP="00707C1C">
      <w:r w:rsidRPr="00707C1C">
        <w:t xml:space="preserve">After the account is activated the customer will be able to perform the following basic tasks in account settings:  </w:t>
      </w:r>
    </w:p>
    <w:p w14:paraId="4FB153A9" w14:textId="77777777" w:rsidR="00707C1C" w:rsidRPr="00707C1C" w:rsidRDefault="00707C1C" w:rsidP="00707C1C">
      <w:r w:rsidRPr="00707C1C">
        <w:t xml:space="preserve"> </w:t>
      </w:r>
    </w:p>
    <w:p w14:paraId="60E348B1" w14:textId="77777777" w:rsidR="00707C1C" w:rsidRPr="00707C1C" w:rsidRDefault="00707C1C" w:rsidP="00707C1C">
      <w:pPr>
        <w:pStyle w:val="ListParagraph"/>
        <w:numPr>
          <w:ilvl w:val="0"/>
          <w:numId w:val="24"/>
        </w:numPr>
      </w:pPr>
      <w:r w:rsidRPr="00707C1C">
        <w:t xml:space="preserve">Customers would be able to Login.  </w:t>
      </w:r>
    </w:p>
    <w:p w14:paraId="0A68A763" w14:textId="77777777" w:rsidR="00707C1C" w:rsidRPr="00707C1C" w:rsidRDefault="00707C1C" w:rsidP="00707C1C">
      <w:pPr>
        <w:pStyle w:val="ListParagraph"/>
        <w:numPr>
          <w:ilvl w:val="0"/>
          <w:numId w:val="24"/>
        </w:numPr>
      </w:pPr>
      <w:r w:rsidRPr="00707C1C">
        <w:t xml:space="preserve">Customers would be able to view their account after successful Login.   </w:t>
      </w:r>
    </w:p>
    <w:p w14:paraId="6BEA48D2" w14:textId="77777777" w:rsidR="00707C1C" w:rsidRPr="00707C1C" w:rsidRDefault="00707C1C" w:rsidP="00707C1C">
      <w:pPr>
        <w:pStyle w:val="ListParagraph"/>
        <w:numPr>
          <w:ilvl w:val="0"/>
          <w:numId w:val="24"/>
        </w:numPr>
      </w:pPr>
      <w:r w:rsidRPr="00707C1C">
        <w:t xml:space="preserve">Customers would be able to add/edit/delete all their details.   </w:t>
      </w:r>
    </w:p>
    <w:p w14:paraId="798EA901" w14:textId="4A24CF1E" w:rsidR="00707C1C" w:rsidRPr="00707C1C" w:rsidRDefault="00707C1C" w:rsidP="00707C1C">
      <w:pPr>
        <w:pStyle w:val="ListParagraph"/>
        <w:numPr>
          <w:ilvl w:val="0"/>
          <w:numId w:val="24"/>
        </w:numPr>
      </w:pPr>
      <w:r w:rsidRPr="00707C1C">
        <w:t xml:space="preserve">Customers would be able to request for their user </w:t>
      </w:r>
      <w:r>
        <w:t>name in case they forget their u</w:t>
      </w:r>
      <w:r w:rsidRPr="00707C1C">
        <w:t xml:space="preserve">ser name Login (Details will be mailed to the Customer).  </w:t>
      </w:r>
    </w:p>
    <w:p w14:paraId="3BB43E40" w14:textId="186A0991" w:rsidR="00707C1C" w:rsidRPr="00707C1C" w:rsidRDefault="00707C1C" w:rsidP="00707C1C">
      <w:pPr>
        <w:pStyle w:val="ListParagraph"/>
        <w:numPr>
          <w:ilvl w:val="0"/>
          <w:numId w:val="24"/>
        </w:numPr>
      </w:pPr>
      <w:r w:rsidRPr="00707C1C">
        <w:t xml:space="preserve">Customers would be able to request for their password in case they forget their </w:t>
      </w:r>
      <w:r>
        <w:t>p</w:t>
      </w:r>
      <w:r w:rsidRPr="00707C1C">
        <w:t>assword (Login Details will be mailed to the Customer).</w:t>
      </w:r>
    </w:p>
    <w:p w14:paraId="7AE083AE" w14:textId="3494799D" w:rsidR="00707C1C" w:rsidRPr="00707C1C" w:rsidRDefault="00707C1C" w:rsidP="00707C1C">
      <w:pPr>
        <w:pStyle w:val="ListParagraph"/>
        <w:numPr>
          <w:ilvl w:val="0"/>
          <w:numId w:val="24"/>
        </w:numPr>
      </w:pPr>
      <w:r w:rsidRPr="00707C1C">
        <w:t>Customers would be able to change the password (Login Details will be mailed to the Customer).</w:t>
      </w:r>
    </w:p>
    <w:p w14:paraId="1228A4DF" w14:textId="77777777" w:rsidR="00707C1C" w:rsidRPr="00707C1C" w:rsidRDefault="00707C1C" w:rsidP="00707C1C">
      <w:pPr>
        <w:pStyle w:val="ListParagraph"/>
        <w:numPr>
          <w:ilvl w:val="0"/>
          <w:numId w:val="24"/>
        </w:numPr>
      </w:pPr>
      <w:r w:rsidRPr="00707C1C">
        <w:t>Customer will get email notification when new offer comes in.</w:t>
      </w:r>
    </w:p>
    <w:p w14:paraId="7450E00F" w14:textId="6BE06C65" w:rsidR="00707C1C" w:rsidRPr="00707C1C" w:rsidRDefault="00707C1C" w:rsidP="00707C1C">
      <w:pPr>
        <w:ind w:left="0" w:firstLine="0"/>
      </w:pPr>
      <w:r w:rsidRPr="00707C1C">
        <w:t xml:space="preserve"> </w:t>
      </w:r>
    </w:p>
    <w:p w14:paraId="5DB09A8E" w14:textId="77777777" w:rsidR="00707C1C" w:rsidRPr="00707C1C" w:rsidRDefault="00707C1C" w:rsidP="00707C1C">
      <w:pPr>
        <w:pStyle w:val="Heading4"/>
        <w:ind w:left="80" w:firstLine="0"/>
        <w:rPr>
          <w:b/>
          <w:bCs/>
        </w:rPr>
      </w:pPr>
      <w:r w:rsidRPr="00707C1C">
        <w:rPr>
          <w:rFonts w:ascii="Calibri" w:eastAsia="Times New Roman" w:hAnsi="Calibri" w:cs="Calibri"/>
          <w:i w:val="0"/>
          <w:color w:val="2E74B5"/>
        </w:rPr>
        <w:t xml:space="preserve">Function of Customers  </w:t>
      </w:r>
    </w:p>
    <w:p w14:paraId="5B262435" w14:textId="77777777" w:rsidR="00707C1C" w:rsidRPr="00707C1C" w:rsidRDefault="00707C1C" w:rsidP="00707C1C">
      <w:pPr>
        <w:ind w:left="359" w:firstLine="0"/>
      </w:pPr>
      <w:r w:rsidRPr="00707C1C">
        <w:t xml:space="preserve"> </w:t>
      </w:r>
    </w:p>
    <w:p w14:paraId="2000EDF7" w14:textId="4B35C1ED" w:rsidR="00707C1C" w:rsidRPr="00707C1C" w:rsidRDefault="00707C1C" w:rsidP="00707C1C">
      <w:pPr>
        <w:pStyle w:val="ListParagraph"/>
        <w:numPr>
          <w:ilvl w:val="0"/>
          <w:numId w:val="25"/>
        </w:numPr>
      </w:pPr>
      <w:r w:rsidRPr="00707C1C">
        <w:t xml:space="preserve">Customers will be able to login/register into the website using social media login like    Google and Facebook.   </w:t>
      </w:r>
    </w:p>
    <w:p w14:paraId="05177858" w14:textId="1816521D" w:rsidR="00707C1C" w:rsidRPr="00707C1C" w:rsidRDefault="00707C1C" w:rsidP="00707C1C">
      <w:pPr>
        <w:pStyle w:val="ListParagraph"/>
        <w:numPr>
          <w:ilvl w:val="0"/>
          <w:numId w:val="25"/>
        </w:numPr>
      </w:pPr>
      <w:r w:rsidRPr="00707C1C">
        <w:t xml:space="preserve">Customers will be able to create an account after submitting their email id, name, address, etc. on the website.  </w:t>
      </w:r>
    </w:p>
    <w:p w14:paraId="6D45B732" w14:textId="09B2AB92" w:rsidR="00707C1C" w:rsidRPr="00707C1C" w:rsidRDefault="00707C1C" w:rsidP="00707C1C">
      <w:pPr>
        <w:pStyle w:val="ListParagraph"/>
        <w:numPr>
          <w:ilvl w:val="0"/>
          <w:numId w:val="25"/>
        </w:numPr>
      </w:pPr>
      <w:r w:rsidRPr="00707C1C">
        <w:t xml:space="preserve">Customers will also be able to easily search for </w:t>
      </w:r>
      <w:r w:rsidR="009F70CF">
        <w:t>service</w:t>
      </w:r>
      <w:r w:rsidRPr="00707C1C">
        <w:t xml:space="preserve">s by advance filtering, using different keywords like name, category wise etc. and will be able to refine their results by using filters such as </w:t>
      </w:r>
      <w:r w:rsidR="00CA406D">
        <w:t xml:space="preserve">insurance </w:t>
      </w:r>
      <w:r w:rsidRPr="00707C1C">
        <w:t xml:space="preserve">type etc. on the website.   </w:t>
      </w:r>
    </w:p>
    <w:p w14:paraId="2691E690" w14:textId="77777777" w:rsidR="00707C1C" w:rsidRPr="00707C1C" w:rsidRDefault="00707C1C" w:rsidP="00707C1C"/>
    <w:p w14:paraId="4646DD48" w14:textId="311EB86C" w:rsidR="00707C1C" w:rsidRPr="00707C1C" w:rsidRDefault="00707C1C" w:rsidP="00707C1C">
      <w:r w:rsidRPr="00707C1C">
        <w:t xml:space="preserve">Customers will have the ability to customize their </w:t>
      </w:r>
      <w:r w:rsidR="009F70CF">
        <w:t>service</w:t>
      </w:r>
      <w:r w:rsidRPr="00707C1C">
        <w:t xml:space="preserve">s by submitting the information on the website.   </w:t>
      </w:r>
    </w:p>
    <w:p w14:paraId="27A3EB20" w14:textId="77777777" w:rsidR="00707C1C" w:rsidRPr="00707C1C" w:rsidRDefault="00707C1C" w:rsidP="00707C1C"/>
    <w:p w14:paraId="567FE78A" w14:textId="77777777" w:rsidR="00707C1C" w:rsidRPr="00707C1C" w:rsidRDefault="00707C1C" w:rsidP="00880349">
      <w:pPr>
        <w:pStyle w:val="ListParagraph"/>
        <w:numPr>
          <w:ilvl w:val="0"/>
          <w:numId w:val="25"/>
        </w:numPr>
      </w:pPr>
      <w:r w:rsidRPr="00707C1C">
        <w:t xml:space="preserve">Customers can view the events posted by the admin on the website. </w:t>
      </w:r>
    </w:p>
    <w:p w14:paraId="03E28CD3" w14:textId="497E37DE" w:rsidR="00707C1C" w:rsidRPr="00707C1C" w:rsidRDefault="00707C1C" w:rsidP="00880349">
      <w:pPr>
        <w:pStyle w:val="ListParagraph"/>
        <w:numPr>
          <w:ilvl w:val="0"/>
          <w:numId w:val="25"/>
        </w:numPr>
      </w:pPr>
      <w:r w:rsidRPr="00707C1C">
        <w:t xml:space="preserve">Customers can submit their reviews on the </w:t>
      </w:r>
      <w:r w:rsidR="009F70CF">
        <w:t>service</w:t>
      </w:r>
      <w:r w:rsidRPr="00707C1C">
        <w:t xml:space="preserve">s listed on the website.   </w:t>
      </w:r>
    </w:p>
    <w:p w14:paraId="25413F83" w14:textId="77777777" w:rsidR="00707C1C" w:rsidRPr="00707C1C" w:rsidRDefault="00707C1C" w:rsidP="00880349">
      <w:pPr>
        <w:pStyle w:val="ListParagraph"/>
        <w:numPr>
          <w:ilvl w:val="0"/>
          <w:numId w:val="25"/>
        </w:numPr>
      </w:pPr>
      <w:r w:rsidRPr="00707C1C">
        <w:t xml:space="preserve">Customers will be able to place orders on the website. </w:t>
      </w:r>
    </w:p>
    <w:p w14:paraId="532E5BA8" w14:textId="77777777" w:rsidR="00707C1C" w:rsidRPr="00707C1C" w:rsidRDefault="00707C1C" w:rsidP="00880349">
      <w:pPr>
        <w:pStyle w:val="ListParagraph"/>
        <w:numPr>
          <w:ilvl w:val="0"/>
          <w:numId w:val="25"/>
        </w:numPr>
      </w:pPr>
      <w:r w:rsidRPr="00707C1C">
        <w:t xml:space="preserve">Customers will be able to check their order status on the website.  </w:t>
      </w:r>
    </w:p>
    <w:p w14:paraId="347F186B" w14:textId="275A9422" w:rsidR="00707C1C" w:rsidRPr="00707C1C" w:rsidRDefault="00707C1C" w:rsidP="00880349">
      <w:pPr>
        <w:pStyle w:val="ListParagraph"/>
        <w:numPr>
          <w:ilvl w:val="0"/>
          <w:numId w:val="25"/>
        </w:numPr>
      </w:pPr>
      <w:r w:rsidRPr="00707C1C">
        <w:t xml:space="preserve">Customers will be able to use the facility of </w:t>
      </w:r>
      <w:r w:rsidR="00C762F9">
        <w:t xml:space="preserve">order details </w:t>
      </w:r>
      <w:r w:rsidRPr="00707C1C">
        <w:t xml:space="preserve">on the website.  </w:t>
      </w:r>
    </w:p>
    <w:p w14:paraId="327D6C3F" w14:textId="67FB030D" w:rsidR="00707C1C" w:rsidRPr="00707C1C" w:rsidRDefault="00707C1C" w:rsidP="00880349">
      <w:pPr>
        <w:pStyle w:val="ListParagraph"/>
        <w:numPr>
          <w:ilvl w:val="0"/>
          <w:numId w:val="25"/>
        </w:numPr>
      </w:pPr>
      <w:r w:rsidRPr="00707C1C">
        <w:t xml:space="preserve">Customers will be able to make payments for their orders by using integrated payment       </w:t>
      </w:r>
      <w:r w:rsidR="00880349">
        <w:t>g</w:t>
      </w:r>
      <w:r w:rsidR="005A332D" w:rsidRPr="00707C1C">
        <w:t>ateway</w:t>
      </w:r>
      <w:r w:rsidRPr="00707C1C">
        <w:t xml:space="preserve"> given by the Client.   </w:t>
      </w:r>
    </w:p>
    <w:p w14:paraId="6539DB45" w14:textId="77777777" w:rsidR="00707C1C" w:rsidRPr="00707C1C" w:rsidRDefault="00707C1C" w:rsidP="00880349">
      <w:pPr>
        <w:pStyle w:val="ListParagraph"/>
        <w:numPr>
          <w:ilvl w:val="0"/>
          <w:numId w:val="25"/>
        </w:numPr>
      </w:pPr>
      <w:r w:rsidRPr="00707C1C">
        <w:t xml:space="preserve">Customers will be able to view the shipping details on the website.   </w:t>
      </w:r>
    </w:p>
    <w:p w14:paraId="0734528C" w14:textId="10B4141B" w:rsidR="00707C1C" w:rsidRPr="00707C1C" w:rsidRDefault="00707C1C" w:rsidP="00880349">
      <w:pPr>
        <w:pStyle w:val="ListParagraph"/>
        <w:numPr>
          <w:ilvl w:val="0"/>
          <w:numId w:val="24"/>
        </w:numPr>
      </w:pPr>
      <w:r w:rsidRPr="00707C1C">
        <w:t xml:space="preserve">Customers will be able to receive an email for confirmation after an order placed on the website.   </w:t>
      </w:r>
    </w:p>
    <w:p w14:paraId="6C74F0A9" w14:textId="0503C509" w:rsidR="00707C1C" w:rsidRPr="00707C1C" w:rsidRDefault="00707C1C" w:rsidP="00880349">
      <w:pPr>
        <w:pStyle w:val="ListParagraph"/>
        <w:numPr>
          <w:ilvl w:val="0"/>
          <w:numId w:val="24"/>
        </w:numPr>
      </w:pPr>
      <w:r w:rsidRPr="00707C1C">
        <w:lastRenderedPageBreak/>
        <w:t xml:space="preserve">Customers will be able to receive newsletter after submitting their name and email id on the website and this section will be managed by admin.   </w:t>
      </w:r>
    </w:p>
    <w:p w14:paraId="35FD8F59" w14:textId="636A6F64" w:rsidR="00707C1C" w:rsidRPr="00707C1C" w:rsidRDefault="00707C1C" w:rsidP="00880349">
      <w:pPr>
        <w:pStyle w:val="ListParagraph"/>
        <w:numPr>
          <w:ilvl w:val="0"/>
          <w:numId w:val="24"/>
        </w:numPr>
      </w:pPr>
      <w:r w:rsidRPr="00707C1C">
        <w:t>Customers will be able to share the link of the website on the social networking website like Facebook, Twitter and Instagram etc.</w:t>
      </w:r>
    </w:p>
    <w:p w14:paraId="5B710AF8" w14:textId="77777777" w:rsidR="00707C1C" w:rsidRPr="00707C1C" w:rsidRDefault="00707C1C" w:rsidP="00880349">
      <w:pPr>
        <w:pStyle w:val="ListParagraph"/>
        <w:numPr>
          <w:ilvl w:val="0"/>
          <w:numId w:val="24"/>
        </w:numPr>
      </w:pPr>
      <w:r w:rsidRPr="00707C1C">
        <w:t>Customers will be able to view FAQ on the website</w:t>
      </w:r>
    </w:p>
    <w:p w14:paraId="1ABEAA6E" w14:textId="77777777" w:rsidR="00707C1C" w:rsidRPr="00707C1C" w:rsidRDefault="00707C1C" w:rsidP="00707C1C"/>
    <w:p w14:paraId="1F9D0BBD" w14:textId="77777777" w:rsidR="00707C1C" w:rsidRPr="00707C1C" w:rsidRDefault="00707C1C" w:rsidP="00D504D2">
      <w:pPr>
        <w:pStyle w:val="Heading4"/>
        <w:ind w:left="90"/>
        <w:rPr>
          <w:rFonts w:ascii="Calibri" w:eastAsia="Times New Roman" w:hAnsi="Calibri" w:cs="Calibri"/>
          <w:i w:val="0"/>
          <w:color w:val="2E74B5"/>
        </w:rPr>
      </w:pPr>
      <w:r w:rsidRPr="00707C1C">
        <w:rPr>
          <w:rFonts w:ascii="Calibri" w:eastAsia="Times New Roman" w:hAnsi="Calibri" w:cs="Calibri"/>
          <w:i w:val="0"/>
          <w:color w:val="2E74B5"/>
        </w:rPr>
        <w:t xml:space="preserve">User Account Control Panel for Customers  </w:t>
      </w:r>
    </w:p>
    <w:p w14:paraId="4253FDC7" w14:textId="77777777" w:rsidR="00D504D2" w:rsidRDefault="00D504D2" w:rsidP="00D504D2">
      <w:pPr>
        <w:ind w:left="359" w:firstLine="0"/>
      </w:pPr>
    </w:p>
    <w:p w14:paraId="66D819F7" w14:textId="1820EDEB" w:rsidR="00707C1C" w:rsidRPr="00707C1C" w:rsidRDefault="00707C1C" w:rsidP="00D504D2">
      <w:pPr>
        <w:ind w:left="359" w:firstLine="0"/>
      </w:pPr>
      <w:r w:rsidRPr="00707C1C">
        <w:t xml:space="preserve">Customers will be able to operate a host of functions from their Account control panel. The control panel will carry the following modules:  </w:t>
      </w:r>
    </w:p>
    <w:p w14:paraId="0B68FD70" w14:textId="77777777" w:rsidR="00707C1C" w:rsidRPr="00707C1C" w:rsidRDefault="00707C1C" w:rsidP="00707C1C"/>
    <w:p w14:paraId="55CF69F5" w14:textId="12FF8CF4" w:rsidR="00707C1C" w:rsidRPr="00707C1C" w:rsidRDefault="008641CE" w:rsidP="00D504D2">
      <w:pPr>
        <w:keepNext/>
        <w:keepLines/>
        <w:spacing w:before="40" w:after="0" w:line="269" w:lineRule="auto"/>
        <w:ind w:left="29"/>
        <w:outlineLvl w:val="3"/>
        <w:rPr>
          <w:rFonts w:eastAsia="Times New Roman"/>
          <w:iCs/>
          <w:color w:val="2E74B5"/>
        </w:rPr>
      </w:pPr>
      <w:r>
        <w:rPr>
          <w:rFonts w:eastAsia="Times New Roman"/>
          <w:iCs/>
          <w:color w:val="2E74B5"/>
        </w:rPr>
        <w:t xml:space="preserve">  </w:t>
      </w:r>
      <w:r w:rsidR="00707C1C" w:rsidRPr="00707C1C">
        <w:rPr>
          <w:rFonts w:eastAsia="Times New Roman"/>
          <w:iCs/>
          <w:color w:val="2E74B5"/>
        </w:rPr>
        <w:t xml:space="preserve">Customer Details  </w:t>
      </w:r>
    </w:p>
    <w:p w14:paraId="1120C5A8" w14:textId="77777777" w:rsidR="00707C1C" w:rsidRPr="00707C1C" w:rsidRDefault="00707C1C" w:rsidP="00707C1C"/>
    <w:p w14:paraId="314B75DB" w14:textId="0C5F70F4" w:rsidR="00707C1C" w:rsidRDefault="00707C1C" w:rsidP="00707C1C">
      <w:pPr>
        <w:numPr>
          <w:ilvl w:val="0"/>
          <w:numId w:val="23"/>
        </w:numPr>
      </w:pPr>
      <w:r w:rsidRPr="00707C1C">
        <w:t xml:space="preserve">Customers can fill in details about them. </w:t>
      </w:r>
    </w:p>
    <w:p w14:paraId="447D025A" w14:textId="05541633" w:rsidR="00FE3615" w:rsidRPr="00707C1C" w:rsidRDefault="00FE3615" w:rsidP="00707C1C">
      <w:pPr>
        <w:numPr>
          <w:ilvl w:val="0"/>
          <w:numId w:val="23"/>
        </w:numPr>
      </w:pPr>
      <w:r>
        <w:t>Customer can fill the Insurance information.</w:t>
      </w:r>
    </w:p>
    <w:p w14:paraId="36F51266" w14:textId="77777777" w:rsidR="00707C1C" w:rsidRPr="00707C1C" w:rsidRDefault="00707C1C" w:rsidP="00707C1C">
      <w:pPr>
        <w:numPr>
          <w:ilvl w:val="0"/>
          <w:numId w:val="23"/>
        </w:numPr>
      </w:pPr>
      <w:r w:rsidRPr="00707C1C">
        <w:t xml:space="preserve">Customers can change any information anytime.  </w:t>
      </w:r>
    </w:p>
    <w:p w14:paraId="72CFA39A" w14:textId="77777777" w:rsidR="00707C1C" w:rsidRPr="00707C1C" w:rsidRDefault="00707C1C" w:rsidP="00707C1C">
      <w:pPr>
        <w:numPr>
          <w:ilvl w:val="0"/>
          <w:numId w:val="23"/>
        </w:numPr>
      </w:pPr>
      <w:r w:rsidRPr="00707C1C">
        <w:t xml:space="preserve">Customer can check their previous orders in My Orders.  </w:t>
      </w:r>
    </w:p>
    <w:p w14:paraId="22C42EE7" w14:textId="77777777" w:rsidR="00707C1C" w:rsidRPr="00707C1C" w:rsidRDefault="00707C1C" w:rsidP="00707C1C">
      <w:pPr>
        <w:numPr>
          <w:ilvl w:val="0"/>
          <w:numId w:val="23"/>
        </w:numPr>
      </w:pPr>
      <w:r w:rsidRPr="00707C1C">
        <w:t xml:space="preserve">Customers can check status of their instant orders. </w:t>
      </w:r>
    </w:p>
    <w:p w14:paraId="5B481362" w14:textId="05508E85" w:rsidR="00707C1C" w:rsidRPr="00707C1C" w:rsidRDefault="00707C1C" w:rsidP="00707C1C">
      <w:pPr>
        <w:numPr>
          <w:ilvl w:val="0"/>
          <w:numId w:val="23"/>
        </w:numPr>
      </w:pPr>
      <w:r w:rsidRPr="00707C1C">
        <w:t xml:space="preserve">Customers can print the </w:t>
      </w:r>
      <w:r w:rsidR="00B04D2D">
        <w:t xml:space="preserve">insurance </w:t>
      </w:r>
      <w:r w:rsidR="00B04D2D" w:rsidRPr="00707C1C">
        <w:t>details</w:t>
      </w:r>
      <w:r w:rsidRPr="00707C1C">
        <w:t xml:space="preserve">.   </w:t>
      </w:r>
    </w:p>
    <w:p w14:paraId="771C6AAB" w14:textId="6AAF5C20" w:rsidR="00707C1C" w:rsidRPr="00707C1C" w:rsidRDefault="00707C1C" w:rsidP="00707C1C">
      <w:pPr>
        <w:numPr>
          <w:ilvl w:val="0"/>
          <w:numId w:val="23"/>
        </w:numPr>
      </w:pPr>
      <w:r w:rsidRPr="00707C1C">
        <w:t xml:space="preserve">Customers can review active </w:t>
      </w:r>
      <w:r w:rsidR="00FE3615">
        <w:t>insurance.</w:t>
      </w:r>
      <w:r w:rsidRPr="00707C1C">
        <w:t xml:space="preserve">  </w:t>
      </w:r>
    </w:p>
    <w:p w14:paraId="18351AAF" w14:textId="77777777" w:rsidR="00707C1C" w:rsidRPr="00707C1C" w:rsidRDefault="00707C1C" w:rsidP="00707C1C">
      <w:pPr>
        <w:numPr>
          <w:ilvl w:val="0"/>
          <w:numId w:val="23"/>
        </w:numPr>
      </w:pPr>
      <w:r w:rsidRPr="00707C1C">
        <w:t xml:space="preserve">Payments.  </w:t>
      </w:r>
    </w:p>
    <w:p w14:paraId="484D6917" w14:textId="77777777" w:rsidR="00707C1C" w:rsidRPr="00707C1C" w:rsidRDefault="00707C1C" w:rsidP="00707C1C">
      <w:pPr>
        <w:numPr>
          <w:ilvl w:val="0"/>
          <w:numId w:val="23"/>
        </w:numPr>
      </w:pPr>
      <w:r w:rsidRPr="00707C1C">
        <w:t xml:space="preserve">Customers can view all their old payment transactions.  </w:t>
      </w:r>
    </w:p>
    <w:p w14:paraId="5CC57610" w14:textId="646E1CC7" w:rsidR="00707C1C" w:rsidRDefault="00707C1C" w:rsidP="00707C1C">
      <w:pPr>
        <w:numPr>
          <w:ilvl w:val="0"/>
          <w:numId w:val="23"/>
        </w:numPr>
      </w:pPr>
      <w:r w:rsidRPr="00707C1C">
        <w:t xml:space="preserve">Customers can make payment for new orders.  </w:t>
      </w:r>
    </w:p>
    <w:p w14:paraId="6F52E05F" w14:textId="512B6735" w:rsidR="00FE3615" w:rsidRDefault="00FE3615" w:rsidP="00707C1C">
      <w:pPr>
        <w:numPr>
          <w:ilvl w:val="0"/>
          <w:numId w:val="23"/>
        </w:numPr>
      </w:pPr>
      <w:r>
        <w:t xml:space="preserve">Customers can claim insurance. </w:t>
      </w:r>
    </w:p>
    <w:p w14:paraId="1E4F346F" w14:textId="77777777" w:rsidR="00707C1C" w:rsidRPr="00707C1C" w:rsidRDefault="00707C1C" w:rsidP="00707C1C"/>
    <w:p w14:paraId="5F9B3A06" w14:textId="77777777" w:rsidR="00707C1C" w:rsidRPr="00707C1C" w:rsidRDefault="00707C1C" w:rsidP="00D504D2">
      <w:pPr>
        <w:keepNext/>
        <w:keepLines/>
        <w:spacing w:before="40" w:after="0" w:line="269" w:lineRule="auto"/>
        <w:ind w:left="29"/>
        <w:outlineLvl w:val="3"/>
        <w:rPr>
          <w:b/>
          <w:bCs/>
          <w:iCs/>
        </w:rPr>
      </w:pPr>
      <w:r w:rsidRPr="00707C1C">
        <w:rPr>
          <w:rFonts w:eastAsia="Times New Roman"/>
          <w:iCs/>
          <w:color w:val="2E74B5"/>
        </w:rPr>
        <w:t>Search</w:t>
      </w:r>
      <w:r w:rsidRPr="00707C1C">
        <w:rPr>
          <w:b/>
          <w:bCs/>
          <w:iCs/>
        </w:rPr>
        <w:t xml:space="preserve">  </w:t>
      </w:r>
    </w:p>
    <w:p w14:paraId="610DDEC1" w14:textId="5E46E66D" w:rsidR="00707C1C" w:rsidRPr="00707C1C" w:rsidRDefault="00707C1C" w:rsidP="00707C1C">
      <w:r w:rsidRPr="00707C1C">
        <w:t xml:space="preserve">Customers will also be able to easily search for </w:t>
      </w:r>
      <w:r w:rsidR="00FE3615">
        <w:t xml:space="preserve">insurance </w:t>
      </w:r>
      <w:r w:rsidRPr="00707C1C">
        <w:t xml:space="preserve">by using different keywords like name, category etc. and will be able to refine their results by using filters such as price etc. on the website. They will be able to view list of content that match to their searched criteria. </w:t>
      </w:r>
    </w:p>
    <w:p w14:paraId="6C278580" w14:textId="77777777" w:rsidR="00707C1C" w:rsidRPr="00707C1C" w:rsidRDefault="00707C1C" w:rsidP="00707C1C">
      <w:r w:rsidRPr="00707C1C">
        <w:t xml:space="preserve">  </w:t>
      </w:r>
    </w:p>
    <w:p w14:paraId="43397536" w14:textId="77777777" w:rsidR="00707C1C" w:rsidRPr="00707C1C" w:rsidRDefault="00707C1C" w:rsidP="00D504D2">
      <w:pPr>
        <w:keepNext/>
        <w:keepLines/>
        <w:spacing w:before="40" w:after="0" w:line="269" w:lineRule="auto"/>
        <w:ind w:left="29"/>
        <w:outlineLvl w:val="3"/>
        <w:rPr>
          <w:rFonts w:eastAsia="Times New Roman"/>
          <w:iCs/>
          <w:color w:val="2E74B5"/>
        </w:rPr>
      </w:pPr>
      <w:r w:rsidRPr="00707C1C">
        <w:rPr>
          <w:rFonts w:eastAsia="Times New Roman"/>
          <w:iCs/>
          <w:color w:val="2E74B5"/>
        </w:rPr>
        <w:t xml:space="preserve">Advanced Search  </w:t>
      </w:r>
    </w:p>
    <w:p w14:paraId="0E52803F" w14:textId="77777777" w:rsidR="00707C1C" w:rsidRPr="00707C1C" w:rsidRDefault="00707C1C" w:rsidP="00707C1C">
      <w:r w:rsidRPr="00707C1C">
        <w:t xml:space="preserve">In this section customers will be able to customize the search based on their choice. Customers will be able to select preference and will be able to view the list that matches with their searched criteria  </w:t>
      </w:r>
    </w:p>
    <w:p w14:paraId="29A56A71" w14:textId="77777777" w:rsidR="00707C1C" w:rsidRDefault="00707C1C" w:rsidP="008641CE">
      <w:pPr>
        <w:spacing w:after="0" w:line="246" w:lineRule="auto"/>
        <w:ind w:left="0" w:right="-15" w:firstLine="0"/>
        <w:jc w:val="left"/>
        <w:rPr>
          <w:color w:val="2E74B5" w:themeColor="accent5" w:themeShade="BF"/>
          <w:sz w:val="36"/>
        </w:rPr>
      </w:pPr>
    </w:p>
    <w:p w14:paraId="2EE77569" w14:textId="2E77FC38" w:rsidR="008E18FE" w:rsidRPr="008E18FE" w:rsidRDefault="006E18B7" w:rsidP="008E18FE">
      <w:pPr>
        <w:keepNext/>
        <w:keepLines/>
        <w:spacing w:before="40" w:after="0" w:line="269" w:lineRule="auto"/>
        <w:ind w:left="29"/>
        <w:outlineLvl w:val="3"/>
        <w:rPr>
          <w:rFonts w:eastAsia="Times New Roman"/>
          <w:iCs/>
          <w:color w:val="2E74B5"/>
        </w:rPr>
      </w:pPr>
      <w:r>
        <w:rPr>
          <w:rFonts w:eastAsia="Times New Roman"/>
          <w:iCs/>
          <w:color w:val="2E74B5"/>
        </w:rPr>
        <w:t>Insurance/ Services</w:t>
      </w:r>
    </w:p>
    <w:p w14:paraId="0F868D7B" w14:textId="77777777" w:rsidR="008E18FE" w:rsidRDefault="008E18FE" w:rsidP="008E18FE">
      <w:pPr>
        <w:spacing w:after="63" w:line="269" w:lineRule="auto"/>
        <w:ind w:left="29" w:right="12"/>
      </w:pPr>
    </w:p>
    <w:p w14:paraId="009016C3" w14:textId="420B166D" w:rsidR="008E18FE" w:rsidRPr="008E18FE" w:rsidRDefault="006E18B7" w:rsidP="008E18FE">
      <w:pPr>
        <w:spacing w:after="63" w:line="269" w:lineRule="auto"/>
        <w:ind w:left="29" w:right="12"/>
      </w:pPr>
      <w:r>
        <w:t xml:space="preserve">Insurance service </w:t>
      </w:r>
      <w:r w:rsidR="008E18FE" w:rsidRPr="008E18FE">
        <w:t xml:space="preserve">will also be sorted according to the categories and sub categories. Once a category is selected all the </w:t>
      </w:r>
      <w:proofErr w:type="gramStart"/>
      <w:r>
        <w:t xml:space="preserve">insurance </w:t>
      </w:r>
      <w:r w:rsidR="008E18FE" w:rsidRPr="008E18FE">
        <w:t xml:space="preserve"> will</w:t>
      </w:r>
      <w:proofErr w:type="gramEnd"/>
      <w:r w:rsidR="008E18FE" w:rsidRPr="008E18FE">
        <w:t xml:space="preserve"> come out listed along with the image and other </w:t>
      </w:r>
      <w:r w:rsidR="008E18FE" w:rsidRPr="008E18FE">
        <w:lastRenderedPageBreak/>
        <w:t xml:space="preserve">necessary details. If a customer clicks on the </w:t>
      </w:r>
      <w:r w:rsidR="009F70CF">
        <w:t>service</w:t>
      </w:r>
      <w:r w:rsidR="008E18FE" w:rsidRPr="008E18FE">
        <w:t xml:space="preserve"> he will be taken to a page where the complete details about the </w:t>
      </w:r>
      <w:r>
        <w:t>service</w:t>
      </w:r>
      <w:r w:rsidR="008E18FE" w:rsidRPr="008E18FE">
        <w:t xml:space="preserve"> is listed. Admin will be able to manage this section from the backend. </w:t>
      </w:r>
    </w:p>
    <w:p w14:paraId="32C5F39C" w14:textId="77777777" w:rsidR="008E18FE" w:rsidRPr="008E18FE" w:rsidRDefault="008E18FE" w:rsidP="008E18FE">
      <w:pPr>
        <w:spacing w:after="0" w:line="259" w:lineRule="auto"/>
        <w:ind w:left="720" w:firstLine="0"/>
        <w:jc w:val="left"/>
      </w:pPr>
    </w:p>
    <w:p w14:paraId="6F1F670F" w14:textId="680ECF64" w:rsidR="008E18FE" w:rsidRPr="008E18FE" w:rsidRDefault="006E18B7" w:rsidP="008E18FE">
      <w:pPr>
        <w:keepNext/>
        <w:keepLines/>
        <w:spacing w:before="40" w:after="0" w:line="269" w:lineRule="auto"/>
        <w:ind w:left="29"/>
        <w:outlineLvl w:val="3"/>
        <w:rPr>
          <w:rFonts w:eastAsia="Times New Roman"/>
          <w:iCs/>
          <w:color w:val="2E74B5"/>
        </w:rPr>
      </w:pPr>
      <w:r>
        <w:rPr>
          <w:rFonts w:eastAsia="Times New Roman"/>
          <w:iCs/>
          <w:color w:val="2E74B5"/>
        </w:rPr>
        <w:t xml:space="preserve">Service/Insurance Catalogue </w:t>
      </w:r>
    </w:p>
    <w:p w14:paraId="4CD8D4D4" w14:textId="77777777" w:rsidR="008E18FE" w:rsidRDefault="008E18FE" w:rsidP="008E18FE">
      <w:pPr>
        <w:spacing w:after="63" w:line="269" w:lineRule="auto"/>
        <w:ind w:left="29" w:right="12"/>
      </w:pPr>
    </w:p>
    <w:p w14:paraId="22C1A96B" w14:textId="37EE5252" w:rsidR="008E18FE" w:rsidRPr="008E18FE" w:rsidRDefault="008E18FE" w:rsidP="008E18FE">
      <w:pPr>
        <w:spacing w:after="63" w:line="269" w:lineRule="auto"/>
        <w:ind w:left="29" w:right="12"/>
      </w:pPr>
      <w:r w:rsidRPr="008E18FE">
        <w:t xml:space="preserve">The site will have the following categories and sub categories listed which will be modifiable form the back end.  </w:t>
      </w:r>
    </w:p>
    <w:p w14:paraId="7A8D2C95" w14:textId="77777777" w:rsidR="008E18FE" w:rsidRPr="008E18FE" w:rsidRDefault="008E18FE" w:rsidP="008E18FE">
      <w:pPr>
        <w:spacing w:after="5" w:line="259" w:lineRule="auto"/>
        <w:ind w:left="720" w:firstLine="0"/>
        <w:jc w:val="left"/>
      </w:pPr>
      <w:r w:rsidRPr="008E18FE">
        <w:t xml:space="preserve"> </w:t>
      </w:r>
    </w:p>
    <w:p w14:paraId="56661DCD" w14:textId="364BD0B2" w:rsidR="008641CE" w:rsidRPr="001B365A" w:rsidRDefault="006E18B7" w:rsidP="006E18B7">
      <w:pPr>
        <w:numPr>
          <w:ilvl w:val="0"/>
          <w:numId w:val="16"/>
        </w:numPr>
      </w:pPr>
      <w:r>
        <w:t>Insurance Name</w:t>
      </w:r>
    </w:p>
    <w:p w14:paraId="2692220F" w14:textId="77777777" w:rsidR="008641CE" w:rsidRPr="001B365A" w:rsidRDefault="008641CE" w:rsidP="008641CE">
      <w:pPr>
        <w:numPr>
          <w:ilvl w:val="0"/>
          <w:numId w:val="16"/>
        </w:numPr>
      </w:pPr>
      <w:r w:rsidRPr="001B365A">
        <w:t>Short Description.</w:t>
      </w:r>
    </w:p>
    <w:p w14:paraId="4F315218" w14:textId="4C71F54A" w:rsidR="008641CE" w:rsidRPr="001B365A" w:rsidRDefault="006E18B7" w:rsidP="008641CE">
      <w:pPr>
        <w:numPr>
          <w:ilvl w:val="0"/>
          <w:numId w:val="16"/>
        </w:numPr>
      </w:pPr>
      <w:r>
        <w:t xml:space="preserve">Requirement </w:t>
      </w:r>
    </w:p>
    <w:p w14:paraId="322748D9" w14:textId="13D92E69" w:rsidR="008641CE" w:rsidRPr="001B365A" w:rsidRDefault="006E18B7" w:rsidP="008641CE">
      <w:pPr>
        <w:numPr>
          <w:ilvl w:val="0"/>
          <w:numId w:val="16"/>
        </w:numPr>
      </w:pPr>
      <w:r>
        <w:t xml:space="preserve">Terms and Condition </w:t>
      </w:r>
    </w:p>
    <w:p w14:paraId="2822766A" w14:textId="2B3CEE06" w:rsidR="008641CE" w:rsidRDefault="006E18B7" w:rsidP="008641CE">
      <w:pPr>
        <w:numPr>
          <w:ilvl w:val="0"/>
          <w:numId w:val="16"/>
        </w:numPr>
      </w:pPr>
      <w:r>
        <w:t xml:space="preserve">Purchase service. </w:t>
      </w:r>
    </w:p>
    <w:p w14:paraId="5B842D40" w14:textId="561FF661" w:rsidR="005D606E" w:rsidRPr="005D606E" w:rsidRDefault="005D606E" w:rsidP="008641CE">
      <w:pPr>
        <w:numPr>
          <w:ilvl w:val="0"/>
          <w:numId w:val="16"/>
        </w:numPr>
        <w:rPr>
          <w:color w:val="C00000"/>
        </w:rPr>
      </w:pPr>
      <w:r w:rsidRPr="005D606E">
        <w:rPr>
          <w:color w:val="C00000"/>
        </w:rPr>
        <w:t>What about premium amount and other financial details?</w:t>
      </w:r>
      <w:r>
        <w:rPr>
          <w:color w:val="C00000"/>
        </w:rPr>
        <w:t xml:space="preserve"> Are these covered in the short description</w:t>
      </w:r>
      <w:r w:rsidR="00053890">
        <w:rPr>
          <w:color w:val="C00000"/>
        </w:rPr>
        <w:t>?</w:t>
      </w:r>
    </w:p>
    <w:p w14:paraId="127DABE5" w14:textId="77777777" w:rsidR="008641CE" w:rsidRPr="008641CE" w:rsidRDefault="008641CE" w:rsidP="00C550E3">
      <w:pPr>
        <w:ind w:left="0" w:firstLine="0"/>
      </w:pPr>
    </w:p>
    <w:p w14:paraId="7A38223E" w14:textId="77777777" w:rsidR="008641CE" w:rsidRPr="008641CE" w:rsidRDefault="008641CE" w:rsidP="008641CE">
      <w:pPr>
        <w:keepNext/>
        <w:keepLines/>
        <w:spacing w:before="40" w:after="0" w:line="269" w:lineRule="auto"/>
        <w:ind w:left="29"/>
        <w:outlineLvl w:val="3"/>
        <w:rPr>
          <w:rFonts w:eastAsia="Times New Roman"/>
          <w:iCs/>
          <w:color w:val="2E74B5"/>
        </w:rPr>
      </w:pPr>
      <w:r w:rsidRPr="008641CE">
        <w:rPr>
          <w:rFonts w:eastAsia="Times New Roman"/>
          <w:iCs/>
          <w:color w:val="2E74B5"/>
        </w:rPr>
        <w:t>Affiliate Account</w:t>
      </w:r>
    </w:p>
    <w:p w14:paraId="062B0E83" w14:textId="4535F1DC" w:rsidR="00053890" w:rsidRPr="00053890" w:rsidRDefault="00053890" w:rsidP="008641CE">
      <w:pPr>
        <w:rPr>
          <w:color w:val="C00000"/>
        </w:rPr>
      </w:pPr>
      <w:r w:rsidRPr="00053890">
        <w:rPr>
          <w:color w:val="C00000"/>
        </w:rPr>
        <w:t xml:space="preserve">Affiliated accounts are created by users themselves? They also have a separate admin panel other than the company admins. </w:t>
      </w:r>
      <w:proofErr w:type="gramStart"/>
      <w:r w:rsidRPr="00053890">
        <w:rPr>
          <w:color w:val="C00000"/>
        </w:rPr>
        <w:t>Need detail workflow for Affiliated Accounts.</w:t>
      </w:r>
      <w:proofErr w:type="gramEnd"/>
    </w:p>
    <w:p w14:paraId="56868B40" w14:textId="29B7AB15" w:rsidR="008641CE" w:rsidRPr="008641CE" w:rsidRDefault="008641CE" w:rsidP="008641CE">
      <w:r w:rsidRPr="008641CE">
        <w:t xml:space="preserve">User can open affiliate account. They will have affiliate admin portal. Any commission from affiliate selling will be visible there. This account will generate unique affiliate </w:t>
      </w:r>
      <w:proofErr w:type="spellStart"/>
      <w:proofErr w:type="gramStart"/>
      <w:r w:rsidRPr="008641CE">
        <w:t>url</w:t>
      </w:r>
      <w:proofErr w:type="spellEnd"/>
      <w:proofErr w:type="gramEnd"/>
      <w:r w:rsidRPr="008641CE">
        <w:t xml:space="preserve"> for each user. </w:t>
      </w:r>
      <w:r w:rsidR="00C550E3">
        <w:t xml:space="preserve">Affiliate commission will be shown in here. </w:t>
      </w:r>
    </w:p>
    <w:p w14:paraId="406D71F5" w14:textId="77777777" w:rsidR="008641CE" w:rsidRPr="008641CE" w:rsidRDefault="008641CE" w:rsidP="008641CE"/>
    <w:p w14:paraId="41B9A830" w14:textId="77777777" w:rsidR="008641CE" w:rsidRPr="008641CE" w:rsidRDefault="008641CE" w:rsidP="008641CE">
      <w:pPr>
        <w:keepNext/>
        <w:keepLines/>
        <w:spacing w:before="40" w:after="0" w:line="269" w:lineRule="auto"/>
        <w:ind w:left="29"/>
        <w:outlineLvl w:val="3"/>
        <w:rPr>
          <w:rFonts w:eastAsia="Times New Roman"/>
          <w:iCs/>
          <w:color w:val="2E74B5"/>
        </w:rPr>
      </w:pPr>
      <w:r w:rsidRPr="008641CE">
        <w:rPr>
          <w:rFonts w:eastAsia="Times New Roman"/>
          <w:iCs/>
          <w:color w:val="2E74B5"/>
        </w:rPr>
        <w:t>Language</w:t>
      </w:r>
    </w:p>
    <w:p w14:paraId="0A75FE4D" w14:textId="3FE8AC1E" w:rsidR="008641CE" w:rsidRPr="008641CE" w:rsidRDefault="008641CE" w:rsidP="008641CE">
      <w:r w:rsidRPr="008641CE">
        <w:t>This website will be store base. Each country or language can have different identity such as subdomain or domain with their respective country language.</w:t>
      </w:r>
      <w:r w:rsidRPr="006845FB">
        <w:rPr>
          <w:color w:val="C00000"/>
        </w:rPr>
        <w:t xml:space="preserve"> </w:t>
      </w:r>
      <w:r w:rsidR="001B077C" w:rsidRPr="006845FB">
        <w:rPr>
          <w:color w:val="C00000"/>
        </w:rPr>
        <w:t>+ This requires cloud and expert data center professionals</w:t>
      </w:r>
      <w:r w:rsidR="006845FB" w:rsidRPr="006845FB">
        <w:rPr>
          <w:color w:val="C00000"/>
        </w:rPr>
        <w:t>, as well as SEO experts.</w:t>
      </w:r>
      <w:r w:rsidR="004E468B">
        <w:rPr>
          <w:color w:val="C00000"/>
        </w:rPr>
        <w:t xml:space="preserve"> Not solely within the scope of development.</w:t>
      </w:r>
    </w:p>
    <w:p w14:paraId="6BA980AC" w14:textId="77777777" w:rsidR="008641CE" w:rsidRPr="008641CE" w:rsidRDefault="008641CE" w:rsidP="008641CE"/>
    <w:p w14:paraId="60BA493C" w14:textId="77777777" w:rsidR="008641CE" w:rsidRPr="008641CE" w:rsidRDefault="008641CE" w:rsidP="008641CE">
      <w:pPr>
        <w:keepNext/>
        <w:keepLines/>
        <w:spacing w:before="40" w:after="0" w:line="269" w:lineRule="auto"/>
        <w:ind w:left="29"/>
        <w:outlineLvl w:val="3"/>
        <w:rPr>
          <w:b/>
          <w:bCs/>
          <w:iCs/>
        </w:rPr>
      </w:pPr>
      <w:r w:rsidRPr="008641CE">
        <w:rPr>
          <w:rFonts w:eastAsia="Times New Roman"/>
          <w:iCs/>
          <w:color w:val="2E74B5"/>
        </w:rPr>
        <w:t>Customize</w:t>
      </w:r>
      <w:r w:rsidRPr="008641CE">
        <w:rPr>
          <w:b/>
          <w:bCs/>
          <w:iCs/>
        </w:rPr>
        <w:t xml:space="preserve">  </w:t>
      </w:r>
    </w:p>
    <w:p w14:paraId="48CA0959" w14:textId="77777777" w:rsidR="008839C9" w:rsidRDefault="008641CE" w:rsidP="008641CE">
      <w:r w:rsidRPr="008641CE">
        <w:t xml:space="preserve">In this section customers will be able to make their customization on the listed </w:t>
      </w:r>
      <w:r w:rsidR="009F70CF">
        <w:t>service</w:t>
      </w:r>
      <w:r w:rsidRPr="008641CE">
        <w:t>s by submitting their information on the website.</w:t>
      </w:r>
    </w:p>
    <w:p w14:paraId="65985B49" w14:textId="73CFC1F5" w:rsidR="008641CE" w:rsidRPr="008839C9" w:rsidRDefault="008839C9" w:rsidP="008641CE">
      <w:pPr>
        <w:rPr>
          <w:color w:val="C00000"/>
        </w:rPr>
      </w:pPr>
      <w:r w:rsidRPr="008839C9">
        <w:rPr>
          <w:color w:val="C00000"/>
        </w:rPr>
        <w:t>+ Mentioned earlier. What is the level of customization and what are the customizations?</w:t>
      </w:r>
      <w:r w:rsidR="008641CE" w:rsidRPr="008839C9">
        <w:rPr>
          <w:color w:val="C00000"/>
        </w:rPr>
        <w:t xml:space="preserve"> </w:t>
      </w:r>
    </w:p>
    <w:p w14:paraId="20F2ED37" w14:textId="77777777" w:rsidR="008641CE" w:rsidRPr="008641CE" w:rsidRDefault="008641CE" w:rsidP="008641CE">
      <w:pPr>
        <w:rPr>
          <w:iCs/>
        </w:rPr>
      </w:pPr>
    </w:p>
    <w:p w14:paraId="158E6022" w14:textId="4575C35E" w:rsidR="008641CE" w:rsidRPr="008641CE" w:rsidRDefault="008641CE" w:rsidP="008641CE">
      <w:pPr>
        <w:keepNext/>
        <w:keepLines/>
        <w:spacing w:before="40" w:after="0" w:line="269" w:lineRule="auto"/>
        <w:ind w:left="29"/>
        <w:outlineLvl w:val="3"/>
        <w:rPr>
          <w:b/>
          <w:bCs/>
          <w:iCs/>
        </w:rPr>
      </w:pPr>
      <w:r>
        <w:rPr>
          <w:rFonts w:eastAsia="Times New Roman"/>
          <w:iCs/>
          <w:color w:val="2E74B5"/>
        </w:rPr>
        <w:t xml:space="preserve">  </w:t>
      </w:r>
      <w:r w:rsidRPr="008641CE">
        <w:rPr>
          <w:rFonts w:eastAsia="Times New Roman"/>
          <w:iCs/>
          <w:color w:val="2E74B5"/>
        </w:rPr>
        <w:t>Events</w:t>
      </w:r>
      <w:r w:rsidRPr="008641CE">
        <w:rPr>
          <w:b/>
          <w:bCs/>
          <w:iCs/>
        </w:rPr>
        <w:t xml:space="preserve">  </w:t>
      </w:r>
    </w:p>
    <w:p w14:paraId="120AB798" w14:textId="77777777" w:rsidR="008641CE" w:rsidRPr="008641CE" w:rsidRDefault="008641CE" w:rsidP="008641CE">
      <w:r w:rsidRPr="008641CE">
        <w:t xml:space="preserve">In this section customers will be able to view the various events details posted by the admin on the website. Admin can manage this section from backend.  </w:t>
      </w:r>
    </w:p>
    <w:p w14:paraId="48725FC0" w14:textId="77777777" w:rsidR="008641CE" w:rsidRDefault="008641CE" w:rsidP="008641CE">
      <w:r w:rsidRPr="008641CE">
        <w:t xml:space="preserve"> </w:t>
      </w:r>
    </w:p>
    <w:p w14:paraId="1C296694" w14:textId="4EB4BF59" w:rsidR="008641CE" w:rsidRPr="008641CE" w:rsidRDefault="008641CE" w:rsidP="008641CE">
      <w:pPr>
        <w:ind w:left="0" w:firstLine="0"/>
      </w:pPr>
      <w:r>
        <w:t xml:space="preserve">   </w:t>
      </w:r>
      <w:r w:rsidRPr="008641CE">
        <w:rPr>
          <w:rFonts w:eastAsia="Times New Roman"/>
          <w:iCs/>
          <w:color w:val="2E74B5"/>
        </w:rPr>
        <w:t>Review</w:t>
      </w:r>
      <w:r w:rsidRPr="008641CE">
        <w:rPr>
          <w:b/>
          <w:bCs/>
          <w:iCs/>
        </w:rPr>
        <w:t xml:space="preserve">  </w:t>
      </w:r>
    </w:p>
    <w:p w14:paraId="7B50F7B4" w14:textId="77777777" w:rsidR="008641CE" w:rsidRPr="008641CE" w:rsidRDefault="008641CE" w:rsidP="008641CE">
      <w:r w:rsidRPr="008641CE">
        <w:lastRenderedPageBreak/>
        <w:t xml:space="preserve">In this section customers can submit their reviews on the website. Admin can manage this section from backend.  </w:t>
      </w:r>
    </w:p>
    <w:p w14:paraId="4B57E846" w14:textId="2DE1F673" w:rsidR="008641CE" w:rsidRPr="008641CE" w:rsidRDefault="008641CE" w:rsidP="008641CE">
      <w:r w:rsidRPr="008641CE">
        <w:t xml:space="preserve"> </w:t>
      </w:r>
    </w:p>
    <w:p w14:paraId="3CE0996A" w14:textId="77777777" w:rsidR="008641CE" w:rsidRPr="008641CE" w:rsidRDefault="008641CE" w:rsidP="008641CE"/>
    <w:p w14:paraId="68E827C6" w14:textId="77777777" w:rsidR="008641CE" w:rsidRPr="008641CE" w:rsidRDefault="008641CE" w:rsidP="008641CE">
      <w:pPr>
        <w:keepNext/>
        <w:keepLines/>
        <w:spacing w:before="40" w:after="0" w:line="269" w:lineRule="auto"/>
        <w:ind w:left="0" w:firstLine="0"/>
        <w:outlineLvl w:val="3"/>
        <w:rPr>
          <w:rFonts w:eastAsia="Times New Roman"/>
          <w:iCs/>
          <w:color w:val="2E74B5"/>
        </w:rPr>
      </w:pPr>
      <w:r w:rsidRPr="008641CE">
        <w:rPr>
          <w:rFonts w:eastAsia="Times New Roman"/>
          <w:iCs/>
          <w:color w:val="2E74B5"/>
        </w:rPr>
        <w:t xml:space="preserve">Check out  </w:t>
      </w:r>
    </w:p>
    <w:p w14:paraId="2D4AD722" w14:textId="77777777" w:rsidR="008641CE" w:rsidRPr="008641CE" w:rsidRDefault="008641CE" w:rsidP="008641CE">
      <w:r w:rsidRPr="008641CE">
        <w:t xml:space="preserve">Check out will allow the customers to carry the following features:  </w:t>
      </w:r>
    </w:p>
    <w:p w14:paraId="2B2C0506" w14:textId="77777777" w:rsidR="008641CE" w:rsidRPr="008641CE" w:rsidRDefault="008641CE" w:rsidP="008641CE">
      <w:pPr>
        <w:numPr>
          <w:ilvl w:val="0"/>
          <w:numId w:val="29"/>
        </w:numPr>
      </w:pPr>
      <w:r w:rsidRPr="008641CE">
        <w:t>Login or register</w:t>
      </w:r>
    </w:p>
    <w:p w14:paraId="52C99091" w14:textId="677F5BAF" w:rsidR="008641CE" w:rsidRPr="008641CE" w:rsidRDefault="008641CE" w:rsidP="008641CE">
      <w:pPr>
        <w:numPr>
          <w:ilvl w:val="0"/>
          <w:numId w:val="29"/>
        </w:numPr>
      </w:pPr>
      <w:r w:rsidRPr="008641CE">
        <w:t xml:space="preserve">Choose </w:t>
      </w:r>
      <w:r w:rsidR="00C550E3">
        <w:t>payment option.</w:t>
      </w:r>
    </w:p>
    <w:p w14:paraId="19BBFF44" w14:textId="77777777" w:rsidR="008641CE" w:rsidRPr="008641CE" w:rsidRDefault="008641CE" w:rsidP="008641CE">
      <w:pPr>
        <w:numPr>
          <w:ilvl w:val="0"/>
          <w:numId w:val="29"/>
        </w:numPr>
      </w:pPr>
      <w:r w:rsidRPr="008641CE">
        <w:t>Order summary</w:t>
      </w:r>
    </w:p>
    <w:p w14:paraId="1CBE177C" w14:textId="6184D3AE" w:rsidR="008641CE" w:rsidRPr="008641CE" w:rsidRDefault="008641CE" w:rsidP="0014519F">
      <w:pPr>
        <w:numPr>
          <w:ilvl w:val="0"/>
          <w:numId w:val="29"/>
        </w:numPr>
      </w:pPr>
      <w:r w:rsidRPr="008641CE">
        <w:t>Enter billing and payment details</w:t>
      </w:r>
    </w:p>
    <w:p w14:paraId="2C775132" w14:textId="77777777" w:rsidR="008641CE" w:rsidRPr="008641CE" w:rsidRDefault="008641CE" w:rsidP="008641CE">
      <w:pPr>
        <w:numPr>
          <w:ilvl w:val="0"/>
          <w:numId w:val="29"/>
        </w:numPr>
      </w:pPr>
      <w:r w:rsidRPr="008641CE">
        <w:t>Ad Coupon</w:t>
      </w:r>
    </w:p>
    <w:p w14:paraId="7872C0CE" w14:textId="77777777" w:rsidR="008641CE" w:rsidRPr="008641CE" w:rsidRDefault="008641CE" w:rsidP="008641CE">
      <w:pPr>
        <w:numPr>
          <w:ilvl w:val="0"/>
          <w:numId w:val="29"/>
        </w:numPr>
      </w:pPr>
      <w:r w:rsidRPr="008641CE">
        <w:t>Complete order</w:t>
      </w:r>
    </w:p>
    <w:p w14:paraId="20DED5A6" w14:textId="541E2AF3" w:rsidR="00BA35D3" w:rsidRPr="00BA35D3" w:rsidRDefault="00BA35D3" w:rsidP="00BA35D3">
      <w:pPr>
        <w:pStyle w:val="ListParagraph"/>
        <w:numPr>
          <w:ilvl w:val="0"/>
          <w:numId w:val="29"/>
        </w:numPr>
        <w:rPr>
          <w:color w:val="C00000"/>
        </w:rPr>
      </w:pPr>
      <w:r w:rsidRPr="00BA35D3">
        <w:rPr>
          <w:color w:val="C00000"/>
        </w:rPr>
        <w:t xml:space="preserve">+ </w:t>
      </w:r>
      <w:r>
        <w:rPr>
          <w:color w:val="C00000"/>
        </w:rPr>
        <w:t>A separate billing system will be developed</w:t>
      </w:r>
    </w:p>
    <w:p w14:paraId="4963EC4B" w14:textId="77777777" w:rsidR="008641CE" w:rsidRDefault="008641CE" w:rsidP="008641CE">
      <w:pPr>
        <w:ind w:left="0" w:firstLine="0"/>
      </w:pPr>
    </w:p>
    <w:p w14:paraId="0D7B1102" w14:textId="7A05BE56" w:rsidR="008641CE" w:rsidRPr="008641CE" w:rsidRDefault="008641CE" w:rsidP="008641CE">
      <w:pPr>
        <w:ind w:left="0" w:firstLine="0"/>
        <w:rPr>
          <w:b/>
          <w:bCs/>
          <w:iCs/>
        </w:rPr>
      </w:pPr>
      <w:r w:rsidRPr="008641CE">
        <w:rPr>
          <w:rFonts w:eastAsia="Times New Roman"/>
          <w:iCs/>
          <w:color w:val="2E74B5"/>
        </w:rPr>
        <w:t>Shipping</w:t>
      </w:r>
      <w:r w:rsidRPr="008641CE">
        <w:rPr>
          <w:b/>
          <w:bCs/>
          <w:iCs/>
        </w:rPr>
        <w:t xml:space="preserve">  </w:t>
      </w:r>
    </w:p>
    <w:p w14:paraId="454842A2" w14:textId="7AFAA972" w:rsidR="008641CE" w:rsidRPr="008641CE" w:rsidRDefault="008641CE" w:rsidP="008641CE">
      <w:r w:rsidRPr="008641CE">
        <w:t xml:space="preserve">Customers will be able to view shipping prices for their </w:t>
      </w:r>
      <w:r w:rsidR="0014519F">
        <w:t xml:space="preserve">insurance order </w:t>
      </w:r>
      <w:r w:rsidRPr="008641CE">
        <w:t xml:space="preserve">on the website. Shipping will be according to zip code address of the customers. After payment paid by the customers, admin will be able to ship the </w:t>
      </w:r>
      <w:r w:rsidR="0014519F">
        <w:t>insurance</w:t>
      </w:r>
      <w:r w:rsidRPr="008641CE">
        <w:t xml:space="preserve"> </w:t>
      </w:r>
      <w:r w:rsidR="0014519F">
        <w:t xml:space="preserve">document </w:t>
      </w:r>
      <w:r w:rsidRPr="008641CE">
        <w:t xml:space="preserve">to the customers. </w:t>
      </w:r>
    </w:p>
    <w:p w14:paraId="6112D6CB" w14:textId="77777777" w:rsidR="00E61769" w:rsidRDefault="00E61769" w:rsidP="008641CE">
      <w:pPr>
        <w:keepNext/>
        <w:keepLines/>
        <w:spacing w:before="40" w:after="0" w:line="269" w:lineRule="auto"/>
        <w:ind w:left="29"/>
        <w:outlineLvl w:val="3"/>
        <w:rPr>
          <w:rFonts w:eastAsia="Times New Roman"/>
          <w:iCs/>
          <w:color w:val="2E74B5"/>
        </w:rPr>
      </w:pPr>
    </w:p>
    <w:p w14:paraId="00311094" w14:textId="62408A9F" w:rsidR="008641CE" w:rsidRPr="008641CE" w:rsidRDefault="008641CE" w:rsidP="008641CE">
      <w:pPr>
        <w:keepNext/>
        <w:keepLines/>
        <w:spacing w:before="40" w:after="0" w:line="269" w:lineRule="auto"/>
        <w:ind w:left="29"/>
        <w:outlineLvl w:val="3"/>
        <w:rPr>
          <w:rFonts w:eastAsia="Times New Roman"/>
          <w:iCs/>
          <w:color w:val="2E74B5"/>
        </w:rPr>
      </w:pPr>
      <w:r w:rsidRPr="008641CE">
        <w:rPr>
          <w:rFonts w:eastAsia="Times New Roman"/>
          <w:iCs/>
          <w:color w:val="2E74B5"/>
        </w:rPr>
        <w:t xml:space="preserve">Payment gateway  </w:t>
      </w:r>
    </w:p>
    <w:p w14:paraId="53B11A74" w14:textId="77777777" w:rsidR="00BA35D3" w:rsidRDefault="008641CE" w:rsidP="008641CE">
      <w:r w:rsidRPr="008641CE">
        <w:t xml:space="preserve">Customers will be able to make payments for the </w:t>
      </w:r>
      <w:r w:rsidR="0014519F">
        <w:t>order</w:t>
      </w:r>
      <w:r w:rsidRPr="008641CE">
        <w:t xml:space="preserve"> on the website by using integrated payment gateway given by the Client. Admin will be able to manage this section from the backend. </w:t>
      </w:r>
    </w:p>
    <w:p w14:paraId="7555BB6E" w14:textId="2AD1F502" w:rsidR="008641CE" w:rsidRPr="00BA35D3" w:rsidRDefault="00BA35D3" w:rsidP="008641CE">
      <w:pPr>
        <w:rPr>
          <w:color w:val="C00000"/>
        </w:rPr>
      </w:pPr>
      <w:r w:rsidRPr="00BA35D3">
        <w:rPr>
          <w:color w:val="C00000"/>
        </w:rPr>
        <w:t xml:space="preserve">+ What options do the admin need to manage in payment </w:t>
      </w:r>
      <w:proofErr w:type="gramStart"/>
      <w:r w:rsidRPr="00BA35D3">
        <w:rPr>
          <w:color w:val="C00000"/>
        </w:rPr>
        <w:t>gateway.</w:t>
      </w:r>
      <w:proofErr w:type="gramEnd"/>
      <w:r w:rsidRPr="00BA35D3">
        <w:rPr>
          <w:color w:val="C00000"/>
        </w:rPr>
        <w:t xml:space="preserve"> Once </w:t>
      </w:r>
      <w:proofErr w:type="gramStart"/>
      <w:r w:rsidRPr="00BA35D3">
        <w:rPr>
          <w:color w:val="C00000"/>
        </w:rPr>
        <w:t>its</w:t>
      </w:r>
      <w:proofErr w:type="gramEnd"/>
      <w:r w:rsidRPr="00BA35D3">
        <w:rPr>
          <w:color w:val="C00000"/>
        </w:rPr>
        <w:t xml:space="preserve"> integrated it can’t be managed from front end. Only transaction reflections are there.</w:t>
      </w:r>
    </w:p>
    <w:p w14:paraId="08A604E4" w14:textId="4809AFA6" w:rsidR="008E18FE" w:rsidRPr="008E18FE" w:rsidRDefault="008E18FE" w:rsidP="008E18FE">
      <w:pPr>
        <w:spacing w:after="0" w:line="259" w:lineRule="auto"/>
        <w:ind w:left="720" w:firstLine="0"/>
        <w:jc w:val="left"/>
      </w:pPr>
    </w:p>
    <w:p w14:paraId="4D619D1A" w14:textId="77777777" w:rsidR="008E18FE" w:rsidRPr="008E18FE" w:rsidRDefault="008E18FE" w:rsidP="008E18FE">
      <w:pPr>
        <w:keepNext/>
        <w:keepLines/>
        <w:spacing w:before="40" w:after="0" w:line="269" w:lineRule="auto"/>
        <w:ind w:left="29"/>
        <w:outlineLvl w:val="3"/>
        <w:rPr>
          <w:rFonts w:eastAsia="Times New Roman"/>
          <w:iCs/>
          <w:color w:val="2E74B5"/>
        </w:rPr>
      </w:pPr>
      <w:r w:rsidRPr="008E18FE">
        <w:rPr>
          <w:rFonts w:eastAsia="Times New Roman"/>
          <w:iCs/>
          <w:color w:val="2E74B5"/>
        </w:rPr>
        <w:t xml:space="preserve">Social Media Integration  </w:t>
      </w:r>
    </w:p>
    <w:p w14:paraId="2EAB137A" w14:textId="77777777" w:rsidR="008E18FE" w:rsidRDefault="008E18FE" w:rsidP="008E18FE">
      <w:pPr>
        <w:spacing w:after="63" w:line="269" w:lineRule="auto"/>
        <w:ind w:left="29" w:right="12"/>
      </w:pPr>
    </w:p>
    <w:p w14:paraId="34D4BCAC" w14:textId="356995F8" w:rsidR="008E18FE" w:rsidRPr="008E18FE" w:rsidRDefault="008E18FE" w:rsidP="008E18FE">
      <w:pPr>
        <w:spacing w:after="63" w:line="269" w:lineRule="auto"/>
        <w:ind w:left="29" w:right="12"/>
      </w:pPr>
      <w:r w:rsidRPr="008E18FE">
        <w:t xml:space="preserve">The website will be integrated with various social networking websites like Facebook, Twitter, Instagram, YouTube etc. Customers can only share the link of the website on these social networking sites. </w:t>
      </w:r>
    </w:p>
    <w:p w14:paraId="6056DE3C" w14:textId="77777777" w:rsidR="008E18FE" w:rsidRPr="008E18FE" w:rsidRDefault="008E18FE" w:rsidP="008E18FE">
      <w:pPr>
        <w:spacing w:after="0" w:line="259" w:lineRule="auto"/>
        <w:ind w:left="0" w:firstLine="0"/>
        <w:jc w:val="left"/>
      </w:pPr>
      <w:r w:rsidRPr="008E18FE">
        <w:rPr>
          <w:rFonts w:eastAsia="Times New Roman"/>
        </w:rPr>
        <w:t xml:space="preserve"> </w:t>
      </w:r>
    </w:p>
    <w:p w14:paraId="7F989622" w14:textId="77777777" w:rsidR="008E18FE" w:rsidRPr="008E18FE" w:rsidRDefault="008E18FE" w:rsidP="008E18FE">
      <w:pPr>
        <w:keepNext/>
        <w:keepLines/>
        <w:spacing w:before="40" w:after="0" w:line="269" w:lineRule="auto"/>
        <w:ind w:left="29"/>
        <w:outlineLvl w:val="3"/>
        <w:rPr>
          <w:rFonts w:ascii="Calibri Light" w:eastAsia="Times New Roman" w:hAnsi="Calibri Light" w:cs="Times New Roman"/>
          <w:b/>
          <w:iCs/>
          <w:color w:val="2E74B5"/>
        </w:rPr>
      </w:pPr>
      <w:r w:rsidRPr="008E18FE">
        <w:rPr>
          <w:rFonts w:eastAsia="Times New Roman"/>
          <w:iCs/>
          <w:color w:val="2E74B5"/>
        </w:rPr>
        <w:t>Newsletter</w:t>
      </w:r>
      <w:r w:rsidRPr="008E18FE">
        <w:rPr>
          <w:rFonts w:ascii="Calibri Light" w:eastAsia="Times New Roman" w:hAnsi="Calibri Light" w:cs="Times New Roman"/>
          <w:b/>
          <w:iCs/>
          <w:color w:val="2E74B5"/>
        </w:rPr>
        <w:t xml:space="preserve">  </w:t>
      </w:r>
    </w:p>
    <w:p w14:paraId="2FB39F01" w14:textId="77777777" w:rsidR="008E18FE" w:rsidRDefault="008E18FE" w:rsidP="008E18FE">
      <w:pPr>
        <w:spacing w:after="63" w:line="269" w:lineRule="auto"/>
        <w:ind w:left="29" w:right="12"/>
      </w:pPr>
    </w:p>
    <w:p w14:paraId="1BC49D9A" w14:textId="7416F4A0" w:rsidR="008E18FE" w:rsidRPr="008E18FE" w:rsidRDefault="008E18FE" w:rsidP="008E18FE">
      <w:pPr>
        <w:spacing w:after="63" w:line="269" w:lineRule="auto"/>
        <w:ind w:left="29" w:right="12"/>
      </w:pPr>
      <w:r w:rsidRPr="008E18FE">
        <w:t xml:space="preserve">Customers will be able to subscribe for the newsletter on the website by submitting e-mail id and name on the website. This section will be managed by admin from the backend. </w:t>
      </w:r>
    </w:p>
    <w:p w14:paraId="60DECB2D" w14:textId="77777777" w:rsidR="008E18FE" w:rsidRPr="008E18FE" w:rsidRDefault="008E18FE" w:rsidP="008E18FE">
      <w:pPr>
        <w:spacing w:after="0" w:line="259" w:lineRule="auto"/>
        <w:ind w:left="0" w:firstLine="0"/>
        <w:jc w:val="left"/>
      </w:pPr>
      <w:r w:rsidRPr="008E18FE">
        <w:t xml:space="preserve"> </w:t>
      </w:r>
    </w:p>
    <w:p w14:paraId="5E2559F5" w14:textId="77777777" w:rsidR="008E18FE" w:rsidRPr="008E18FE" w:rsidRDefault="008E18FE" w:rsidP="008E18FE">
      <w:pPr>
        <w:keepNext/>
        <w:keepLines/>
        <w:spacing w:before="40" w:after="0" w:line="269" w:lineRule="auto"/>
        <w:ind w:left="29"/>
        <w:outlineLvl w:val="3"/>
        <w:rPr>
          <w:rFonts w:eastAsia="Times New Roman"/>
          <w:iCs/>
          <w:color w:val="2E74B5"/>
        </w:rPr>
      </w:pPr>
      <w:r w:rsidRPr="008E18FE">
        <w:rPr>
          <w:rFonts w:eastAsia="Times New Roman"/>
          <w:iCs/>
          <w:color w:val="2E74B5"/>
        </w:rPr>
        <w:t xml:space="preserve">Contact us  </w:t>
      </w:r>
    </w:p>
    <w:p w14:paraId="0AE599D9" w14:textId="77777777" w:rsidR="008E18FE" w:rsidRDefault="008E18FE" w:rsidP="008E18FE">
      <w:pPr>
        <w:spacing w:after="63" w:line="269" w:lineRule="auto"/>
        <w:ind w:left="29" w:right="12"/>
      </w:pPr>
    </w:p>
    <w:p w14:paraId="59F8F953" w14:textId="18E7AD07" w:rsidR="008E18FE" w:rsidRPr="008E18FE" w:rsidRDefault="008E18FE" w:rsidP="008E18FE">
      <w:pPr>
        <w:spacing w:after="63" w:line="269" w:lineRule="auto"/>
        <w:ind w:left="29" w:right="12"/>
        <w:rPr>
          <w:rFonts w:eastAsia="Times New Roman"/>
        </w:rPr>
      </w:pPr>
      <w:r w:rsidRPr="008E18FE">
        <w:lastRenderedPageBreak/>
        <w:t>The contact us page will list contact details of the Client along with a contact us from and FAQ search option. Features include</w:t>
      </w:r>
      <w:r w:rsidRPr="008E18FE">
        <w:rPr>
          <w:rFonts w:eastAsia="Times New Roman"/>
        </w:rPr>
        <w:t xml:space="preserve">:  </w:t>
      </w:r>
    </w:p>
    <w:p w14:paraId="3F81BF84" w14:textId="77777777" w:rsidR="008E18FE" w:rsidRPr="008E18FE" w:rsidRDefault="008E18FE" w:rsidP="008E18FE">
      <w:pPr>
        <w:spacing w:after="63" w:line="269" w:lineRule="auto"/>
        <w:ind w:left="29" w:right="12"/>
      </w:pPr>
    </w:p>
    <w:p w14:paraId="6F9D070A" w14:textId="77777777" w:rsidR="008E18FE" w:rsidRPr="008E18FE" w:rsidRDefault="008E18FE" w:rsidP="008E18FE">
      <w:pPr>
        <w:numPr>
          <w:ilvl w:val="0"/>
          <w:numId w:val="17"/>
        </w:numPr>
        <w:spacing w:after="6" w:line="269" w:lineRule="auto"/>
        <w:ind w:right="12"/>
      </w:pPr>
      <w:r w:rsidRPr="008E18FE">
        <w:t xml:space="preserve">Contact us form   </w:t>
      </w:r>
    </w:p>
    <w:p w14:paraId="7623ED89" w14:textId="77777777" w:rsidR="008E18FE" w:rsidRPr="008E18FE" w:rsidRDefault="008E18FE" w:rsidP="008E18FE">
      <w:pPr>
        <w:numPr>
          <w:ilvl w:val="0"/>
          <w:numId w:val="17"/>
        </w:numPr>
        <w:spacing w:after="6" w:line="269" w:lineRule="auto"/>
        <w:ind w:right="12"/>
      </w:pPr>
      <w:r w:rsidRPr="008E18FE">
        <w:t xml:space="preserve">Contact Us Form Fields </w:t>
      </w:r>
    </w:p>
    <w:p w14:paraId="5B5C97FB" w14:textId="77777777" w:rsidR="008E18FE" w:rsidRPr="008E18FE" w:rsidRDefault="008E18FE" w:rsidP="008E18FE">
      <w:pPr>
        <w:numPr>
          <w:ilvl w:val="0"/>
          <w:numId w:val="17"/>
        </w:numPr>
        <w:spacing w:after="6" w:line="269" w:lineRule="auto"/>
        <w:ind w:right="12"/>
      </w:pPr>
      <w:r w:rsidRPr="008E18FE">
        <w:t xml:space="preserve">First Name  </w:t>
      </w:r>
    </w:p>
    <w:p w14:paraId="0A3F51BA" w14:textId="77777777" w:rsidR="008E18FE" w:rsidRPr="008E18FE" w:rsidRDefault="008E18FE" w:rsidP="008E18FE">
      <w:pPr>
        <w:numPr>
          <w:ilvl w:val="0"/>
          <w:numId w:val="17"/>
        </w:numPr>
        <w:spacing w:after="6" w:line="269" w:lineRule="auto"/>
        <w:ind w:right="12"/>
      </w:pPr>
      <w:r w:rsidRPr="008E18FE">
        <w:t xml:space="preserve">Last name   </w:t>
      </w:r>
    </w:p>
    <w:p w14:paraId="3A2F025F" w14:textId="77777777" w:rsidR="008E18FE" w:rsidRPr="008E18FE" w:rsidRDefault="008E18FE" w:rsidP="008E18FE">
      <w:pPr>
        <w:numPr>
          <w:ilvl w:val="0"/>
          <w:numId w:val="17"/>
        </w:numPr>
        <w:spacing w:after="6" w:line="269" w:lineRule="auto"/>
        <w:ind w:right="12"/>
      </w:pPr>
      <w:r w:rsidRPr="008E18FE">
        <w:t xml:space="preserve">Email   </w:t>
      </w:r>
    </w:p>
    <w:p w14:paraId="387ABA06" w14:textId="77777777" w:rsidR="008E18FE" w:rsidRPr="008E18FE" w:rsidRDefault="008E18FE" w:rsidP="008E18FE">
      <w:pPr>
        <w:numPr>
          <w:ilvl w:val="0"/>
          <w:numId w:val="17"/>
        </w:numPr>
        <w:spacing w:after="6" w:line="269" w:lineRule="auto"/>
        <w:ind w:right="12"/>
      </w:pPr>
      <w:r w:rsidRPr="008E18FE">
        <w:t>Contact (Drop down menu options)</w:t>
      </w:r>
    </w:p>
    <w:p w14:paraId="573F44E8" w14:textId="77777777" w:rsidR="008E18FE" w:rsidRPr="008E18FE" w:rsidRDefault="008E18FE" w:rsidP="008E18FE">
      <w:pPr>
        <w:numPr>
          <w:ilvl w:val="0"/>
          <w:numId w:val="17"/>
        </w:numPr>
        <w:spacing w:after="6" w:line="269" w:lineRule="auto"/>
        <w:ind w:right="12"/>
        <w:contextualSpacing/>
      </w:pPr>
      <w:r w:rsidRPr="008E18FE">
        <w:t xml:space="preserve">Message   </w:t>
      </w:r>
    </w:p>
    <w:p w14:paraId="3143521F" w14:textId="77777777" w:rsidR="008E18FE" w:rsidRPr="008E18FE" w:rsidRDefault="008E18FE" w:rsidP="008E18FE">
      <w:pPr>
        <w:spacing w:after="6"/>
        <w:ind w:left="29" w:right="12"/>
      </w:pPr>
      <w:r w:rsidRPr="008E18FE">
        <w:t xml:space="preserve">   </w:t>
      </w:r>
    </w:p>
    <w:p w14:paraId="7EB240EE" w14:textId="77777777" w:rsidR="008E18FE" w:rsidRPr="008E18FE" w:rsidRDefault="008E18FE" w:rsidP="008E18FE">
      <w:pPr>
        <w:spacing w:after="63" w:line="269" w:lineRule="auto"/>
        <w:ind w:left="29" w:right="12"/>
      </w:pPr>
      <w:r w:rsidRPr="008E18FE">
        <w:t xml:space="preserve">Contact options: General Enquiry and another enquiry. Others will follow  </w:t>
      </w:r>
    </w:p>
    <w:p w14:paraId="1771EA37" w14:textId="77777777" w:rsidR="008E18FE" w:rsidRPr="008E18FE" w:rsidRDefault="008E18FE" w:rsidP="008E18FE">
      <w:pPr>
        <w:spacing w:after="63" w:line="269" w:lineRule="auto"/>
        <w:ind w:left="29" w:right="12"/>
      </w:pPr>
      <w:r w:rsidRPr="008E18FE">
        <w:t xml:space="preserve">Contact form will be shown to the customers in all the pages of the website. </w:t>
      </w:r>
    </w:p>
    <w:p w14:paraId="46D14502" w14:textId="16A6D2CF" w:rsidR="002C4F99" w:rsidRDefault="002C4F99" w:rsidP="00491510">
      <w:pPr>
        <w:spacing w:after="331" w:line="246" w:lineRule="auto"/>
        <w:ind w:left="0" w:right="-15" w:firstLine="0"/>
        <w:jc w:val="left"/>
        <w:rPr>
          <w:color w:val="2E74B5" w:themeColor="accent5" w:themeShade="BF"/>
          <w:sz w:val="36"/>
        </w:rPr>
      </w:pPr>
    </w:p>
    <w:p w14:paraId="7032F5A0" w14:textId="77777777" w:rsidR="008641CE" w:rsidRPr="00A801E6" w:rsidRDefault="008641CE" w:rsidP="008641CE">
      <w:pPr>
        <w:rPr>
          <w:b/>
          <w:bCs/>
          <w:iCs/>
        </w:rPr>
      </w:pPr>
      <w:r w:rsidRPr="00A801E6">
        <w:rPr>
          <w:b/>
          <w:bCs/>
          <w:iCs/>
        </w:rPr>
        <w:t xml:space="preserve">FAQ  </w:t>
      </w:r>
    </w:p>
    <w:p w14:paraId="6E05E179" w14:textId="77777777" w:rsidR="008641CE" w:rsidRPr="001B365A" w:rsidRDefault="008641CE" w:rsidP="008641CE">
      <w:r w:rsidRPr="001B365A">
        <w:t xml:space="preserve">This section will list out the FAQ’s listed on the site. The FAQ’s will be maintained by the administrator. In this section all the questions will appear category vise for the ease of customers. </w:t>
      </w:r>
    </w:p>
    <w:p w14:paraId="72A7E3F4" w14:textId="77777777" w:rsidR="008641CE" w:rsidRPr="001B365A" w:rsidRDefault="008641CE" w:rsidP="008641CE">
      <w:r w:rsidRPr="001B365A">
        <w:t xml:space="preserve"> </w:t>
      </w:r>
    </w:p>
    <w:p w14:paraId="2DE0F15E" w14:textId="77777777" w:rsidR="008641CE" w:rsidRPr="00A801E6" w:rsidRDefault="008641CE" w:rsidP="008641CE">
      <w:pPr>
        <w:rPr>
          <w:b/>
          <w:bCs/>
          <w:iCs/>
        </w:rPr>
      </w:pPr>
      <w:r w:rsidRPr="00A801E6">
        <w:rPr>
          <w:b/>
          <w:bCs/>
          <w:iCs/>
        </w:rPr>
        <w:t xml:space="preserve">Email Notifications </w:t>
      </w:r>
    </w:p>
    <w:p w14:paraId="29986204" w14:textId="77777777" w:rsidR="008641CE" w:rsidRPr="001B365A" w:rsidRDefault="008641CE" w:rsidP="008641CE">
      <w:r w:rsidRPr="001B365A">
        <w:t xml:space="preserve"> </w:t>
      </w:r>
    </w:p>
    <w:p w14:paraId="55F4F623" w14:textId="77777777" w:rsidR="008641CE" w:rsidRPr="001B365A" w:rsidRDefault="008641CE" w:rsidP="008641CE">
      <w:pPr>
        <w:numPr>
          <w:ilvl w:val="0"/>
          <w:numId w:val="30"/>
        </w:numPr>
      </w:pPr>
      <w:r w:rsidRPr="001B365A">
        <w:t xml:space="preserve">           Customers will receive a notification after registration.   </w:t>
      </w:r>
    </w:p>
    <w:p w14:paraId="31938FE1" w14:textId="77777777" w:rsidR="008641CE" w:rsidRPr="001B365A" w:rsidRDefault="008641CE" w:rsidP="008641CE">
      <w:pPr>
        <w:numPr>
          <w:ilvl w:val="0"/>
          <w:numId w:val="30"/>
        </w:numPr>
      </w:pPr>
      <w:r w:rsidRPr="001B365A">
        <w:t xml:space="preserve">           Customers will receive notification after newsletter subscription.   </w:t>
      </w:r>
    </w:p>
    <w:p w14:paraId="05038B8D" w14:textId="77777777" w:rsidR="008641CE" w:rsidRPr="001B365A" w:rsidRDefault="008641CE" w:rsidP="008641CE">
      <w:pPr>
        <w:numPr>
          <w:ilvl w:val="0"/>
          <w:numId w:val="30"/>
        </w:numPr>
      </w:pPr>
      <w:r w:rsidRPr="001B365A">
        <w:t xml:space="preserve">           Customers will receive a notification after confirmation of order.</w:t>
      </w:r>
    </w:p>
    <w:p w14:paraId="740D4768" w14:textId="77777777" w:rsidR="008641CE" w:rsidRPr="001B365A" w:rsidRDefault="008641CE" w:rsidP="008641CE">
      <w:pPr>
        <w:numPr>
          <w:ilvl w:val="0"/>
          <w:numId w:val="30"/>
        </w:numPr>
      </w:pPr>
      <w:r w:rsidRPr="001B365A">
        <w:t xml:space="preserve">           Customers will receive a notification after payment  </w:t>
      </w:r>
    </w:p>
    <w:p w14:paraId="3C7960E9" w14:textId="77777777" w:rsidR="008641CE" w:rsidRPr="001B365A" w:rsidRDefault="008641CE" w:rsidP="008641CE"/>
    <w:p w14:paraId="17879580" w14:textId="77777777" w:rsidR="008641CE" w:rsidRPr="00A801E6" w:rsidRDefault="008641CE" w:rsidP="008641CE">
      <w:pPr>
        <w:rPr>
          <w:b/>
          <w:bCs/>
          <w:iCs/>
        </w:rPr>
      </w:pPr>
      <w:r w:rsidRPr="00A801E6">
        <w:rPr>
          <w:b/>
          <w:bCs/>
          <w:iCs/>
        </w:rPr>
        <w:t>Administrative Panel</w:t>
      </w:r>
    </w:p>
    <w:p w14:paraId="477F1495" w14:textId="77777777" w:rsidR="008641CE" w:rsidRPr="001B365A" w:rsidRDefault="008641CE" w:rsidP="008641CE">
      <w:r w:rsidRPr="001B365A">
        <w:t xml:space="preserve"> </w:t>
      </w:r>
    </w:p>
    <w:p w14:paraId="71458419" w14:textId="77777777" w:rsidR="008641CE" w:rsidRPr="001B365A" w:rsidRDefault="008641CE" w:rsidP="008641CE">
      <w:r w:rsidRPr="001B365A">
        <w:t xml:space="preserve">The back end of the website will be power packed with an administrative panel to manage the updating of data at the front as well as back end. Following are the key functionalities  </w:t>
      </w:r>
    </w:p>
    <w:p w14:paraId="12E9A979" w14:textId="77777777" w:rsidR="008641CE" w:rsidRPr="001B365A" w:rsidRDefault="008641CE" w:rsidP="008641CE">
      <w:r w:rsidRPr="001B365A">
        <w:t xml:space="preserve"> </w:t>
      </w:r>
    </w:p>
    <w:p w14:paraId="29173A23" w14:textId="77777777" w:rsidR="008641CE" w:rsidRPr="001B365A" w:rsidRDefault="008641CE" w:rsidP="008641CE">
      <w:pPr>
        <w:numPr>
          <w:ilvl w:val="0"/>
          <w:numId w:val="39"/>
        </w:numPr>
      </w:pPr>
      <w:r w:rsidRPr="001B365A">
        <w:t>Customers Management</w:t>
      </w:r>
    </w:p>
    <w:p w14:paraId="7B1E0683" w14:textId="757089E7" w:rsidR="008641CE" w:rsidRPr="001B365A" w:rsidRDefault="0014519F" w:rsidP="008641CE">
      <w:pPr>
        <w:numPr>
          <w:ilvl w:val="0"/>
          <w:numId w:val="39"/>
        </w:numPr>
      </w:pPr>
      <w:r>
        <w:t xml:space="preserve">Insurance </w:t>
      </w:r>
      <w:r w:rsidR="008641CE" w:rsidRPr="001B365A">
        <w:t>Management</w:t>
      </w:r>
    </w:p>
    <w:p w14:paraId="49ECB977" w14:textId="13957B69" w:rsidR="008641CE" w:rsidRPr="001B365A" w:rsidRDefault="008641CE" w:rsidP="008641CE">
      <w:pPr>
        <w:numPr>
          <w:ilvl w:val="0"/>
          <w:numId w:val="39"/>
        </w:numPr>
      </w:pPr>
      <w:r w:rsidRPr="001B365A">
        <w:t>General Management</w:t>
      </w:r>
      <w:r w:rsidR="00A44A10">
        <w:t xml:space="preserve"> </w:t>
      </w:r>
    </w:p>
    <w:p w14:paraId="1993D709" w14:textId="77777777" w:rsidR="008641CE" w:rsidRPr="001B365A" w:rsidRDefault="008641CE" w:rsidP="008641CE">
      <w:pPr>
        <w:numPr>
          <w:ilvl w:val="0"/>
          <w:numId w:val="39"/>
        </w:numPr>
      </w:pPr>
      <w:r w:rsidRPr="001B365A">
        <w:t>Order Management</w:t>
      </w:r>
    </w:p>
    <w:p w14:paraId="57AD2EB6" w14:textId="77777777" w:rsidR="008641CE" w:rsidRPr="001B365A" w:rsidRDefault="008641CE" w:rsidP="008641CE">
      <w:pPr>
        <w:numPr>
          <w:ilvl w:val="0"/>
          <w:numId w:val="39"/>
        </w:numPr>
      </w:pPr>
      <w:r w:rsidRPr="001B365A">
        <w:t>Content Management</w:t>
      </w:r>
    </w:p>
    <w:p w14:paraId="29E5F008" w14:textId="0DE18EF9" w:rsidR="008641CE" w:rsidRPr="001B365A" w:rsidRDefault="008641CE" w:rsidP="008641CE">
      <w:pPr>
        <w:numPr>
          <w:ilvl w:val="0"/>
          <w:numId w:val="39"/>
        </w:numPr>
      </w:pPr>
      <w:r w:rsidRPr="001B365A">
        <w:lastRenderedPageBreak/>
        <w:t>Reports Management</w:t>
      </w:r>
      <w:r w:rsidR="00A44A10">
        <w:t xml:space="preserve"> </w:t>
      </w:r>
      <w:r w:rsidR="00A44A10" w:rsidRPr="00A44A10">
        <w:rPr>
          <w:color w:val="C00000"/>
        </w:rPr>
        <w:t>+ Reports can’t be managed, rather they are predefined, and can only be generated from front end</w:t>
      </w:r>
    </w:p>
    <w:p w14:paraId="077DD807" w14:textId="42B71CAB" w:rsidR="008641CE" w:rsidRPr="00931F2A" w:rsidRDefault="008641CE" w:rsidP="00931F2A">
      <w:pPr>
        <w:ind w:left="0" w:firstLine="0"/>
      </w:pPr>
      <w:r w:rsidRPr="00A801E6">
        <w:rPr>
          <w:b/>
          <w:bCs/>
          <w:iCs/>
        </w:rPr>
        <w:t xml:space="preserve">Customers Management  </w:t>
      </w:r>
    </w:p>
    <w:p w14:paraId="01D53301" w14:textId="77777777" w:rsidR="008641CE" w:rsidRPr="001B365A" w:rsidRDefault="008641CE" w:rsidP="008641CE">
      <w:r w:rsidRPr="001B365A">
        <w:t xml:space="preserve"> </w:t>
      </w:r>
    </w:p>
    <w:p w14:paraId="6B125227" w14:textId="77777777" w:rsidR="008641CE" w:rsidRPr="001B365A" w:rsidRDefault="008641CE" w:rsidP="008641CE">
      <w:pPr>
        <w:numPr>
          <w:ilvl w:val="0"/>
          <w:numId w:val="40"/>
        </w:numPr>
      </w:pPr>
      <w:r w:rsidRPr="001B365A">
        <w:t xml:space="preserve">Admin will be able to Manage the customers of the site  </w:t>
      </w:r>
    </w:p>
    <w:p w14:paraId="38E68321" w14:textId="77777777" w:rsidR="008641CE" w:rsidRPr="001B365A" w:rsidRDefault="008641CE" w:rsidP="008641CE">
      <w:pPr>
        <w:numPr>
          <w:ilvl w:val="0"/>
          <w:numId w:val="40"/>
        </w:numPr>
      </w:pPr>
      <w:r w:rsidRPr="001B365A">
        <w:t xml:space="preserve">Admin will be able to Add / Delete customers of the site  </w:t>
      </w:r>
    </w:p>
    <w:p w14:paraId="7E415530" w14:textId="2FD5DCD1" w:rsidR="008641CE" w:rsidRPr="002C7CC5" w:rsidRDefault="008641CE" w:rsidP="008641CE">
      <w:pPr>
        <w:numPr>
          <w:ilvl w:val="0"/>
          <w:numId w:val="40"/>
        </w:numPr>
        <w:rPr>
          <w:color w:val="C00000"/>
        </w:rPr>
      </w:pPr>
      <w:r w:rsidRPr="001B365A">
        <w:t xml:space="preserve">Admin will be able to approve / reject the registration of the customers </w:t>
      </w:r>
      <w:r w:rsidR="002C7CC5">
        <w:t xml:space="preserve">+ </w:t>
      </w:r>
      <w:r w:rsidR="002C7CC5" w:rsidRPr="002C7CC5">
        <w:rPr>
          <w:color w:val="C00000"/>
        </w:rPr>
        <w:t>Verifying email address won’t make the customer active. It will wait for approval.</w:t>
      </w:r>
      <w:r w:rsidRPr="002C7CC5">
        <w:rPr>
          <w:color w:val="C00000"/>
        </w:rPr>
        <w:t xml:space="preserve">  </w:t>
      </w:r>
    </w:p>
    <w:p w14:paraId="2B6E083A" w14:textId="77777777" w:rsidR="008641CE" w:rsidRPr="001B365A" w:rsidRDefault="008641CE" w:rsidP="008641CE">
      <w:pPr>
        <w:numPr>
          <w:ilvl w:val="0"/>
          <w:numId w:val="40"/>
        </w:numPr>
      </w:pPr>
      <w:r w:rsidRPr="001B365A">
        <w:t xml:space="preserve">Admin will be able to View the list of all customers of the site   </w:t>
      </w:r>
    </w:p>
    <w:p w14:paraId="373E613A" w14:textId="77777777" w:rsidR="008641CE" w:rsidRPr="001B365A" w:rsidRDefault="008641CE" w:rsidP="008641CE">
      <w:pPr>
        <w:numPr>
          <w:ilvl w:val="0"/>
          <w:numId w:val="40"/>
        </w:numPr>
      </w:pPr>
      <w:r w:rsidRPr="001B365A">
        <w:t xml:space="preserve">Admin will be able to Search the list of all customers of the site   </w:t>
      </w:r>
    </w:p>
    <w:p w14:paraId="6F24C4D6" w14:textId="77777777" w:rsidR="008641CE" w:rsidRPr="001B365A" w:rsidRDefault="008641CE" w:rsidP="008641CE">
      <w:pPr>
        <w:numPr>
          <w:ilvl w:val="0"/>
          <w:numId w:val="40"/>
        </w:numPr>
      </w:pPr>
      <w:r w:rsidRPr="001B365A">
        <w:t>Admin will be able to Activate or deactivate the customers of the site.</w:t>
      </w:r>
    </w:p>
    <w:p w14:paraId="70A02C9E" w14:textId="130F2EE1" w:rsidR="008641CE" w:rsidRPr="001B365A" w:rsidRDefault="008641CE" w:rsidP="008641CE">
      <w:pPr>
        <w:numPr>
          <w:ilvl w:val="0"/>
          <w:numId w:val="40"/>
        </w:numPr>
      </w:pPr>
      <w:r w:rsidRPr="001B365A">
        <w:t xml:space="preserve">Admin will be able to check daily </w:t>
      </w:r>
      <w:r w:rsidR="0014519F">
        <w:t xml:space="preserve">order </w:t>
      </w:r>
      <w:r w:rsidRPr="001B365A">
        <w:t>from dashboard</w:t>
      </w:r>
      <w:r w:rsidR="0014519F">
        <w:t>.</w:t>
      </w:r>
    </w:p>
    <w:p w14:paraId="4BDC925F" w14:textId="77777777" w:rsidR="008641CE" w:rsidRPr="001B365A" w:rsidRDefault="008641CE" w:rsidP="008641CE"/>
    <w:p w14:paraId="67E832C8" w14:textId="77777777" w:rsidR="008641CE" w:rsidRPr="001B365A" w:rsidRDefault="008641CE" w:rsidP="008641CE"/>
    <w:p w14:paraId="51F10E8D" w14:textId="665BAAEF" w:rsidR="008641CE" w:rsidRPr="00A801E6" w:rsidRDefault="009F70CF" w:rsidP="008641CE">
      <w:pPr>
        <w:rPr>
          <w:b/>
          <w:bCs/>
          <w:iCs/>
        </w:rPr>
      </w:pPr>
      <w:r>
        <w:rPr>
          <w:b/>
          <w:bCs/>
          <w:iCs/>
        </w:rPr>
        <w:t>Service</w:t>
      </w:r>
      <w:r w:rsidR="008641CE" w:rsidRPr="00A801E6">
        <w:rPr>
          <w:b/>
          <w:bCs/>
          <w:iCs/>
        </w:rPr>
        <w:t xml:space="preserve">s Management  </w:t>
      </w:r>
    </w:p>
    <w:p w14:paraId="27C826A5" w14:textId="77777777" w:rsidR="008641CE" w:rsidRPr="001B365A" w:rsidRDefault="008641CE" w:rsidP="008641CE">
      <w:r w:rsidRPr="001B365A">
        <w:t xml:space="preserve"> </w:t>
      </w:r>
    </w:p>
    <w:p w14:paraId="447F3F3D" w14:textId="54B2DA33" w:rsidR="008641CE" w:rsidRPr="001B365A" w:rsidRDefault="008641CE" w:rsidP="008641CE">
      <w:pPr>
        <w:numPr>
          <w:ilvl w:val="0"/>
          <w:numId w:val="41"/>
        </w:numPr>
      </w:pPr>
      <w:r w:rsidRPr="001B365A">
        <w:t xml:space="preserve">Admin will be able to manage the Categories and Sub Categories of </w:t>
      </w:r>
      <w:r w:rsidR="0014519F">
        <w:t xml:space="preserve">service </w:t>
      </w:r>
      <w:r w:rsidRPr="001B365A">
        <w:t xml:space="preserve">on the website.   </w:t>
      </w:r>
    </w:p>
    <w:p w14:paraId="60A9E2F2" w14:textId="6E600819" w:rsidR="008641CE" w:rsidRPr="001B365A" w:rsidRDefault="008641CE" w:rsidP="008641CE">
      <w:pPr>
        <w:numPr>
          <w:ilvl w:val="0"/>
          <w:numId w:val="41"/>
        </w:numPr>
      </w:pPr>
      <w:r w:rsidRPr="001B365A">
        <w:t xml:space="preserve">Admin will be able to add / Edit / Delete the Categories and the Sub Categories of </w:t>
      </w:r>
      <w:r w:rsidR="0014519F">
        <w:t>service</w:t>
      </w:r>
      <w:r w:rsidRPr="001B365A">
        <w:t xml:space="preserve"> with codes of the website.  </w:t>
      </w:r>
    </w:p>
    <w:p w14:paraId="70744B4F" w14:textId="1B31808B" w:rsidR="008641CE" w:rsidRPr="001B365A" w:rsidRDefault="008641CE" w:rsidP="008641CE">
      <w:pPr>
        <w:numPr>
          <w:ilvl w:val="0"/>
          <w:numId w:val="41"/>
        </w:numPr>
      </w:pPr>
      <w:r w:rsidRPr="001B365A">
        <w:t xml:space="preserve">Admin will be able to View the list of all Categories and the Sub Categories of </w:t>
      </w:r>
      <w:r w:rsidR="0014519F">
        <w:t>service</w:t>
      </w:r>
      <w:r w:rsidR="0019544B">
        <w:t xml:space="preserve"> </w:t>
      </w:r>
      <w:r w:rsidRPr="001B365A">
        <w:t xml:space="preserve">of the website.   </w:t>
      </w:r>
    </w:p>
    <w:p w14:paraId="3879F708" w14:textId="52F7059E" w:rsidR="008641CE" w:rsidRPr="001B365A" w:rsidRDefault="008641CE" w:rsidP="008641CE">
      <w:pPr>
        <w:numPr>
          <w:ilvl w:val="0"/>
          <w:numId w:val="41"/>
        </w:numPr>
      </w:pPr>
      <w:r w:rsidRPr="001B365A">
        <w:t xml:space="preserve">Admin will be able to Activate / Deactivate the Categories and the Sub Categories of </w:t>
      </w:r>
      <w:r w:rsidR="0014519F">
        <w:t>service</w:t>
      </w:r>
      <w:r w:rsidRPr="001B365A">
        <w:t xml:space="preserve"> of the website.   </w:t>
      </w:r>
    </w:p>
    <w:p w14:paraId="3A06C5F3" w14:textId="5DD6169A" w:rsidR="008641CE" w:rsidRPr="001B365A" w:rsidRDefault="008641CE" w:rsidP="008641CE">
      <w:pPr>
        <w:numPr>
          <w:ilvl w:val="0"/>
          <w:numId w:val="41"/>
        </w:numPr>
      </w:pPr>
      <w:r w:rsidRPr="001B365A">
        <w:t xml:space="preserve">Admin will be able to add / Edit / Delete </w:t>
      </w:r>
      <w:r w:rsidR="0014519F">
        <w:t>service</w:t>
      </w:r>
      <w:r w:rsidRPr="001B365A">
        <w:t xml:space="preserve"> on the website.  </w:t>
      </w:r>
    </w:p>
    <w:p w14:paraId="30E4BF2A" w14:textId="77777777" w:rsidR="008641CE" w:rsidRPr="001B365A" w:rsidRDefault="008641CE" w:rsidP="008641CE"/>
    <w:p w14:paraId="52867776" w14:textId="77777777" w:rsidR="008641CE" w:rsidRPr="00A801E6" w:rsidRDefault="008641CE" w:rsidP="008641CE">
      <w:pPr>
        <w:rPr>
          <w:b/>
          <w:bCs/>
          <w:iCs/>
        </w:rPr>
      </w:pPr>
      <w:r w:rsidRPr="00A801E6">
        <w:rPr>
          <w:b/>
          <w:bCs/>
          <w:iCs/>
        </w:rPr>
        <w:t xml:space="preserve">General Management  </w:t>
      </w:r>
    </w:p>
    <w:p w14:paraId="0BA1D578" w14:textId="77777777" w:rsidR="008641CE" w:rsidRPr="001B365A" w:rsidRDefault="008641CE" w:rsidP="008641CE">
      <w:r w:rsidRPr="001B365A">
        <w:t xml:space="preserve"> </w:t>
      </w:r>
    </w:p>
    <w:p w14:paraId="5A8709C6" w14:textId="3E589266" w:rsidR="008641CE" w:rsidRPr="001B365A" w:rsidRDefault="008641CE" w:rsidP="008641CE">
      <w:pPr>
        <w:numPr>
          <w:ilvl w:val="0"/>
          <w:numId w:val="31"/>
        </w:numPr>
      </w:pPr>
      <w:r w:rsidRPr="001B365A">
        <w:t xml:space="preserve">Manage </w:t>
      </w:r>
      <w:r w:rsidR="0014519F">
        <w:t xml:space="preserve">Affiliate Agent. </w:t>
      </w:r>
    </w:p>
    <w:p w14:paraId="098EDF14" w14:textId="77777777" w:rsidR="008641CE" w:rsidRPr="001B365A" w:rsidRDefault="008641CE" w:rsidP="008641CE">
      <w:pPr>
        <w:numPr>
          <w:ilvl w:val="0"/>
          <w:numId w:val="31"/>
        </w:numPr>
      </w:pPr>
      <w:r w:rsidRPr="001B365A">
        <w:t xml:space="preserve">Manage reviews.  </w:t>
      </w:r>
    </w:p>
    <w:p w14:paraId="4910B631" w14:textId="77777777" w:rsidR="008641CE" w:rsidRPr="001B365A" w:rsidRDefault="008641CE" w:rsidP="008641CE">
      <w:pPr>
        <w:numPr>
          <w:ilvl w:val="0"/>
          <w:numId w:val="31"/>
        </w:numPr>
      </w:pPr>
      <w:r w:rsidRPr="001B365A">
        <w:t>Manage Events.</w:t>
      </w:r>
    </w:p>
    <w:p w14:paraId="212A4AEC" w14:textId="68A960FC" w:rsidR="008641CE" w:rsidRPr="001B365A" w:rsidRDefault="008641CE" w:rsidP="008641CE">
      <w:pPr>
        <w:numPr>
          <w:ilvl w:val="0"/>
          <w:numId w:val="31"/>
        </w:numPr>
      </w:pPr>
      <w:r w:rsidRPr="001B365A">
        <w:t xml:space="preserve">Manage Inventory </w:t>
      </w:r>
      <w:r w:rsidR="0019544B" w:rsidRPr="0019544B">
        <w:rPr>
          <w:color w:val="C00000"/>
        </w:rPr>
        <w:t xml:space="preserve">+ </w:t>
      </w:r>
      <w:proofErr w:type="gramStart"/>
      <w:r w:rsidR="0019544B" w:rsidRPr="0019544B">
        <w:rPr>
          <w:color w:val="C00000"/>
        </w:rPr>
        <w:t>What</w:t>
      </w:r>
      <w:proofErr w:type="gramEnd"/>
      <w:r w:rsidR="0019544B" w:rsidRPr="0019544B">
        <w:rPr>
          <w:color w:val="C00000"/>
        </w:rPr>
        <w:t xml:space="preserve"> does inventory contain here?</w:t>
      </w:r>
    </w:p>
    <w:p w14:paraId="6E890065" w14:textId="77777777" w:rsidR="008641CE" w:rsidRPr="001B365A" w:rsidRDefault="008641CE" w:rsidP="008641CE"/>
    <w:p w14:paraId="18E11988" w14:textId="77777777" w:rsidR="008641CE" w:rsidRPr="001B365A" w:rsidRDefault="008641CE" w:rsidP="008641CE">
      <w:r w:rsidRPr="001B365A">
        <w:t xml:space="preserve"> </w:t>
      </w:r>
    </w:p>
    <w:p w14:paraId="0E9D2D2F" w14:textId="77777777" w:rsidR="008641CE" w:rsidRPr="00A801E6" w:rsidRDefault="008641CE" w:rsidP="008641CE">
      <w:pPr>
        <w:rPr>
          <w:b/>
          <w:bCs/>
          <w:iCs/>
        </w:rPr>
      </w:pPr>
      <w:r w:rsidRPr="00A801E6">
        <w:rPr>
          <w:b/>
          <w:bCs/>
          <w:iCs/>
        </w:rPr>
        <w:t xml:space="preserve">Order Management  </w:t>
      </w:r>
    </w:p>
    <w:p w14:paraId="3EDB0F15" w14:textId="77777777" w:rsidR="008641CE" w:rsidRPr="001B365A" w:rsidRDefault="008641CE" w:rsidP="008641CE">
      <w:r w:rsidRPr="001B365A">
        <w:t xml:space="preserve"> </w:t>
      </w:r>
    </w:p>
    <w:p w14:paraId="74DE7C81" w14:textId="77777777" w:rsidR="008641CE" w:rsidRPr="001B365A" w:rsidRDefault="008641CE" w:rsidP="008641CE">
      <w:pPr>
        <w:numPr>
          <w:ilvl w:val="0"/>
          <w:numId w:val="32"/>
        </w:numPr>
      </w:pPr>
      <w:r w:rsidRPr="001B365A">
        <w:t xml:space="preserve">Admin can manage the orders received by the Site.   </w:t>
      </w:r>
    </w:p>
    <w:p w14:paraId="165B65F0" w14:textId="77777777" w:rsidR="008641CE" w:rsidRPr="001B365A" w:rsidRDefault="008641CE" w:rsidP="008641CE">
      <w:pPr>
        <w:numPr>
          <w:ilvl w:val="0"/>
          <w:numId w:val="32"/>
        </w:numPr>
      </w:pPr>
      <w:r w:rsidRPr="001B365A">
        <w:t xml:space="preserve">Admin can Add / Delete the orders received by the Site.   </w:t>
      </w:r>
    </w:p>
    <w:p w14:paraId="4B627271" w14:textId="77777777" w:rsidR="008641CE" w:rsidRPr="001B365A" w:rsidRDefault="008641CE" w:rsidP="008641CE">
      <w:pPr>
        <w:numPr>
          <w:ilvl w:val="0"/>
          <w:numId w:val="32"/>
        </w:numPr>
      </w:pPr>
      <w:r w:rsidRPr="001B365A">
        <w:t xml:space="preserve">Admin can View the List of all orders received by the Site.  </w:t>
      </w:r>
    </w:p>
    <w:p w14:paraId="1ACD331E" w14:textId="77777777" w:rsidR="008641CE" w:rsidRPr="001B365A" w:rsidRDefault="008641CE" w:rsidP="008641CE">
      <w:pPr>
        <w:numPr>
          <w:ilvl w:val="0"/>
          <w:numId w:val="32"/>
        </w:numPr>
      </w:pPr>
      <w:r w:rsidRPr="001B365A">
        <w:lastRenderedPageBreak/>
        <w:t xml:space="preserve">Admin can Search the orders received by the Site. </w:t>
      </w:r>
    </w:p>
    <w:p w14:paraId="4D2EC61D" w14:textId="17B54E79" w:rsidR="008641CE" w:rsidRPr="001B365A" w:rsidRDefault="008641CE" w:rsidP="008641CE">
      <w:pPr>
        <w:numPr>
          <w:ilvl w:val="0"/>
          <w:numId w:val="32"/>
        </w:numPr>
      </w:pPr>
      <w:r w:rsidRPr="001B365A">
        <w:t xml:space="preserve">The customer will get notified via email once the order is confirmed with all the   relevant details of the </w:t>
      </w:r>
      <w:r w:rsidR="009F70CF">
        <w:t>service</w:t>
      </w:r>
      <w:r w:rsidRPr="001B365A">
        <w:t xml:space="preserve">s purchased in that order.  </w:t>
      </w:r>
    </w:p>
    <w:p w14:paraId="16731390" w14:textId="77777777" w:rsidR="008641CE" w:rsidRPr="001B365A" w:rsidRDefault="008641CE" w:rsidP="008641CE">
      <w:r w:rsidRPr="001B365A">
        <w:t xml:space="preserve"> </w:t>
      </w:r>
    </w:p>
    <w:p w14:paraId="57C24AA9" w14:textId="77777777" w:rsidR="008641CE" w:rsidRDefault="008641CE" w:rsidP="008641CE"/>
    <w:p w14:paraId="14E880FA" w14:textId="77777777" w:rsidR="008641CE" w:rsidRPr="00A801E6" w:rsidRDefault="008641CE" w:rsidP="008641CE">
      <w:pPr>
        <w:rPr>
          <w:b/>
          <w:bCs/>
          <w:iCs/>
        </w:rPr>
      </w:pPr>
      <w:r w:rsidRPr="00A801E6">
        <w:rPr>
          <w:b/>
          <w:bCs/>
          <w:iCs/>
        </w:rPr>
        <w:t xml:space="preserve">Content Management  </w:t>
      </w:r>
    </w:p>
    <w:p w14:paraId="36A8BCE1" w14:textId="77777777" w:rsidR="008641CE" w:rsidRPr="001B365A" w:rsidRDefault="008641CE" w:rsidP="008641CE">
      <w:r w:rsidRPr="001B365A">
        <w:t xml:space="preserve">Admin will be able to add/delete text/images/videos of the items on the site. The admin will be provided a rich interface editor which will enable him to create as many pages as required. Admin will be able to add text, images, links </w:t>
      </w:r>
      <w:proofErr w:type="spellStart"/>
      <w:r w:rsidRPr="001B365A">
        <w:t>etc</w:t>
      </w:r>
      <w:proofErr w:type="spellEnd"/>
      <w:r w:rsidRPr="001B365A">
        <w:t xml:space="preserve"> to the pages and those pages can be linked to any other pages on the same site. </w:t>
      </w:r>
    </w:p>
    <w:p w14:paraId="0262D736" w14:textId="77777777" w:rsidR="008641CE" w:rsidRPr="001B365A" w:rsidRDefault="008641CE" w:rsidP="008641CE">
      <w:pPr>
        <w:rPr>
          <w:iCs/>
        </w:rPr>
      </w:pPr>
      <w:r w:rsidRPr="001B365A">
        <w:rPr>
          <w:iCs/>
        </w:rPr>
        <w:t xml:space="preserve">Reports Management  </w:t>
      </w:r>
    </w:p>
    <w:p w14:paraId="24E6F36F" w14:textId="77777777" w:rsidR="008641CE" w:rsidRPr="001B365A" w:rsidRDefault="008641CE" w:rsidP="008641CE">
      <w:r w:rsidRPr="001B365A">
        <w:t xml:space="preserve">Admin will be able to generate reports in a printable format for the following: </w:t>
      </w:r>
    </w:p>
    <w:p w14:paraId="4B15A15F" w14:textId="77777777" w:rsidR="008641CE" w:rsidRPr="001B365A" w:rsidRDefault="008641CE" w:rsidP="008641CE">
      <w:r w:rsidRPr="001B365A">
        <w:t xml:space="preserve"> </w:t>
      </w:r>
    </w:p>
    <w:p w14:paraId="17DCA543" w14:textId="77777777" w:rsidR="008641CE" w:rsidRPr="001B365A" w:rsidRDefault="008641CE" w:rsidP="008641CE">
      <w:pPr>
        <w:numPr>
          <w:ilvl w:val="0"/>
          <w:numId w:val="33"/>
        </w:numPr>
      </w:pPr>
      <w:r w:rsidRPr="001B365A">
        <w:t xml:space="preserve">List of Customers   </w:t>
      </w:r>
    </w:p>
    <w:p w14:paraId="06BCB676" w14:textId="77777777" w:rsidR="008641CE" w:rsidRPr="001B365A" w:rsidRDefault="008641CE" w:rsidP="008641CE">
      <w:pPr>
        <w:numPr>
          <w:ilvl w:val="0"/>
          <w:numId w:val="33"/>
        </w:numPr>
      </w:pPr>
      <w:r w:rsidRPr="001B365A">
        <w:t xml:space="preserve">Payment Reports   </w:t>
      </w:r>
    </w:p>
    <w:p w14:paraId="10B08C69" w14:textId="64FC338E" w:rsidR="008641CE" w:rsidRDefault="008641CE" w:rsidP="008641CE">
      <w:pPr>
        <w:numPr>
          <w:ilvl w:val="0"/>
          <w:numId w:val="33"/>
        </w:numPr>
      </w:pPr>
      <w:r w:rsidRPr="001B365A">
        <w:t>Sales Reports (daily/weekly/monthly/custom time frame).</w:t>
      </w:r>
    </w:p>
    <w:p w14:paraId="3A52AF2B" w14:textId="60804F89" w:rsidR="0014519F" w:rsidRDefault="0014519F" w:rsidP="008641CE">
      <w:pPr>
        <w:numPr>
          <w:ilvl w:val="0"/>
          <w:numId w:val="33"/>
        </w:numPr>
      </w:pPr>
      <w:r>
        <w:t>Affiliate Commission report.</w:t>
      </w:r>
      <w:r w:rsidR="00582B19">
        <w:t xml:space="preserve"> </w:t>
      </w:r>
      <w:r w:rsidR="00582B19" w:rsidRPr="00582B19">
        <w:rPr>
          <w:color w:val="C00000"/>
        </w:rPr>
        <w:t>+</w:t>
      </w:r>
      <w:r w:rsidR="00D15334">
        <w:rPr>
          <w:color w:val="C00000"/>
        </w:rPr>
        <w:t xml:space="preserve"> </w:t>
      </w:r>
      <w:r w:rsidR="00582B19" w:rsidRPr="00582B19">
        <w:rPr>
          <w:color w:val="C00000"/>
        </w:rPr>
        <w:t>Detailed calculation required</w:t>
      </w:r>
    </w:p>
    <w:p w14:paraId="0D7EB16A" w14:textId="771F6CFA" w:rsidR="0014519F" w:rsidRPr="001B365A" w:rsidRDefault="0014519F" w:rsidP="008641CE">
      <w:pPr>
        <w:numPr>
          <w:ilvl w:val="0"/>
          <w:numId w:val="33"/>
        </w:numPr>
      </w:pPr>
      <w:r>
        <w:t xml:space="preserve">Total claim report. </w:t>
      </w:r>
    </w:p>
    <w:p w14:paraId="131AE25E" w14:textId="2E367E8A" w:rsidR="008641CE" w:rsidRPr="00582B19" w:rsidRDefault="00582B19" w:rsidP="008641CE">
      <w:pPr>
        <w:rPr>
          <w:color w:val="C00000"/>
        </w:rPr>
      </w:pPr>
      <w:r w:rsidRPr="00582B19">
        <w:rPr>
          <w:color w:val="C00000"/>
        </w:rPr>
        <w:t>There will be a few predefined templates for additional pages. Admins can only add content to certain templates.</w:t>
      </w:r>
    </w:p>
    <w:p w14:paraId="096AEDF8" w14:textId="77777777" w:rsidR="008641CE" w:rsidRPr="001B365A" w:rsidRDefault="008641CE" w:rsidP="008641CE"/>
    <w:p w14:paraId="6637F0F3" w14:textId="77777777" w:rsidR="008641CE" w:rsidRPr="001B365A" w:rsidRDefault="008641CE" w:rsidP="008641CE">
      <w:r w:rsidRPr="001B365A">
        <w:t xml:space="preserve">The admin will be able to apply filters date wise, name wise etc.  </w:t>
      </w:r>
    </w:p>
    <w:p w14:paraId="0B237A6A" w14:textId="0B101635" w:rsidR="008641CE" w:rsidRPr="001B365A" w:rsidRDefault="008641CE" w:rsidP="008641CE">
      <w:r w:rsidRPr="001B365A">
        <w:t xml:space="preserve">The admin will be able to export the reports in other formats like excel, csv etc. </w:t>
      </w:r>
      <w:r w:rsidR="00C10A78" w:rsidRPr="00C10A78">
        <w:rPr>
          <w:color w:val="C00000"/>
        </w:rPr>
        <w:t>+ PDF will be given.</w:t>
      </w:r>
    </w:p>
    <w:p w14:paraId="2A9A05C2" w14:textId="77777777" w:rsidR="00E61769" w:rsidRDefault="00E61769" w:rsidP="00E61769">
      <w:pPr>
        <w:spacing w:after="331" w:line="246" w:lineRule="auto"/>
        <w:ind w:left="0" w:right="-15" w:firstLine="0"/>
        <w:jc w:val="left"/>
        <w:rPr>
          <w:color w:val="2E74B5" w:themeColor="accent5" w:themeShade="BF"/>
          <w:sz w:val="36"/>
        </w:rPr>
      </w:pPr>
    </w:p>
    <w:p w14:paraId="28E19D3F" w14:textId="302C327F" w:rsidR="008641CE" w:rsidRPr="00E61769" w:rsidRDefault="008641CE" w:rsidP="00E61769">
      <w:pPr>
        <w:spacing w:after="331" w:line="246" w:lineRule="auto"/>
        <w:ind w:left="0" w:right="-15" w:firstLine="0"/>
        <w:jc w:val="left"/>
        <w:rPr>
          <w:color w:val="2E74B5" w:themeColor="accent5" w:themeShade="BF"/>
          <w:sz w:val="36"/>
        </w:rPr>
      </w:pPr>
      <w:r w:rsidRPr="00E61769">
        <w:rPr>
          <w:color w:val="2E74B5" w:themeColor="accent5" w:themeShade="BF"/>
          <w:sz w:val="36"/>
        </w:rPr>
        <w:t>Standardizations</w:t>
      </w:r>
    </w:p>
    <w:p w14:paraId="725A414A" w14:textId="77777777" w:rsidR="008641CE" w:rsidRPr="001B365A" w:rsidRDefault="008641CE" w:rsidP="008641CE">
      <w:r w:rsidRPr="001B365A">
        <w:t xml:space="preserve"> </w:t>
      </w:r>
    </w:p>
    <w:p w14:paraId="0B87B80F" w14:textId="77777777" w:rsidR="008641CE" w:rsidRPr="00A801E6" w:rsidRDefault="008641CE" w:rsidP="008641CE">
      <w:pPr>
        <w:rPr>
          <w:b/>
          <w:bCs/>
        </w:rPr>
      </w:pPr>
      <w:r w:rsidRPr="00A801E6">
        <w:rPr>
          <w:rFonts w:asciiTheme="minorHAnsi" w:hAnsiTheme="minorHAnsi" w:cstheme="minorHAnsi"/>
          <w:b/>
          <w:bCs/>
        </w:rPr>
        <w:t xml:space="preserve">Design Standards </w:t>
      </w:r>
      <w:r w:rsidRPr="00A801E6">
        <w:rPr>
          <w:b/>
          <w:bCs/>
        </w:rPr>
        <w:t xml:space="preserve"> </w:t>
      </w:r>
    </w:p>
    <w:p w14:paraId="70ACDACF" w14:textId="77777777" w:rsidR="008641CE" w:rsidRPr="001B365A" w:rsidRDefault="008641CE" w:rsidP="008641CE">
      <w:r w:rsidRPr="001B365A">
        <w:t xml:space="preserve">Contrary to the general perception designing web applications is much more than just putting in good looking graphics and flash components. It requires much expertise to able it to run smoothly. We ensure that by:  </w:t>
      </w:r>
    </w:p>
    <w:p w14:paraId="32531C5B" w14:textId="77777777" w:rsidR="008641CE" w:rsidRPr="001B365A" w:rsidRDefault="008641CE" w:rsidP="008641CE">
      <w:r w:rsidRPr="001B365A">
        <w:t xml:space="preserve"> </w:t>
      </w:r>
    </w:p>
    <w:p w14:paraId="39738AED" w14:textId="77777777" w:rsidR="008641CE" w:rsidRPr="001B365A" w:rsidRDefault="008641CE" w:rsidP="008641CE">
      <w:pPr>
        <w:numPr>
          <w:ilvl w:val="0"/>
          <w:numId w:val="34"/>
        </w:numPr>
        <w:ind w:left="851" w:hanging="142"/>
      </w:pPr>
      <w:r>
        <w:t xml:space="preserve">           </w:t>
      </w:r>
      <w:r w:rsidRPr="001B365A">
        <w:t>Website will be fully dynamic. Will adjust to any screen siz</w:t>
      </w:r>
      <w:r>
        <w:t>e.</w:t>
      </w:r>
    </w:p>
    <w:p w14:paraId="20A584F6" w14:textId="77777777" w:rsidR="008641CE" w:rsidRPr="001B365A" w:rsidRDefault="008641CE" w:rsidP="008641CE">
      <w:pPr>
        <w:numPr>
          <w:ilvl w:val="0"/>
          <w:numId w:val="34"/>
        </w:numPr>
      </w:pPr>
      <w:r w:rsidRPr="001B365A">
        <w:t xml:space="preserve">Designing the web application to make sure that the web pages will appear without horizontal scroll bar in all resolutions.  </w:t>
      </w:r>
    </w:p>
    <w:p w14:paraId="08EA8333" w14:textId="77777777" w:rsidR="008641CE" w:rsidRPr="001B365A" w:rsidRDefault="008641CE" w:rsidP="008641CE">
      <w:pPr>
        <w:numPr>
          <w:ilvl w:val="0"/>
          <w:numId w:val="34"/>
        </w:numPr>
      </w:pPr>
      <w:r w:rsidRPr="001B365A">
        <w:t xml:space="preserve">The web site can be viewed on all the four popular browsers i.e.  </w:t>
      </w:r>
    </w:p>
    <w:p w14:paraId="27B7E6FD" w14:textId="6B32CDE0" w:rsidR="008641CE" w:rsidRPr="001B365A" w:rsidRDefault="00D15334" w:rsidP="008641CE">
      <w:pPr>
        <w:numPr>
          <w:ilvl w:val="0"/>
          <w:numId w:val="34"/>
        </w:numPr>
      </w:pPr>
      <w:r>
        <w:t xml:space="preserve">Internet Explorer </w:t>
      </w:r>
      <w:bookmarkStart w:id="0" w:name="_GoBack"/>
      <w:bookmarkEnd w:id="0"/>
      <w:r w:rsidR="00556960" w:rsidRPr="00556960">
        <w:rPr>
          <w:color w:val="C00000"/>
        </w:rPr>
        <w:t>+ No. Microsoft Edge. Moreover not all HTML5 functionalities are available for this browser.</w:t>
      </w:r>
    </w:p>
    <w:p w14:paraId="552538DF" w14:textId="77777777" w:rsidR="008641CE" w:rsidRPr="001B365A" w:rsidRDefault="008641CE" w:rsidP="008641CE">
      <w:pPr>
        <w:numPr>
          <w:ilvl w:val="0"/>
          <w:numId w:val="34"/>
        </w:numPr>
      </w:pPr>
      <w:r w:rsidRPr="001B365A">
        <w:lastRenderedPageBreak/>
        <w:t xml:space="preserve">Firefox Mozilla  </w:t>
      </w:r>
    </w:p>
    <w:p w14:paraId="1003AF5C" w14:textId="77777777" w:rsidR="008641CE" w:rsidRPr="001B365A" w:rsidRDefault="008641CE" w:rsidP="008641CE">
      <w:pPr>
        <w:numPr>
          <w:ilvl w:val="0"/>
          <w:numId w:val="34"/>
        </w:numPr>
      </w:pPr>
      <w:r w:rsidRPr="001B365A">
        <w:t xml:space="preserve">Safari  </w:t>
      </w:r>
    </w:p>
    <w:p w14:paraId="786B28EC" w14:textId="77777777" w:rsidR="008641CE" w:rsidRPr="001B365A" w:rsidRDefault="008641CE" w:rsidP="008641CE">
      <w:pPr>
        <w:numPr>
          <w:ilvl w:val="0"/>
          <w:numId w:val="34"/>
        </w:numPr>
      </w:pPr>
      <w:r w:rsidRPr="001B365A">
        <w:t xml:space="preserve">Chrome  </w:t>
      </w:r>
    </w:p>
    <w:p w14:paraId="420DD108" w14:textId="77777777" w:rsidR="008641CE" w:rsidRPr="001B365A" w:rsidRDefault="008641CE" w:rsidP="008641CE">
      <w:pPr>
        <w:numPr>
          <w:ilvl w:val="0"/>
          <w:numId w:val="34"/>
        </w:numPr>
      </w:pPr>
      <w:r w:rsidRPr="001B365A">
        <w:t xml:space="preserve">Uniform Navigations in all the web pages of the application.  </w:t>
      </w:r>
    </w:p>
    <w:p w14:paraId="2718FDF1" w14:textId="77777777" w:rsidR="008641CE" w:rsidRPr="001B365A" w:rsidRDefault="008641CE" w:rsidP="008641CE">
      <w:r w:rsidRPr="001B365A">
        <w:t xml:space="preserve">  </w:t>
      </w:r>
    </w:p>
    <w:p w14:paraId="5FB93DDF" w14:textId="10278A55" w:rsidR="007E30A8" w:rsidRDefault="007E30A8" w:rsidP="008641CE">
      <w:pPr>
        <w:rPr>
          <w:b/>
          <w:bCs/>
        </w:rPr>
      </w:pPr>
    </w:p>
    <w:p w14:paraId="57F2A815" w14:textId="1327193B" w:rsidR="0014519F" w:rsidRDefault="0014519F" w:rsidP="008641CE">
      <w:pPr>
        <w:rPr>
          <w:b/>
          <w:bCs/>
        </w:rPr>
      </w:pPr>
    </w:p>
    <w:p w14:paraId="5DFF999D" w14:textId="31B50A2E" w:rsidR="0014519F" w:rsidRDefault="0014519F" w:rsidP="008641CE">
      <w:pPr>
        <w:rPr>
          <w:b/>
          <w:bCs/>
        </w:rPr>
      </w:pPr>
    </w:p>
    <w:p w14:paraId="09546101" w14:textId="77777777" w:rsidR="0014519F" w:rsidRDefault="0014519F" w:rsidP="008641CE">
      <w:pPr>
        <w:rPr>
          <w:b/>
          <w:bCs/>
        </w:rPr>
      </w:pPr>
    </w:p>
    <w:p w14:paraId="300AB0E4" w14:textId="77777777" w:rsidR="007E30A8" w:rsidRDefault="007E30A8" w:rsidP="008641CE">
      <w:pPr>
        <w:rPr>
          <w:b/>
          <w:bCs/>
        </w:rPr>
      </w:pPr>
    </w:p>
    <w:p w14:paraId="04D2DED2" w14:textId="0C518FEA" w:rsidR="008641CE" w:rsidRPr="00A801E6" w:rsidRDefault="008641CE" w:rsidP="008641CE">
      <w:pPr>
        <w:rPr>
          <w:b/>
          <w:bCs/>
        </w:rPr>
      </w:pPr>
      <w:r w:rsidRPr="00A801E6">
        <w:rPr>
          <w:b/>
          <w:bCs/>
        </w:rPr>
        <w:t xml:space="preserve">Testing Standards </w:t>
      </w:r>
    </w:p>
    <w:p w14:paraId="28BAD0B8" w14:textId="77777777" w:rsidR="008641CE" w:rsidRPr="001B365A" w:rsidRDefault="008641CE" w:rsidP="008641CE">
      <w:r w:rsidRPr="001B365A">
        <w:t xml:space="preserve">We make sure each of our services undergoes rigorous testing so that it becomes 100% free of bugs. All the standard methods of white and black box testing are in place to achieve this feat. We:  </w:t>
      </w:r>
    </w:p>
    <w:p w14:paraId="21E5DFB0" w14:textId="77777777" w:rsidR="008641CE" w:rsidRPr="001B365A" w:rsidRDefault="008641CE" w:rsidP="008641CE">
      <w:r w:rsidRPr="001B365A">
        <w:t xml:space="preserve"> </w:t>
      </w:r>
    </w:p>
    <w:p w14:paraId="0AC3294C" w14:textId="77777777" w:rsidR="008641CE" w:rsidRPr="001B365A" w:rsidRDefault="008641CE" w:rsidP="008641CE">
      <w:pPr>
        <w:numPr>
          <w:ilvl w:val="0"/>
          <w:numId w:val="35"/>
        </w:numPr>
      </w:pPr>
      <w:r w:rsidRPr="001B365A">
        <w:t xml:space="preserve">Prepare the test cases based on design and functionality.   </w:t>
      </w:r>
    </w:p>
    <w:p w14:paraId="7C141196" w14:textId="77777777" w:rsidR="008641CE" w:rsidRPr="001B365A" w:rsidRDefault="008641CE" w:rsidP="008641CE">
      <w:pPr>
        <w:numPr>
          <w:ilvl w:val="0"/>
          <w:numId w:val="35"/>
        </w:numPr>
      </w:pPr>
      <w:r w:rsidRPr="001B365A">
        <w:t xml:space="preserve">Ensure a cosmetic bug test before delivery.   </w:t>
      </w:r>
    </w:p>
    <w:p w14:paraId="28F3A48D" w14:textId="77777777" w:rsidR="008641CE" w:rsidRPr="001B365A" w:rsidRDefault="008641CE" w:rsidP="008641CE">
      <w:pPr>
        <w:numPr>
          <w:ilvl w:val="0"/>
          <w:numId w:val="35"/>
        </w:numPr>
      </w:pPr>
      <w:r w:rsidRPr="001B365A">
        <w:t xml:space="preserve">Test the embedded links exhaustively to make sure no errors are there.   </w:t>
      </w:r>
    </w:p>
    <w:p w14:paraId="25FC6ED8" w14:textId="77777777" w:rsidR="008641CE" w:rsidRPr="001B365A" w:rsidRDefault="008641CE" w:rsidP="008641CE">
      <w:pPr>
        <w:numPr>
          <w:ilvl w:val="0"/>
          <w:numId w:val="35"/>
        </w:numPr>
      </w:pPr>
      <w:r w:rsidRPr="001B365A">
        <w:t xml:space="preserve">Validate all web applications   </w:t>
      </w:r>
    </w:p>
    <w:p w14:paraId="60352218" w14:textId="77777777" w:rsidR="008641CE" w:rsidRPr="001B365A" w:rsidRDefault="008641CE" w:rsidP="008641CE">
      <w:pPr>
        <w:numPr>
          <w:ilvl w:val="0"/>
          <w:numId w:val="35"/>
        </w:numPr>
      </w:pPr>
      <w:r w:rsidRPr="001B365A">
        <w:t xml:space="preserve">Implementing Cascading Style Sheets (CSS) for each of the application.  </w:t>
      </w:r>
    </w:p>
    <w:p w14:paraId="7169D373" w14:textId="77777777" w:rsidR="008641CE" w:rsidRDefault="008641CE" w:rsidP="008641CE">
      <w:pPr>
        <w:rPr>
          <w:b/>
          <w:bCs/>
        </w:rPr>
      </w:pPr>
    </w:p>
    <w:p w14:paraId="03E1CFBA" w14:textId="77777777" w:rsidR="008641CE" w:rsidRPr="00A801E6" w:rsidRDefault="008641CE" w:rsidP="008641CE">
      <w:pPr>
        <w:rPr>
          <w:b/>
          <w:bCs/>
        </w:rPr>
      </w:pPr>
      <w:r w:rsidRPr="00A801E6">
        <w:rPr>
          <w:b/>
          <w:bCs/>
        </w:rPr>
        <w:t xml:space="preserve">Delivery Standards </w:t>
      </w:r>
    </w:p>
    <w:p w14:paraId="08EACA3F" w14:textId="77777777" w:rsidR="008641CE" w:rsidRPr="001B365A" w:rsidRDefault="008641CE" w:rsidP="008641CE">
      <w:r w:rsidRPr="001B365A">
        <w:t xml:space="preserve"> </w:t>
      </w:r>
    </w:p>
    <w:p w14:paraId="325D84CA" w14:textId="77777777" w:rsidR="008641CE" w:rsidRPr="001B365A" w:rsidRDefault="008641CE" w:rsidP="008641CE">
      <w:r w:rsidRPr="001B365A">
        <w:t xml:space="preserve">Virtual Market Solution Ltd would promise to deliver the final project in the following ways  </w:t>
      </w:r>
    </w:p>
    <w:p w14:paraId="48BC122C" w14:textId="77777777" w:rsidR="008641CE" w:rsidRPr="001B365A" w:rsidRDefault="008641CE" w:rsidP="008641CE">
      <w:r w:rsidRPr="001B365A">
        <w:t xml:space="preserve"> </w:t>
      </w:r>
    </w:p>
    <w:p w14:paraId="72120530" w14:textId="1D168BFC" w:rsidR="008641CE" w:rsidRPr="001B365A" w:rsidRDefault="008641CE" w:rsidP="008641CE">
      <w:pPr>
        <w:numPr>
          <w:ilvl w:val="0"/>
          <w:numId w:val="36"/>
        </w:numPr>
      </w:pPr>
      <w:r w:rsidRPr="001B365A">
        <w:t xml:space="preserve">Directly hosting on to servers mentioned by Client and deploys the application and database.   </w:t>
      </w:r>
    </w:p>
    <w:p w14:paraId="385DEF29" w14:textId="77777777" w:rsidR="008641CE" w:rsidRPr="001B365A" w:rsidRDefault="008641CE" w:rsidP="008641CE">
      <w:pPr>
        <w:numPr>
          <w:ilvl w:val="0"/>
          <w:numId w:val="36"/>
        </w:numPr>
      </w:pPr>
      <w:r w:rsidRPr="001B365A">
        <w:t xml:space="preserve">A document briefing all details of the files and Database structure will be released after the final payment.   </w:t>
      </w:r>
    </w:p>
    <w:p w14:paraId="06ACC0F4" w14:textId="77777777" w:rsidR="008641CE" w:rsidRPr="001B365A" w:rsidRDefault="008641CE" w:rsidP="008641CE">
      <w:pPr>
        <w:numPr>
          <w:ilvl w:val="0"/>
          <w:numId w:val="36"/>
        </w:numPr>
      </w:pPr>
      <w:r w:rsidRPr="001B365A">
        <w:t xml:space="preserve">Deliver the complete source code, with the database scripts in form of </w:t>
      </w:r>
      <w:r>
        <w:t xml:space="preserve">  </w:t>
      </w:r>
      <w:r w:rsidRPr="001B365A">
        <w:t xml:space="preserve">“PATCH” (which is the standard way followed by Virtual Market Solution Ltd, for delivering source code).   </w:t>
      </w:r>
    </w:p>
    <w:p w14:paraId="2C7307F0" w14:textId="1CCE7178" w:rsidR="008641CE" w:rsidRPr="001B365A" w:rsidRDefault="008641CE" w:rsidP="008641CE">
      <w:pPr>
        <w:numPr>
          <w:ilvl w:val="0"/>
          <w:numId w:val="36"/>
        </w:numPr>
      </w:pPr>
      <w:r w:rsidRPr="001B365A">
        <w:t xml:space="preserve">All copyrights to the website will be held by Client.  </w:t>
      </w:r>
    </w:p>
    <w:p w14:paraId="54045DF9" w14:textId="77777777" w:rsidR="008641CE" w:rsidRPr="001B365A" w:rsidRDefault="008641CE" w:rsidP="008641CE"/>
    <w:p w14:paraId="04B7C1EC" w14:textId="77777777" w:rsidR="007E30A8" w:rsidRDefault="007E30A8" w:rsidP="008641CE"/>
    <w:p w14:paraId="7D0037A6" w14:textId="77777777" w:rsidR="007E30A8" w:rsidRDefault="007E30A8" w:rsidP="008641CE"/>
    <w:p w14:paraId="701B3AAB" w14:textId="77777777" w:rsidR="007E30A8" w:rsidRDefault="007E30A8" w:rsidP="008641CE"/>
    <w:p w14:paraId="59729FAC" w14:textId="77777777" w:rsidR="007E30A8" w:rsidRDefault="007E30A8" w:rsidP="008641CE"/>
    <w:p w14:paraId="4471CBCF" w14:textId="77777777" w:rsidR="007E30A8" w:rsidRDefault="007E30A8" w:rsidP="008641CE"/>
    <w:p w14:paraId="3E1F77EE" w14:textId="7B14F643" w:rsidR="007E30A8" w:rsidRPr="00FF3C95" w:rsidRDefault="007E30A8" w:rsidP="00FF3C95">
      <w:pPr>
        <w:ind w:left="0" w:firstLine="0"/>
      </w:pPr>
    </w:p>
    <w:p w14:paraId="47F02A9D" w14:textId="77777777" w:rsidR="007E30A8" w:rsidRDefault="007E30A8" w:rsidP="008641CE">
      <w:pPr>
        <w:rPr>
          <w:b/>
          <w:bCs/>
          <w:iCs/>
        </w:rPr>
      </w:pPr>
    </w:p>
    <w:p w14:paraId="0491BA88" w14:textId="1EC6B3E5" w:rsidR="008641CE" w:rsidRPr="00A801E6" w:rsidRDefault="008641CE" w:rsidP="008641CE">
      <w:pPr>
        <w:rPr>
          <w:b/>
          <w:bCs/>
          <w:iCs/>
        </w:rPr>
      </w:pPr>
      <w:r w:rsidRPr="00A801E6">
        <w:rPr>
          <w:b/>
          <w:bCs/>
          <w:iCs/>
        </w:rPr>
        <w:t>Delivery Schedule</w:t>
      </w:r>
    </w:p>
    <w:p w14:paraId="65ADA502" w14:textId="77777777" w:rsidR="008641CE" w:rsidRPr="001B365A" w:rsidRDefault="008641CE" w:rsidP="008641CE">
      <w:r w:rsidRPr="001B365A">
        <w:t xml:space="preserve"> </w:t>
      </w:r>
    </w:p>
    <w:tbl>
      <w:tblPr>
        <w:tblStyle w:val="TableGrid"/>
        <w:tblW w:w="9002" w:type="dxa"/>
        <w:tblInd w:w="440" w:type="dxa"/>
        <w:tblCellMar>
          <w:top w:w="2" w:type="dxa"/>
          <w:left w:w="122" w:type="dxa"/>
          <w:right w:w="57" w:type="dxa"/>
        </w:tblCellMar>
        <w:tblLook w:val="04A0" w:firstRow="1" w:lastRow="0" w:firstColumn="1" w:lastColumn="0" w:noHBand="0" w:noVBand="1"/>
      </w:tblPr>
      <w:tblGrid>
        <w:gridCol w:w="1209"/>
        <w:gridCol w:w="7793"/>
      </w:tblGrid>
      <w:tr w:rsidR="008641CE" w:rsidRPr="001B365A" w14:paraId="4EC438F2" w14:textId="77777777" w:rsidTr="007E30A8">
        <w:trPr>
          <w:trHeight w:val="325"/>
        </w:trPr>
        <w:tc>
          <w:tcPr>
            <w:tcW w:w="1209" w:type="dxa"/>
            <w:tcBorders>
              <w:top w:val="single" w:sz="6" w:space="0" w:color="000000"/>
              <w:left w:val="single" w:sz="6" w:space="0" w:color="000000"/>
              <w:bottom w:val="single" w:sz="6" w:space="0" w:color="000000"/>
              <w:right w:val="single" w:sz="6" w:space="0" w:color="000000"/>
            </w:tcBorders>
          </w:tcPr>
          <w:p w14:paraId="51A02101" w14:textId="77777777" w:rsidR="008641CE" w:rsidRPr="001B365A" w:rsidRDefault="008641CE" w:rsidP="007E30A8">
            <w:pPr>
              <w:jc w:val="left"/>
              <w:rPr>
                <w:b/>
              </w:rPr>
            </w:pPr>
            <w:r w:rsidRPr="001B365A">
              <w:rPr>
                <w:b/>
              </w:rPr>
              <w:t>Weeks</w:t>
            </w:r>
          </w:p>
        </w:tc>
        <w:tc>
          <w:tcPr>
            <w:tcW w:w="7793" w:type="dxa"/>
            <w:tcBorders>
              <w:top w:val="single" w:sz="6" w:space="0" w:color="000000"/>
              <w:left w:val="single" w:sz="6" w:space="0" w:color="000000"/>
              <w:bottom w:val="single" w:sz="6" w:space="0" w:color="000000"/>
              <w:right w:val="single" w:sz="6" w:space="0" w:color="000000"/>
            </w:tcBorders>
          </w:tcPr>
          <w:p w14:paraId="071F170E" w14:textId="322CCDCD" w:rsidR="008641CE" w:rsidRPr="001B365A" w:rsidRDefault="008641CE" w:rsidP="007E30A8">
            <w:pPr>
              <w:jc w:val="left"/>
              <w:rPr>
                <w:b/>
              </w:rPr>
            </w:pPr>
            <w:r w:rsidRPr="001B365A">
              <w:rPr>
                <w:b/>
              </w:rPr>
              <w:t>Key Deliverables (Modules)</w:t>
            </w:r>
          </w:p>
        </w:tc>
      </w:tr>
      <w:tr w:rsidR="008641CE" w:rsidRPr="001B365A" w14:paraId="24B7FC45" w14:textId="77777777" w:rsidTr="007E30A8">
        <w:trPr>
          <w:trHeight w:val="1152"/>
        </w:trPr>
        <w:tc>
          <w:tcPr>
            <w:tcW w:w="1209" w:type="dxa"/>
            <w:tcBorders>
              <w:top w:val="single" w:sz="6" w:space="0" w:color="000000"/>
              <w:left w:val="single" w:sz="6" w:space="0" w:color="000000"/>
              <w:bottom w:val="single" w:sz="6" w:space="0" w:color="000000"/>
              <w:right w:val="single" w:sz="6" w:space="0" w:color="000000"/>
            </w:tcBorders>
          </w:tcPr>
          <w:p w14:paraId="58C972FB" w14:textId="77777777" w:rsidR="008641CE" w:rsidRPr="001B365A" w:rsidRDefault="008641CE" w:rsidP="007E30A8">
            <w:pPr>
              <w:jc w:val="left"/>
            </w:pPr>
          </w:p>
          <w:p w14:paraId="434CE392" w14:textId="77777777" w:rsidR="008641CE" w:rsidRPr="001B365A" w:rsidRDefault="008641CE" w:rsidP="007E30A8">
            <w:pPr>
              <w:jc w:val="left"/>
            </w:pPr>
          </w:p>
          <w:p w14:paraId="77C33074" w14:textId="77777777" w:rsidR="008641CE" w:rsidRPr="001B365A" w:rsidRDefault="008641CE" w:rsidP="007E30A8">
            <w:pPr>
              <w:jc w:val="left"/>
            </w:pPr>
            <w:r w:rsidRPr="001B365A">
              <w:t>1</w:t>
            </w:r>
          </w:p>
        </w:tc>
        <w:tc>
          <w:tcPr>
            <w:tcW w:w="7793" w:type="dxa"/>
            <w:tcBorders>
              <w:top w:val="single" w:sz="6" w:space="0" w:color="000000"/>
              <w:left w:val="single" w:sz="6" w:space="0" w:color="000000"/>
              <w:bottom w:val="single" w:sz="6" w:space="0" w:color="000000"/>
              <w:right w:val="single" w:sz="6" w:space="0" w:color="000000"/>
            </w:tcBorders>
          </w:tcPr>
          <w:p w14:paraId="1626B8DF" w14:textId="7BE0023E" w:rsidR="008641CE" w:rsidRPr="001B365A" w:rsidRDefault="008641CE" w:rsidP="007E30A8">
            <w:pPr>
              <w:jc w:val="left"/>
            </w:pPr>
          </w:p>
          <w:p w14:paraId="668EF7AF" w14:textId="5BC2FD62" w:rsidR="008641CE" w:rsidRPr="001B365A" w:rsidRDefault="008641CE" w:rsidP="007E30A8">
            <w:pPr>
              <w:jc w:val="left"/>
            </w:pPr>
            <w:r w:rsidRPr="001B365A">
              <w:t>Knowledge transfer, working on the layout, working on the functional requirements, Locking in the database design, Workings on Specific requirements</w:t>
            </w:r>
          </w:p>
          <w:p w14:paraId="15C0E904" w14:textId="627F71FD" w:rsidR="008641CE" w:rsidRPr="001B365A" w:rsidRDefault="008641CE" w:rsidP="007E30A8">
            <w:pPr>
              <w:jc w:val="left"/>
            </w:pPr>
          </w:p>
        </w:tc>
      </w:tr>
      <w:tr w:rsidR="008641CE" w:rsidRPr="001B365A" w14:paraId="49AC9B34" w14:textId="77777777" w:rsidTr="007E30A8">
        <w:trPr>
          <w:trHeight w:val="965"/>
        </w:trPr>
        <w:tc>
          <w:tcPr>
            <w:tcW w:w="1209" w:type="dxa"/>
            <w:tcBorders>
              <w:top w:val="single" w:sz="6" w:space="0" w:color="000000"/>
              <w:left w:val="single" w:sz="6" w:space="0" w:color="000000"/>
              <w:bottom w:val="single" w:sz="6" w:space="0" w:color="000000"/>
              <w:right w:val="single" w:sz="6" w:space="0" w:color="000000"/>
            </w:tcBorders>
          </w:tcPr>
          <w:p w14:paraId="4155B749" w14:textId="77777777" w:rsidR="008641CE" w:rsidRPr="001B365A" w:rsidRDefault="008641CE" w:rsidP="007E30A8">
            <w:pPr>
              <w:jc w:val="left"/>
            </w:pPr>
          </w:p>
          <w:p w14:paraId="10654BA8" w14:textId="77777777" w:rsidR="008641CE" w:rsidRPr="001B365A" w:rsidRDefault="008641CE" w:rsidP="007E30A8">
            <w:pPr>
              <w:jc w:val="left"/>
            </w:pPr>
          </w:p>
          <w:p w14:paraId="1914213C" w14:textId="77777777" w:rsidR="008641CE" w:rsidRPr="001B365A" w:rsidRDefault="008641CE" w:rsidP="007E30A8">
            <w:pPr>
              <w:jc w:val="left"/>
            </w:pPr>
            <w:r w:rsidRPr="001B365A">
              <w:t>2</w:t>
            </w:r>
          </w:p>
          <w:p w14:paraId="344BACED" w14:textId="77777777" w:rsidR="008641CE" w:rsidRPr="001B365A" w:rsidRDefault="008641CE" w:rsidP="007E30A8">
            <w:pPr>
              <w:jc w:val="left"/>
            </w:pPr>
          </w:p>
        </w:tc>
        <w:tc>
          <w:tcPr>
            <w:tcW w:w="7793" w:type="dxa"/>
            <w:tcBorders>
              <w:top w:val="single" w:sz="6" w:space="0" w:color="000000"/>
              <w:left w:val="single" w:sz="6" w:space="0" w:color="000000"/>
              <w:bottom w:val="single" w:sz="6" w:space="0" w:color="000000"/>
              <w:right w:val="single" w:sz="6" w:space="0" w:color="000000"/>
            </w:tcBorders>
          </w:tcPr>
          <w:p w14:paraId="5635C76E" w14:textId="4E44EB7F" w:rsidR="008641CE" w:rsidRPr="001B365A" w:rsidRDefault="008641CE" w:rsidP="007E30A8">
            <w:pPr>
              <w:jc w:val="left"/>
            </w:pPr>
          </w:p>
          <w:p w14:paraId="68309DCD" w14:textId="450B5941" w:rsidR="008641CE" w:rsidRPr="001B365A" w:rsidRDefault="008641CE" w:rsidP="007E30A8">
            <w:pPr>
              <w:jc w:val="left"/>
            </w:pPr>
            <w:r w:rsidRPr="001B365A">
              <w:t>Development of module for customer’s registration, my account panel, search, advanced search with corresponding admin panel.</w:t>
            </w:r>
          </w:p>
          <w:p w14:paraId="2C22AF52" w14:textId="5F6BDE97" w:rsidR="008641CE" w:rsidRPr="001B365A" w:rsidRDefault="008641CE" w:rsidP="007E30A8">
            <w:pPr>
              <w:jc w:val="left"/>
            </w:pPr>
          </w:p>
        </w:tc>
      </w:tr>
      <w:tr w:rsidR="008641CE" w:rsidRPr="001B365A" w14:paraId="047AC555" w14:textId="77777777" w:rsidTr="007E30A8">
        <w:trPr>
          <w:trHeight w:val="1115"/>
        </w:trPr>
        <w:tc>
          <w:tcPr>
            <w:tcW w:w="1209" w:type="dxa"/>
            <w:tcBorders>
              <w:top w:val="single" w:sz="6" w:space="0" w:color="000000"/>
              <w:left w:val="single" w:sz="6" w:space="0" w:color="000000"/>
              <w:bottom w:val="single" w:sz="6" w:space="0" w:color="000000"/>
              <w:right w:val="single" w:sz="6" w:space="0" w:color="000000"/>
            </w:tcBorders>
          </w:tcPr>
          <w:p w14:paraId="7DCAFF7D" w14:textId="77777777" w:rsidR="008641CE" w:rsidRPr="001B365A" w:rsidRDefault="008641CE" w:rsidP="007E30A8">
            <w:pPr>
              <w:jc w:val="left"/>
            </w:pPr>
          </w:p>
          <w:p w14:paraId="6FB86A4C" w14:textId="77777777" w:rsidR="008641CE" w:rsidRPr="001B365A" w:rsidRDefault="008641CE" w:rsidP="007E30A8">
            <w:pPr>
              <w:jc w:val="left"/>
            </w:pPr>
          </w:p>
          <w:p w14:paraId="10D2EA9C" w14:textId="77777777" w:rsidR="008641CE" w:rsidRPr="001B365A" w:rsidRDefault="008641CE" w:rsidP="007E30A8">
            <w:pPr>
              <w:jc w:val="left"/>
            </w:pPr>
            <w:r w:rsidRPr="001B365A">
              <w:t>3</w:t>
            </w:r>
          </w:p>
        </w:tc>
        <w:tc>
          <w:tcPr>
            <w:tcW w:w="7793" w:type="dxa"/>
            <w:tcBorders>
              <w:top w:val="single" w:sz="6" w:space="0" w:color="000000"/>
              <w:left w:val="single" w:sz="6" w:space="0" w:color="000000"/>
              <w:bottom w:val="single" w:sz="6" w:space="0" w:color="000000"/>
              <w:right w:val="single" w:sz="6" w:space="0" w:color="000000"/>
            </w:tcBorders>
          </w:tcPr>
          <w:p w14:paraId="067F2609" w14:textId="484727BD" w:rsidR="008641CE" w:rsidRPr="001B365A" w:rsidRDefault="008641CE" w:rsidP="007E30A8">
            <w:pPr>
              <w:jc w:val="left"/>
            </w:pPr>
          </w:p>
          <w:p w14:paraId="56E2E60F" w14:textId="3457A20E" w:rsidR="008641CE" w:rsidRPr="001B365A" w:rsidRDefault="008641CE" w:rsidP="007E30A8">
            <w:pPr>
              <w:jc w:val="left"/>
            </w:pPr>
            <w:r w:rsidRPr="001B365A">
              <w:t xml:space="preserve">Development of module for </w:t>
            </w:r>
            <w:r w:rsidR="009F70CF">
              <w:t>service</w:t>
            </w:r>
            <w:r w:rsidRPr="001B365A">
              <w:t xml:space="preserve">s information, </w:t>
            </w:r>
            <w:r w:rsidR="0014519F">
              <w:t>service</w:t>
            </w:r>
            <w:r w:rsidRPr="001B365A">
              <w:t xml:space="preserve"> catalogue, Customize, Events, </w:t>
            </w:r>
            <w:r w:rsidR="00566C3D">
              <w:t>order details</w:t>
            </w:r>
            <w:r w:rsidRPr="001B365A">
              <w:t>, and check out with corresponding admin panel.</w:t>
            </w:r>
          </w:p>
          <w:p w14:paraId="59A0AF87" w14:textId="7579845A" w:rsidR="008641CE" w:rsidRPr="001B365A" w:rsidRDefault="008641CE" w:rsidP="007E30A8">
            <w:pPr>
              <w:jc w:val="left"/>
            </w:pPr>
          </w:p>
        </w:tc>
      </w:tr>
      <w:tr w:rsidR="008641CE" w:rsidRPr="001B365A" w14:paraId="7D23B654" w14:textId="77777777" w:rsidTr="007E30A8">
        <w:trPr>
          <w:trHeight w:val="889"/>
        </w:trPr>
        <w:tc>
          <w:tcPr>
            <w:tcW w:w="1209" w:type="dxa"/>
            <w:tcBorders>
              <w:top w:val="single" w:sz="6" w:space="0" w:color="000000"/>
              <w:left w:val="single" w:sz="6" w:space="0" w:color="000000"/>
              <w:bottom w:val="single" w:sz="6" w:space="0" w:color="000000"/>
              <w:right w:val="single" w:sz="6" w:space="0" w:color="000000"/>
            </w:tcBorders>
          </w:tcPr>
          <w:p w14:paraId="74F107F2" w14:textId="77777777" w:rsidR="008641CE" w:rsidRPr="001B365A" w:rsidRDefault="008641CE" w:rsidP="007E30A8">
            <w:pPr>
              <w:jc w:val="left"/>
            </w:pPr>
          </w:p>
          <w:p w14:paraId="5DCAC659" w14:textId="77777777" w:rsidR="008641CE" w:rsidRPr="001B365A" w:rsidRDefault="008641CE" w:rsidP="007E30A8">
            <w:pPr>
              <w:jc w:val="left"/>
            </w:pPr>
          </w:p>
          <w:p w14:paraId="472832DA" w14:textId="77777777" w:rsidR="008641CE" w:rsidRPr="001B365A" w:rsidRDefault="008641CE" w:rsidP="007E30A8">
            <w:pPr>
              <w:jc w:val="left"/>
            </w:pPr>
            <w:r w:rsidRPr="001B365A">
              <w:t>4</w:t>
            </w:r>
          </w:p>
        </w:tc>
        <w:tc>
          <w:tcPr>
            <w:tcW w:w="7793" w:type="dxa"/>
            <w:tcBorders>
              <w:top w:val="single" w:sz="6" w:space="0" w:color="000000"/>
              <w:left w:val="single" w:sz="6" w:space="0" w:color="000000"/>
              <w:bottom w:val="single" w:sz="6" w:space="0" w:color="000000"/>
              <w:right w:val="single" w:sz="6" w:space="0" w:color="000000"/>
            </w:tcBorders>
          </w:tcPr>
          <w:p w14:paraId="6C33ABF6" w14:textId="51D76236" w:rsidR="008641CE" w:rsidRPr="001B365A" w:rsidRDefault="008641CE" w:rsidP="007E30A8">
            <w:pPr>
              <w:jc w:val="left"/>
            </w:pPr>
          </w:p>
          <w:p w14:paraId="1558E33F" w14:textId="4EDF92A6" w:rsidR="008641CE" w:rsidRPr="001B365A" w:rsidRDefault="008641CE" w:rsidP="007E30A8">
            <w:pPr>
              <w:jc w:val="left"/>
            </w:pPr>
            <w:r w:rsidRPr="001B365A">
              <w:t>Development of module for payment gateway integration, shipping gateway integration, reviews and with corresponding admin panel.</w:t>
            </w:r>
          </w:p>
          <w:p w14:paraId="0E12AA80" w14:textId="7209CCC2" w:rsidR="008641CE" w:rsidRPr="001B365A" w:rsidRDefault="008641CE" w:rsidP="007E30A8">
            <w:pPr>
              <w:jc w:val="left"/>
            </w:pPr>
          </w:p>
        </w:tc>
      </w:tr>
      <w:tr w:rsidR="008641CE" w:rsidRPr="001B365A" w14:paraId="42DD87FB" w14:textId="77777777" w:rsidTr="007E30A8">
        <w:trPr>
          <w:trHeight w:val="901"/>
        </w:trPr>
        <w:tc>
          <w:tcPr>
            <w:tcW w:w="1209" w:type="dxa"/>
            <w:tcBorders>
              <w:top w:val="single" w:sz="6" w:space="0" w:color="000000"/>
              <w:left w:val="single" w:sz="6" w:space="0" w:color="000000"/>
              <w:bottom w:val="single" w:sz="6" w:space="0" w:color="000000"/>
              <w:right w:val="single" w:sz="6" w:space="0" w:color="000000"/>
            </w:tcBorders>
          </w:tcPr>
          <w:p w14:paraId="5E16BFCE" w14:textId="77777777" w:rsidR="008641CE" w:rsidRPr="001B365A" w:rsidRDefault="008641CE" w:rsidP="007E30A8">
            <w:pPr>
              <w:jc w:val="left"/>
            </w:pPr>
          </w:p>
          <w:p w14:paraId="29C93574" w14:textId="77777777" w:rsidR="008641CE" w:rsidRPr="001B365A" w:rsidRDefault="008641CE" w:rsidP="007E30A8">
            <w:pPr>
              <w:jc w:val="left"/>
            </w:pPr>
          </w:p>
          <w:p w14:paraId="27146109" w14:textId="77777777" w:rsidR="008641CE" w:rsidRPr="001B365A" w:rsidRDefault="008641CE" w:rsidP="007E30A8">
            <w:pPr>
              <w:jc w:val="left"/>
            </w:pPr>
            <w:r w:rsidRPr="001B365A">
              <w:t>5</w:t>
            </w:r>
          </w:p>
        </w:tc>
        <w:tc>
          <w:tcPr>
            <w:tcW w:w="7793" w:type="dxa"/>
            <w:tcBorders>
              <w:top w:val="single" w:sz="6" w:space="0" w:color="000000"/>
              <w:left w:val="single" w:sz="6" w:space="0" w:color="000000"/>
              <w:bottom w:val="single" w:sz="6" w:space="0" w:color="000000"/>
              <w:right w:val="single" w:sz="6" w:space="0" w:color="000000"/>
            </w:tcBorders>
          </w:tcPr>
          <w:p w14:paraId="53DB4B18" w14:textId="7D01223D" w:rsidR="008641CE" w:rsidRPr="001B365A" w:rsidRDefault="008641CE" w:rsidP="007E30A8">
            <w:pPr>
              <w:jc w:val="left"/>
            </w:pPr>
          </w:p>
          <w:p w14:paraId="1EDCB3BC" w14:textId="2F8B706D" w:rsidR="008641CE" w:rsidRPr="001B365A" w:rsidRDefault="008641CE" w:rsidP="007E30A8">
            <w:pPr>
              <w:jc w:val="left"/>
            </w:pPr>
            <w:r w:rsidRPr="001B365A">
              <w:t>Development of module for social media integration, newsletter, static pages and contact us page with corresponding admin panel.</w:t>
            </w:r>
          </w:p>
          <w:p w14:paraId="13E7E8E0" w14:textId="1364DF97" w:rsidR="008641CE" w:rsidRPr="001B365A" w:rsidRDefault="008641CE" w:rsidP="007E30A8">
            <w:pPr>
              <w:jc w:val="left"/>
            </w:pPr>
          </w:p>
        </w:tc>
      </w:tr>
      <w:tr w:rsidR="008641CE" w:rsidRPr="001B365A" w14:paraId="186BF0AB" w14:textId="77777777" w:rsidTr="007E30A8">
        <w:trPr>
          <w:trHeight w:val="951"/>
        </w:trPr>
        <w:tc>
          <w:tcPr>
            <w:tcW w:w="1209" w:type="dxa"/>
            <w:tcBorders>
              <w:top w:val="single" w:sz="6" w:space="0" w:color="000000"/>
              <w:left w:val="single" w:sz="6" w:space="0" w:color="000000"/>
              <w:bottom w:val="single" w:sz="6" w:space="0" w:color="000000"/>
              <w:right w:val="single" w:sz="6" w:space="0" w:color="000000"/>
            </w:tcBorders>
          </w:tcPr>
          <w:p w14:paraId="47B68146" w14:textId="77777777" w:rsidR="008641CE" w:rsidRPr="001B365A" w:rsidRDefault="008641CE" w:rsidP="007E30A8">
            <w:pPr>
              <w:jc w:val="left"/>
            </w:pPr>
          </w:p>
          <w:p w14:paraId="3F8A3325" w14:textId="77777777" w:rsidR="008641CE" w:rsidRPr="001B365A" w:rsidRDefault="008641CE" w:rsidP="007E30A8">
            <w:pPr>
              <w:jc w:val="left"/>
            </w:pPr>
            <w:r w:rsidRPr="001B365A">
              <w:t>6</w:t>
            </w:r>
          </w:p>
          <w:p w14:paraId="33D8EEAE" w14:textId="77777777" w:rsidR="008641CE" w:rsidRPr="001B365A" w:rsidRDefault="008641CE" w:rsidP="007E30A8">
            <w:pPr>
              <w:jc w:val="left"/>
            </w:pPr>
          </w:p>
        </w:tc>
        <w:tc>
          <w:tcPr>
            <w:tcW w:w="7793" w:type="dxa"/>
            <w:tcBorders>
              <w:top w:val="single" w:sz="6" w:space="0" w:color="000000"/>
              <w:left w:val="single" w:sz="6" w:space="0" w:color="000000"/>
              <w:bottom w:val="single" w:sz="6" w:space="0" w:color="000000"/>
              <w:right w:val="single" w:sz="6" w:space="0" w:color="000000"/>
            </w:tcBorders>
          </w:tcPr>
          <w:p w14:paraId="244953B1" w14:textId="1FE25D1A" w:rsidR="008641CE" w:rsidRPr="001B365A" w:rsidRDefault="008641CE" w:rsidP="007E30A8">
            <w:pPr>
              <w:jc w:val="left"/>
            </w:pPr>
          </w:p>
          <w:p w14:paraId="2C1C75E8" w14:textId="4A1A7F98" w:rsidR="008641CE" w:rsidRPr="001B365A" w:rsidRDefault="008641CE" w:rsidP="007E30A8">
            <w:pPr>
              <w:jc w:val="left"/>
            </w:pPr>
            <w:r w:rsidRPr="001B365A">
              <w:t>Exhaustive testing, Ensuring Browser compatibility, Final delivery.</w:t>
            </w:r>
          </w:p>
          <w:p w14:paraId="5AE41F7E" w14:textId="759DB931" w:rsidR="008641CE" w:rsidRPr="001B365A" w:rsidRDefault="008641CE" w:rsidP="007E30A8">
            <w:pPr>
              <w:jc w:val="left"/>
            </w:pPr>
          </w:p>
          <w:p w14:paraId="7C991949" w14:textId="3ED677E0" w:rsidR="008641CE" w:rsidRPr="001B365A" w:rsidRDefault="008641CE" w:rsidP="007E30A8">
            <w:pPr>
              <w:jc w:val="left"/>
            </w:pPr>
          </w:p>
        </w:tc>
      </w:tr>
    </w:tbl>
    <w:p w14:paraId="7FFCA05E" w14:textId="77777777" w:rsidR="008641CE" w:rsidRPr="001B365A" w:rsidRDefault="008641CE" w:rsidP="008641CE">
      <w:pPr>
        <w:rPr>
          <w:iCs/>
        </w:rPr>
      </w:pPr>
    </w:p>
    <w:p w14:paraId="048FF6BA" w14:textId="77777777" w:rsidR="007E30A8" w:rsidRDefault="007E30A8" w:rsidP="008641CE">
      <w:pPr>
        <w:rPr>
          <w:b/>
          <w:bCs/>
          <w:iCs/>
        </w:rPr>
      </w:pPr>
    </w:p>
    <w:p w14:paraId="32B9C1DB" w14:textId="2EE0A082" w:rsidR="007E30A8" w:rsidRPr="00592ABC" w:rsidRDefault="00592ABC" w:rsidP="008641CE">
      <w:pPr>
        <w:rPr>
          <w:b/>
          <w:bCs/>
          <w:iCs/>
          <w:color w:val="C00000"/>
        </w:rPr>
      </w:pPr>
      <w:r w:rsidRPr="00592ABC">
        <w:rPr>
          <w:b/>
          <w:bCs/>
          <w:iCs/>
          <w:color w:val="C00000"/>
        </w:rPr>
        <w:t>+ This entire table needs to be revisited.</w:t>
      </w:r>
    </w:p>
    <w:p w14:paraId="622BEDA8" w14:textId="77777777" w:rsidR="007E30A8" w:rsidRDefault="007E30A8" w:rsidP="008641CE">
      <w:pPr>
        <w:rPr>
          <w:b/>
          <w:bCs/>
          <w:iCs/>
        </w:rPr>
      </w:pPr>
    </w:p>
    <w:p w14:paraId="2B7D8A70" w14:textId="4F324B09" w:rsidR="008641CE" w:rsidRPr="001B365A" w:rsidRDefault="008641CE" w:rsidP="008641CE"/>
    <w:p w14:paraId="0A34B1A6" w14:textId="77777777" w:rsidR="008641CE" w:rsidRPr="001B365A" w:rsidRDefault="008641CE" w:rsidP="008641CE"/>
    <w:p w14:paraId="00EA797B" w14:textId="77777777" w:rsidR="008641CE" w:rsidRPr="001B365A" w:rsidRDefault="008641CE" w:rsidP="008641CE"/>
    <w:tbl>
      <w:tblPr>
        <w:tblStyle w:val="TableGrid1"/>
        <w:tblpPr w:leftFromText="180" w:rightFromText="180" w:vertAnchor="text" w:horzAnchor="margin" w:tblpY="1518"/>
        <w:tblOverlap w:val="never"/>
        <w:tblW w:w="8900" w:type="dxa"/>
        <w:tblInd w:w="0" w:type="dxa"/>
        <w:tblCellMar>
          <w:left w:w="732" w:type="dxa"/>
          <w:right w:w="115" w:type="dxa"/>
        </w:tblCellMar>
        <w:tblLook w:val="04A0" w:firstRow="1" w:lastRow="0" w:firstColumn="1" w:lastColumn="0" w:noHBand="0" w:noVBand="1"/>
      </w:tblPr>
      <w:tblGrid>
        <w:gridCol w:w="4379"/>
        <w:gridCol w:w="4521"/>
      </w:tblGrid>
      <w:tr w:rsidR="00DD2727" w:rsidRPr="00DD2727" w14:paraId="78ACEBDA" w14:textId="77777777" w:rsidTr="00897DBF">
        <w:trPr>
          <w:trHeight w:val="481"/>
        </w:trPr>
        <w:tc>
          <w:tcPr>
            <w:tcW w:w="4379" w:type="dxa"/>
            <w:tcBorders>
              <w:top w:val="single" w:sz="8" w:space="0" w:color="000000"/>
              <w:left w:val="single" w:sz="8" w:space="0" w:color="000000"/>
              <w:bottom w:val="single" w:sz="8" w:space="0" w:color="000000"/>
              <w:right w:val="single" w:sz="8" w:space="0" w:color="000000"/>
            </w:tcBorders>
            <w:shd w:val="clear" w:color="auto" w:fill="BDD6EE" w:themeFill="accent5" w:themeFillTint="66"/>
            <w:vAlign w:val="center"/>
          </w:tcPr>
          <w:p w14:paraId="378B7FD5" w14:textId="77777777" w:rsidR="00DD2727" w:rsidRPr="00245547" w:rsidRDefault="00DD2727" w:rsidP="00897DBF">
            <w:pPr>
              <w:spacing w:after="0" w:line="259" w:lineRule="auto"/>
              <w:ind w:left="0" w:right="258" w:firstLine="0"/>
              <w:jc w:val="center"/>
              <w:rPr>
                <w:b/>
              </w:rPr>
            </w:pPr>
            <w:r w:rsidRPr="00245547">
              <w:rPr>
                <w:b/>
              </w:rPr>
              <w:lastRenderedPageBreak/>
              <w:t>Component</w:t>
            </w:r>
          </w:p>
        </w:tc>
        <w:tc>
          <w:tcPr>
            <w:tcW w:w="4521" w:type="dxa"/>
            <w:tcBorders>
              <w:top w:val="single" w:sz="8" w:space="0" w:color="000000"/>
              <w:left w:val="single" w:sz="8" w:space="0" w:color="000000"/>
              <w:bottom w:val="single" w:sz="8" w:space="0" w:color="000000"/>
              <w:right w:val="single" w:sz="8" w:space="0" w:color="000000"/>
            </w:tcBorders>
            <w:shd w:val="clear" w:color="auto" w:fill="BDD6EE" w:themeFill="accent5" w:themeFillTint="66"/>
            <w:vAlign w:val="center"/>
          </w:tcPr>
          <w:p w14:paraId="7DB3E032" w14:textId="77777777" w:rsidR="00DD2727" w:rsidRPr="00245547" w:rsidRDefault="00DD2727" w:rsidP="00897DBF">
            <w:pPr>
              <w:spacing w:after="0" w:line="259" w:lineRule="auto"/>
              <w:ind w:left="0" w:right="257" w:firstLine="0"/>
              <w:jc w:val="center"/>
              <w:rPr>
                <w:b/>
              </w:rPr>
            </w:pPr>
            <w:r w:rsidRPr="00245547">
              <w:rPr>
                <w:b/>
              </w:rPr>
              <w:t>Name</w:t>
            </w:r>
          </w:p>
        </w:tc>
      </w:tr>
      <w:tr w:rsidR="00F3104E" w:rsidRPr="00DD2727" w14:paraId="2EB2B1B2" w14:textId="77777777" w:rsidTr="00897DBF">
        <w:trPr>
          <w:trHeight w:val="556"/>
        </w:trPr>
        <w:tc>
          <w:tcPr>
            <w:tcW w:w="4379" w:type="dxa"/>
            <w:tcBorders>
              <w:top w:val="single" w:sz="8" w:space="0" w:color="000000"/>
              <w:left w:val="single" w:sz="8" w:space="0" w:color="000000"/>
              <w:bottom w:val="single" w:sz="8" w:space="0" w:color="000000"/>
              <w:right w:val="single" w:sz="8" w:space="0" w:color="000000"/>
            </w:tcBorders>
            <w:vAlign w:val="center"/>
          </w:tcPr>
          <w:p w14:paraId="1CE0F69E" w14:textId="24D7F387" w:rsidR="00F3104E" w:rsidRPr="00DD2727" w:rsidRDefault="00F3104E" w:rsidP="00897DBF">
            <w:pPr>
              <w:spacing w:after="0" w:line="259" w:lineRule="auto"/>
              <w:ind w:left="0" w:right="258" w:firstLine="0"/>
              <w:jc w:val="center"/>
            </w:pPr>
            <w:r w:rsidRPr="001B365A">
              <w:t>Backend</w:t>
            </w:r>
          </w:p>
        </w:tc>
        <w:tc>
          <w:tcPr>
            <w:tcW w:w="4521" w:type="dxa"/>
            <w:tcBorders>
              <w:top w:val="single" w:sz="8" w:space="0" w:color="000000"/>
              <w:left w:val="single" w:sz="8" w:space="0" w:color="000000"/>
              <w:bottom w:val="single" w:sz="8" w:space="0" w:color="000000"/>
              <w:right w:val="single" w:sz="8" w:space="0" w:color="000000"/>
            </w:tcBorders>
            <w:vAlign w:val="center"/>
          </w:tcPr>
          <w:p w14:paraId="7D61DEF1" w14:textId="70C1D204" w:rsidR="00F3104E" w:rsidRPr="00DD2727" w:rsidRDefault="000B6B31" w:rsidP="00897DBF">
            <w:pPr>
              <w:spacing w:after="0" w:line="259" w:lineRule="auto"/>
              <w:ind w:left="0" w:firstLine="0"/>
              <w:jc w:val="center"/>
            </w:pPr>
            <w:r>
              <w:t>PHP Laravel</w:t>
            </w:r>
          </w:p>
        </w:tc>
      </w:tr>
      <w:tr w:rsidR="00F3104E" w:rsidRPr="00DD2727" w14:paraId="0E62294A" w14:textId="77777777" w:rsidTr="00897DBF">
        <w:trPr>
          <w:trHeight w:val="519"/>
        </w:trPr>
        <w:tc>
          <w:tcPr>
            <w:tcW w:w="4379" w:type="dxa"/>
            <w:tcBorders>
              <w:top w:val="single" w:sz="8" w:space="0" w:color="000000"/>
              <w:left w:val="single" w:sz="8" w:space="0" w:color="000000"/>
              <w:bottom w:val="single" w:sz="8" w:space="0" w:color="000000"/>
              <w:right w:val="single" w:sz="8" w:space="0" w:color="000000"/>
            </w:tcBorders>
            <w:vAlign w:val="center"/>
          </w:tcPr>
          <w:p w14:paraId="1857D41B" w14:textId="309B8461" w:rsidR="00F3104E" w:rsidRPr="00DD2727" w:rsidRDefault="00F3104E" w:rsidP="00897DBF">
            <w:pPr>
              <w:spacing w:after="0" w:line="259" w:lineRule="auto"/>
              <w:ind w:left="0" w:right="258" w:firstLine="0"/>
              <w:jc w:val="center"/>
            </w:pPr>
            <w:r w:rsidRPr="001B365A">
              <w:t>Frontend</w:t>
            </w:r>
          </w:p>
        </w:tc>
        <w:tc>
          <w:tcPr>
            <w:tcW w:w="4521" w:type="dxa"/>
            <w:tcBorders>
              <w:top w:val="single" w:sz="8" w:space="0" w:color="000000"/>
              <w:left w:val="single" w:sz="8" w:space="0" w:color="000000"/>
              <w:bottom w:val="single" w:sz="8" w:space="0" w:color="000000"/>
              <w:right w:val="single" w:sz="8" w:space="0" w:color="000000"/>
            </w:tcBorders>
            <w:vAlign w:val="center"/>
          </w:tcPr>
          <w:p w14:paraId="7C70CC7F" w14:textId="30D46F3D" w:rsidR="00F3104E" w:rsidRPr="00DD2727" w:rsidRDefault="000B6B31" w:rsidP="00897DBF">
            <w:pPr>
              <w:spacing w:after="0" w:line="259" w:lineRule="auto"/>
              <w:ind w:left="480" w:firstLine="0"/>
            </w:pPr>
            <w:r>
              <w:t xml:space="preserve">              HTML, CSS</w:t>
            </w:r>
            <w:r w:rsidR="004C1EFE">
              <w:t xml:space="preserve">, </w:t>
            </w:r>
            <w:proofErr w:type="spellStart"/>
            <w:r w:rsidR="004C1EFE" w:rsidRPr="004C1EFE">
              <w:rPr>
                <w:color w:val="C00000"/>
              </w:rPr>
              <w:t>Jquery</w:t>
            </w:r>
            <w:proofErr w:type="spellEnd"/>
            <w:r w:rsidR="004C1EFE" w:rsidRPr="004C1EFE">
              <w:rPr>
                <w:color w:val="C00000"/>
              </w:rPr>
              <w:t xml:space="preserve"> or </w:t>
            </w:r>
            <w:proofErr w:type="spellStart"/>
            <w:r w:rsidR="004C1EFE" w:rsidRPr="004C1EFE">
              <w:rPr>
                <w:color w:val="C00000"/>
              </w:rPr>
              <w:t>VueJS</w:t>
            </w:r>
            <w:proofErr w:type="spellEnd"/>
          </w:p>
        </w:tc>
      </w:tr>
      <w:tr w:rsidR="00F3104E" w:rsidRPr="00DD2727" w14:paraId="1A240093" w14:textId="77777777" w:rsidTr="00897DBF">
        <w:trPr>
          <w:trHeight w:val="519"/>
        </w:trPr>
        <w:tc>
          <w:tcPr>
            <w:tcW w:w="4379" w:type="dxa"/>
            <w:tcBorders>
              <w:top w:val="single" w:sz="8" w:space="0" w:color="000000"/>
              <w:left w:val="single" w:sz="8" w:space="0" w:color="000000"/>
              <w:bottom w:val="single" w:sz="8" w:space="0" w:color="000000"/>
              <w:right w:val="single" w:sz="8" w:space="0" w:color="000000"/>
            </w:tcBorders>
            <w:vAlign w:val="center"/>
          </w:tcPr>
          <w:p w14:paraId="66D6A6D1" w14:textId="7824ACF1" w:rsidR="00F3104E" w:rsidRPr="00DD2727" w:rsidRDefault="00F3104E" w:rsidP="00897DBF">
            <w:pPr>
              <w:spacing w:after="0" w:line="259" w:lineRule="auto"/>
              <w:ind w:left="0" w:right="258" w:firstLine="0"/>
              <w:jc w:val="center"/>
            </w:pPr>
            <w:r w:rsidRPr="001B365A">
              <w:t>Database</w:t>
            </w:r>
          </w:p>
        </w:tc>
        <w:tc>
          <w:tcPr>
            <w:tcW w:w="4521" w:type="dxa"/>
            <w:tcBorders>
              <w:top w:val="single" w:sz="8" w:space="0" w:color="000000"/>
              <w:left w:val="single" w:sz="8" w:space="0" w:color="000000"/>
              <w:bottom w:val="single" w:sz="8" w:space="0" w:color="000000"/>
              <w:right w:val="single" w:sz="8" w:space="0" w:color="000000"/>
            </w:tcBorders>
            <w:vAlign w:val="center"/>
          </w:tcPr>
          <w:p w14:paraId="53CA7CD6" w14:textId="6380D2E2" w:rsidR="00F3104E" w:rsidRPr="00DD2727" w:rsidRDefault="000B6B31" w:rsidP="00897DBF">
            <w:pPr>
              <w:spacing w:after="0" w:line="259" w:lineRule="auto"/>
              <w:ind w:left="0" w:right="255" w:firstLine="0"/>
              <w:jc w:val="center"/>
            </w:pPr>
            <w:r>
              <w:t xml:space="preserve">   </w:t>
            </w:r>
            <w:r w:rsidR="00F3104E" w:rsidRPr="004C1EFE">
              <w:rPr>
                <w:strike/>
              </w:rPr>
              <w:t>MySQL (Inventory)</w:t>
            </w:r>
            <w:r w:rsidR="004C1EFE" w:rsidRPr="004C1EFE">
              <w:rPr>
                <w:strike/>
              </w:rPr>
              <w:t>,</w:t>
            </w:r>
            <w:r w:rsidR="004C1EFE">
              <w:t xml:space="preserve"> </w:t>
            </w:r>
            <w:r w:rsidR="004C1EFE" w:rsidRPr="004C1EFE">
              <w:rPr>
                <w:color w:val="C00000"/>
              </w:rPr>
              <w:t>MariaDB</w:t>
            </w:r>
          </w:p>
        </w:tc>
      </w:tr>
    </w:tbl>
    <w:p w14:paraId="25C75310" w14:textId="42A7200D" w:rsidR="00BE2842" w:rsidRDefault="00BE2842" w:rsidP="00013BCA">
      <w:pPr>
        <w:keepNext/>
        <w:keepLines/>
        <w:spacing w:before="40" w:after="0" w:line="269" w:lineRule="auto"/>
        <w:ind w:left="29"/>
        <w:jc w:val="center"/>
        <w:outlineLvl w:val="3"/>
      </w:pPr>
    </w:p>
    <w:p w14:paraId="20856E5D" w14:textId="39E79EE2" w:rsidR="00074A9E" w:rsidRPr="00074A9E" w:rsidRDefault="00074A9E" w:rsidP="00074A9E"/>
    <w:p w14:paraId="05C70751" w14:textId="3F705F48" w:rsidR="00074A9E" w:rsidRPr="00074A9E" w:rsidRDefault="00074A9E" w:rsidP="00074A9E"/>
    <w:p w14:paraId="5504111E" w14:textId="18117C13" w:rsidR="00074A9E" w:rsidRPr="00074A9E" w:rsidRDefault="00074A9E" w:rsidP="00074A9E"/>
    <w:p w14:paraId="71D1A603" w14:textId="12DABB60" w:rsidR="00074A9E" w:rsidRPr="00074A9E" w:rsidRDefault="00074A9E" w:rsidP="00074A9E"/>
    <w:p w14:paraId="6C531622" w14:textId="4A850266" w:rsidR="00074A9E" w:rsidRPr="00074A9E" w:rsidRDefault="00074A9E" w:rsidP="00074A9E"/>
    <w:p w14:paraId="68CC29C2" w14:textId="4E1480A5" w:rsidR="00074A9E" w:rsidRDefault="00074A9E" w:rsidP="00074A9E">
      <w:pPr>
        <w:ind w:left="0" w:firstLine="0"/>
      </w:pPr>
    </w:p>
    <w:p w14:paraId="03981402" w14:textId="69D71F52" w:rsidR="00074A9E" w:rsidRDefault="00074A9E" w:rsidP="00074A9E">
      <w:pPr>
        <w:ind w:left="0" w:firstLine="0"/>
      </w:pPr>
    </w:p>
    <w:p w14:paraId="7CD9827F" w14:textId="3F70500D" w:rsidR="00A40072" w:rsidRDefault="00A40072" w:rsidP="00074A9E">
      <w:pPr>
        <w:ind w:left="0" w:firstLine="0"/>
      </w:pPr>
    </w:p>
    <w:p w14:paraId="52BBDDC2" w14:textId="0C374FEB" w:rsidR="00A40072" w:rsidRDefault="00A40072" w:rsidP="00074A9E">
      <w:pPr>
        <w:ind w:left="0" w:firstLine="0"/>
      </w:pPr>
    </w:p>
    <w:p w14:paraId="4101A830" w14:textId="779E0DA7" w:rsidR="00A40072" w:rsidRDefault="00A40072" w:rsidP="00074A9E">
      <w:pPr>
        <w:ind w:left="0" w:firstLine="0"/>
      </w:pPr>
    </w:p>
    <w:p w14:paraId="057EC62B" w14:textId="6B8514E5" w:rsidR="00A40072" w:rsidRDefault="00A40072" w:rsidP="00074A9E">
      <w:pPr>
        <w:ind w:left="0" w:firstLine="0"/>
      </w:pPr>
    </w:p>
    <w:p w14:paraId="6B7F74A6" w14:textId="13AAEE08" w:rsidR="00A40072" w:rsidRDefault="00A40072" w:rsidP="00074A9E">
      <w:pPr>
        <w:ind w:left="0" w:firstLine="0"/>
      </w:pPr>
    </w:p>
    <w:p w14:paraId="1F7A67C6" w14:textId="35EBD99E" w:rsidR="00A40072" w:rsidRDefault="00A40072" w:rsidP="00074A9E">
      <w:pPr>
        <w:ind w:left="0" w:firstLine="0"/>
      </w:pPr>
    </w:p>
    <w:p w14:paraId="34084F33" w14:textId="3DD33856" w:rsidR="00A40072" w:rsidRDefault="00A40072" w:rsidP="00074A9E">
      <w:pPr>
        <w:ind w:left="0" w:firstLine="0"/>
      </w:pPr>
    </w:p>
    <w:p w14:paraId="6B2508CA" w14:textId="06CF2D84" w:rsidR="00A40072" w:rsidRDefault="00A40072" w:rsidP="00074A9E">
      <w:pPr>
        <w:ind w:left="0" w:firstLine="0"/>
      </w:pPr>
    </w:p>
    <w:p w14:paraId="5511C571" w14:textId="25D06B80" w:rsidR="00A40072" w:rsidRDefault="00A40072" w:rsidP="00074A9E">
      <w:pPr>
        <w:ind w:left="0" w:firstLine="0"/>
      </w:pPr>
    </w:p>
    <w:p w14:paraId="47B8D31C" w14:textId="1887A933" w:rsidR="00A40072" w:rsidRDefault="00A40072" w:rsidP="00074A9E">
      <w:pPr>
        <w:ind w:left="0" w:firstLine="0"/>
      </w:pPr>
    </w:p>
    <w:p w14:paraId="2772BCB5" w14:textId="77BE218D" w:rsidR="00A40072" w:rsidRDefault="00A40072" w:rsidP="00074A9E">
      <w:pPr>
        <w:ind w:left="0" w:firstLine="0"/>
      </w:pPr>
    </w:p>
    <w:p w14:paraId="541A0818" w14:textId="05B573E3" w:rsidR="00A40072" w:rsidRDefault="00A40072" w:rsidP="00074A9E">
      <w:pPr>
        <w:ind w:left="0" w:firstLine="0"/>
      </w:pPr>
    </w:p>
    <w:p w14:paraId="1D2B85E9" w14:textId="29BD0932" w:rsidR="00A40072" w:rsidRDefault="00A40072" w:rsidP="00074A9E">
      <w:pPr>
        <w:ind w:left="0" w:firstLine="0"/>
      </w:pPr>
    </w:p>
    <w:p w14:paraId="54169CED" w14:textId="028F212B" w:rsidR="00A40072" w:rsidRDefault="00A40072" w:rsidP="00074A9E">
      <w:pPr>
        <w:ind w:left="0" w:firstLine="0"/>
      </w:pPr>
    </w:p>
    <w:p w14:paraId="47F825C5" w14:textId="15CDC46C" w:rsidR="00A40072" w:rsidRDefault="00A40072" w:rsidP="00074A9E">
      <w:pPr>
        <w:ind w:left="0" w:firstLine="0"/>
      </w:pPr>
    </w:p>
    <w:p w14:paraId="11F52327" w14:textId="04524053" w:rsidR="00A40072" w:rsidRDefault="00A40072" w:rsidP="00074A9E">
      <w:pPr>
        <w:ind w:left="0" w:firstLine="0"/>
      </w:pPr>
    </w:p>
    <w:p w14:paraId="22375593" w14:textId="60141481" w:rsidR="00A40072" w:rsidRDefault="00A40072" w:rsidP="00074A9E">
      <w:pPr>
        <w:ind w:left="0" w:firstLine="0"/>
      </w:pPr>
    </w:p>
    <w:p w14:paraId="7D637852" w14:textId="6C0BCB5C" w:rsidR="00A40072" w:rsidRDefault="00A40072" w:rsidP="00074A9E">
      <w:pPr>
        <w:ind w:left="0" w:firstLine="0"/>
      </w:pPr>
    </w:p>
    <w:p w14:paraId="1B858614" w14:textId="6C757844" w:rsidR="00A40072" w:rsidRDefault="00A40072" w:rsidP="00074A9E">
      <w:pPr>
        <w:ind w:left="0" w:firstLine="0"/>
      </w:pPr>
    </w:p>
    <w:p w14:paraId="7193C216" w14:textId="4C89A9B9" w:rsidR="00A40072" w:rsidRDefault="00A40072" w:rsidP="00074A9E">
      <w:pPr>
        <w:ind w:left="0" w:firstLine="0"/>
      </w:pPr>
    </w:p>
    <w:p w14:paraId="5840EF0E" w14:textId="4E1FC58D" w:rsidR="00A40072" w:rsidRDefault="00A40072" w:rsidP="00074A9E">
      <w:pPr>
        <w:ind w:left="0" w:firstLine="0"/>
      </w:pPr>
    </w:p>
    <w:p w14:paraId="33EA876B" w14:textId="4759DB81" w:rsidR="00A40072" w:rsidRDefault="00A40072" w:rsidP="00074A9E">
      <w:pPr>
        <w:ind w:left="0" w:firstLine="0"/>
      </w:pPr>
    </w:p>
    <w:p w14:paraId="5D46B037" w14:textId="7BE30B56" w:rsidR="00A40072" w:rsidRDefault="00A40072" w:rsidP="00074A9E">
      <w:pPr>
        <w:ind w:left="0" w:firstLine="0"/>
      </w:pPr>
    </w:p>
    <w:p w14:paraId="5036EEE2" w14:textId="66772BB1" w:rsidR="00A40072" w:rsidRDefault="00A40072" w:rsidP="00074A9E">
      <w:pPr>
        <w:ind w:left="0" w:firstLine="0"/>
      </w:pPr>
    </w:p>
    <w:p w14:paraId="04D40C1B" w14:textId="77777777" w:rsidR="00A40072" w:rsidRPr="00BD5E27" w:rsidRDefault="00A40072" w:rsidP="00074A9E">
      <w:pPr>
        <w:ind w:left="0" w:firstLine="0"/>
        <w:rPr>
          <w:color w:val="FF0000"/>
        </w:rPr>
      </w:pPr>
    </w:p>
    <w:p w14:paraId="63E1FA93" w14:textId="322D3E8A" w:rsidR="00074A9E" w:rsidRPr="00BD5E27" w:rsidRDefault="00074A9E" w:rsidP="00074A9E">
      <w:pPr>
        <w:ind w:left="0" w:firstLine="0"/>
        <w:rPr>
          <w:color w:val="FF0000"/>
        </w:rPr>
      </w:pPr>
      <w:r w:rsidRPr="00BD5E27">
        <w:rPr>
          <w:color w:val="FF0000"/>
        </w:rPr>
        <w:t>Systems to be developed in broad category:</w:t>
      </w:r>
    </w:p>
    <w:p w14:paraId="36A72A31" w14:textId="488B3241" w:rsidR="00074A9E" w:rsidRPr="00BD5E27" w:rsidRDefault="00074A9E" w:rsidP="00074A9E">
      <w:pPr>
        <w:pStyle w:val="ListParagraph"/>
        <w:numPr>
          <w:ilvl w:val="0"/>
          <w:numId w:val="45"/>
        </w:numPr>
        <w:rPr>
          <w:color w:val="FF0000"/>
        </w:rPr>
      </w:pPr>
      <w:r w:rsidRPr="00BD5E27">
        <w:rPr>
          <w:color w:val="FF0000"/>
        </w:rPr>
        <w:t>Web site for product showcase and receiving order. Website will be used by customers to access their insurance details.</w:t>
      </w:r>
    </w:p>
    <w:p w14:paraId="1F13BF22" w14:textId="4D768882" w:rsidR="00074A9E" w:rsidRPr="00BD5E27" w:rsidRDefault="00074A9E" w:rsidP="00074A9E">
      <w:pPr>
        <w:pStyle w:val="ListParagraph"/>
        <w:numPr>
          <w:ilvl w:val="0"/>
          <w:numId w:val="45"/>
        </w:numPr>
        <w:rPr>
          <w:color w:val="FF0000"/>
        </w:rPr>
      </w:pPr>
      <w:r w:rsidRPr="00BD5E27">
        <w:rPr>
          <w:color w:val="FF0000"/>
        </w:rPr>
        <w:t>Affiliate seller’s control panel. Separate from website.</w:t>
      </w:r>
    </w:p>
    <w:p w14:paraId="575FD2CB" w14:textId="44941D90" w:rsidR="00074A9E" w:rsidRPr="00BD5E27" w:rsidRDefault="00074A9E" w:rsidP="00074A9E">
      <w:pPr>
        <w:pStyle w:val="ListParagraph"/>
        <w:numPr>
          <w:ilvl w:val="0"/>
          <w:numId w:val="45"/>
        </w:numPr>
        <w:rPr>
          <w:color w:val="FF0000"/>
        </w:rPr>
      </w:pPr>
      <w:r w:rsidRPr="00BD5E27">
        <w:rPr>
          <w:color w:val="FF0000"/>
        </w:rPr>
        <w:t>Admin control panel including separate section for content management.</w:t>
      </w:r>
    </w:p>
    <w:p w14:paraId="5CBEEA46" w14:textId="1741D3A4" w:rsidR="00074A9E" w:rsidRPr="00BD5E27" w:rsidRDefault="00074A9E" w:rsidP="00BB1339">
      <w:pPr>
        <w:pStyle w:val="ListParagraph"/>
        <w:numPr>
          <w:ilvl w:val="0"/>
          <w:numId w:val="45"/>
        </w:numPr>
        <w:rPr>
          <w:color w:val="FF0000"/>
        </w:rPr>
      </w:pPr>
      <w:r w:rsidRPr="00BD5E27">
        <w:rPr>
          <w:color w:val="FF0000"/>
        </w:rPr>
        <w:t>API for all functionalities.</w:t>
      </w:r>
    </w:p>
    <w:p w14:paraId="38B9E1B4" w14:textId="77777777" w:rsidR="00074A9E" w:rsidRPr="00074A9E" w:rsidRDefault="00074A9E" w:rsidP="00074A9E"/>
    <w:sectPr w:rsidR="00074A9E" w:rsidRPr="00074A9E" w:rsidSect="00DF36FC">
      <w:headerReference w:type="default" r:id="rId11"/>
      <w:footerReference w:type="default" r:id="rId12"/>
      <w:pgSz w:w="11906" w:h="16838" w:code="9"/>
      <w:pgMar w:top="1440" w:right="1440" w:bottom="1440" w:left="1440" w:header="1008" w:footer="432" w:gutter="0"/>
      <w:pgNumType w:start="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BFAB5B9" w14:textId="77777777" w:rsidR="00C65CEE" w:rsidRDefault="00C65CEE" w:rsidP="003575A5">
      <w:pPr>
        <w:spacing w:after="0" w:line="240" w:lineRule="auto"/>
      </w:pPr>
      <w:r>
        <w:separator/>
      </w:r>
    </w:p>
  </w:endnote>
  <w:endnote w:type="continuationSeparator" w:id="0">
    <w:p w14:paraId="142C1AAE" w14:textId="77777777" w:rsidR="00C65CEE" w:rsidRDefault="00C65CEE" w:rsidP="003575A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Vrinda">
    <w:altName w:val="Courier New"/>
    <w:panose1 w:val="00000400000000000000"/>
    <w:charset w:val="01"/>
    <w:family w:val="roman"/>
    <w:notTrueType/>
    <w:pitch w:val="variable"/>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529141477"/>
      <w:docPartObj>
        <w:docPartGallery w:val="Page Numbers (Bottom of Page)"/>
        <w:docPartUnique/>
      </w:docPartObj>
    </w:sdtPr>
    <w:sdtEndPr/>
    <w:sdtContent>
      <w:p w14:paraId="18B3A7B4" w14:textId="13696EBC" w:rsidR="00BC337F" w:rsidRPr="00AB1A89" w:rsidRDefault="00BC337F" w:rsidP="00BC26E5">
        <w:pPr>
          <w:tabs>
            <w:tab w:val="center" w:pos="4550"/>
            <w:tab w:val="left" w:pos="5818"/>
            <w:tab w:val="left" w:pos="8697"/>
          </w:tabs>
          <w:ind w:right="-964"/>
          <w:jc w:val="center"/>
          <w:rPr>
            <w:color w:val="222A35"/>
            <w:sz w:val="18"/>
            <w:szCs w:val="18"/>
          </w:rPr>
        </w:pPr>
        <w:r w:rsidRPr="00AB1A89">
          <w:rPr>
            <w:color w:val="8496B0"/>
            <w:spacing w:val="60"/>
            <w:sz w:val="18"/>
            <w:szCs w:val="18"/>
          </w:rPr>
          <w:t xml:space="preserve">                         </w:t>
        </w:r>
        <w:hyperlink r:id="rId1" w:history="1">
          <w:r w:rsidRPr="003575A5">
            <w:rPr>
              <w:rStyle w:val="Hyperlink"/>
              <w:spacing w:val="60"/>
              <w:sz w:val="18"/>
              <w:szCs w:val="18"/>
              <w:u w:val="none"/>
            </w:rPr>
            <w:t>www.vmsl.com.bd</w:t>
          </w:r>
        </w:hyperlink>
        <w:r w:rsidRPr="00AB1A89">
          <w:rPr>
            <w:color w:val="8496B0"/>
            <w:spacing w:val="60"/>
            <w:sz w:val="18"/>
            <w:szCs w:val="18"/>
          </w:rPr>
          <w:t xml:space="preserve">                                 Page</w:t>
        </w:r>
        <w:r w:rsidRPr="00AB1A89">
          <w:rPr>
            <w:color w:val="8496B0"/>
            <w:sz w:val="18"/>
            <w:szCs w:val="18"/>
          </w:rPr>
          <w:t xml:space="preserve"> </w:t>
        </w:r>
        <w:r w:rsidRPr="00AB1A89">
          <w:rPr>
            <w:color w:val="323E4F"/>
            <w:sz w:val="18"/>
            <w:szCs w:val="18"/>
          </w:rPr>
          <w:fldChar w:fldCharType="begin"/>
        </w:r>
        <w:r w:rsidRPr="00AB1A89">
          <w:rPr>
            <w:color w:val="323E4F"/>
            <w:sz w:val="18"/>
            <w:szCs w:val="18"/>
          </w:rPr>
          <w:instrText xml:space="preserve"> PAGE   \* MERGEFORMAT </w:instrText>
        </w:r>
        <w:r w:rsidRPr="00AB1A89">
          <w:rPr>
            <w:color w:val="323E4F"/>
            <w:sz w:val="18"/>
            <w:szCs w:val="18"/>
          </w:rPr>
          <w:fldChar w:fldCharType="separate"/>
        </w:r>
        <w:r w:rsidR="00D15334">
          <w:rPr>
            <w:noProof/>
            <w:color w:val="323E4F"/>
            <w:sz w:val="18"/>
            <w:szCs w:val="18"/>
          </w:rPr>
          <w:t>11</w:t>
        </w:r>
        <w:r w:rsidRPr="00AB1A89">
          <w:rPr>
            <w:color w:val="323E4F"/>
            <w:sz w:val="18"/>
            <w:szCs w:val="18"/>
          </w:rPr>
          <w:fldChar w:fldCharType="end"/>
        </w:r>
        <w:r w:rsidRPr="00AB1A89">
          <w:rPr>
            <w:color w:val="323E4F"/>
            <w:sz w:val="18"/>
            <w:szCs w:val="18"/>
          </w:rPr>
          <w:t xml:space="preserve"> | </w:t>
        </w:r>
        <w:r>
          <w:rPr>
            <w:color w:val="323E4F"/>
            <w:sz w:val="18"/>
            <w:szCs w:val="18"/>
          </w:rPr>
          <w:t>23</w:t>
        </w:r>
      </w:p>
      <w:p w14:paraId="2952C372" w14:textId="219FA948" w:rsidR="00BC337F" w:rsidRDefault="00C65CEE" w:rsidP="003575A5">
        <w:pPr>
          <w:pStyle w:val="Footer"/>
          <w:jc w:val="right"/>
        </w:pP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715D7FC" w14:textId="77777777" w:rsidR="00C65CEE" w:rsidRDefault="00C65CEE" w:rsidP="003575A5">
      <w:pPr>
        <w:spacing w:after="0" w:line="240" w:lineRule="auto"/>
      </w:pPr>
      <w:r>
        <w:separator/>
      </w:r>
    </w:p>
  </w:footnote>
  <w:footnote w:type="continuationSeparator" w:id="0">
    <w:p w14:paraId="79207A76" w14:textId="77777777" w:rsidR="00C65CEE" w:rsidRDefault="00C65CEE" w:rsidP="003575A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27A189E" w14:textId="77B42817" w:rsidR="00BC337F" w:rsidRDefault="00BC337F" w:rsidP="003575A5">
    <w:pPr>
      <w:pStyle w:val="Header"/>
      <w:jc w:val="right"/>
    </w:pPr>
    <w:r>
      <w:rPr>
        <w:noProof/>
      </w:rPr>
      <w:drawing>
        <wp:anchor distT="0" distB="0" distL="114300" distR="114300" simplePos="0" relativeHeight="251658240" behindDoc="0" locked="0" layoutInCell="1" allowOverlap="1" wp14:anchorId="5572F2B1" wp14:editId="7C1CF289">
          <wp:simplePos x="0" y="0"/>
          <wp:positionH relativeFrom="column">
            <wp:posOffset>5543550</wp:posOffset>
          </wp:positionH>
          <wp:positionV relativeFrom="paragraph">
            <wp:posOffset>-532130</wp:posOffset>
          </wp:positionV>
          <wp:extent cx="666750" cy="75565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Vmsl text Logo-00000.png"/>
                  <pic:cNvPicPr/>
                </pic:nvPicPr>
                <pic:blipFill>
                  <a:blip r:embed="rId1">
                    <a:extLst>
                      <a:ext uri="{28A0092B-C50C-407E-A947-70E740481C1C}">
                        <a14:useLocalDpi xmlns:a14="http://schemas.microsoft.com/office/drawing/2010/main" val="0"/>
                      </a:ext>
                    </a:extLst>
                  </a:blip>
                  <a:stretch>
                    <a:fillRect/>
                  </a:stretch>
                </pic:blipFill>
                <pic:spPr>
                  <a:xfrm>
                    <a:off x="0" y="0"/>
                    <a:ext cx="666750" cy="75565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1F54FF"/>
    <w:multiLevelType w:val="hybridMultilevel"/>
    <w:tmpl w:val="08CA96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3FC1C9F"/>
    <w:multiLevelType w:val="hybridMultilevel"/>
    <w:tmpl w:val="83E20420"/>
    <w:lvl w:ilvl="0" w:tplc="BE044566">
      <w:start w:val="1"/>
      <w:numFmt w:val="bullet"/>
      <w:lvlText w:val="•"/>
      <w:lvlJc w:val="left"/>
      <w:pPr>
        <w:ind w:left="360"/>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1" w:tplc="D0609512">
      <w:start w:val="1"/>
      <w:numFmt w:val="bullet"/>
      <w:lvlText w:val="o"/>
      <w:lvlJc w:val="left"/>
      <w:pPr>
        <w:ind w:left="1080"/>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2" w:tplc="69821FFA">
      <w:start w:val="1"/>
      <w:numFmt w:val="bullet"/>
      <w:lvlText w:val="▪"/>
      <w:lvlJc w:val="left"/>
      <w:pPr>
        <w:ind w:left="1800"/>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3" w:tplc="2ACE79DE">
      <w:start w:val="1"/>
      <w:numFmt w:val="bullet"/>
      <w:lvlText w:val="•"/>
      <w:lvlJc w:val="left"/>
      <w:pPr>
        <w:ind w:left="2520"/>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4" w:tplc="CFAA4EA6">
      <w:start w:val="1"/>
      <w:numFmt w:val="bullet"/>
      <w:lvlText w:val="o"/>
      <w:lvlJc w:val="left"/>
      <w:pPr>
        <w:ind w:left="3240"/>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5" w:tplc="C420B8B0">
      <w:start w:val="1"/>
      <w:numFmt w:val="bullet"/>
      <w:lvlText w:val="▪"/>
      <w:lvlJc w:val="left"/>
      <w:pPr>
        <w:ind w:left="3960"/>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6" w:tplc="B6405EB8">
      <w:start w:val="1"/>
      <w:numFmt w:val="bullet"/>
      <w:lvlText w:val="•"/>
      <w:lvlJc w:val="left"/>
      <w:pPr>
        <w:ind w:left="4680"/>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7" w:tplc="469E9DA8">
      <w:start w:val="1"/>
      <w:numFmt w:val="bullet"/>
      <w:lvlText w:val="o"/>
      <w:lvlJc w:val="left"/>
      <w:pPr>
        <w:ind w:left="5400"/>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8" w:tplc="BB28A6A4">
      <w:start w:val="1"/>
      <w:numFmt w:val="bullet"/>
      <w:lvlText w:val="▪"/>
      <w:lvlJc w:val="left"/>
      <w:pPr>
        <w:ind w:left="6120"/>
      </w:pPr>
      <w:rPr>
        <w:rFonts w:ascii="Arial" w:eastAsia="Arial" w:hAnsi="Arial" w:cs="Arial"/>
        <w:b w:val="0"/>
        <w:i w:val="0"/>
        <w:strike w:val="0"/>
        <w:dstrike w:val="0"/>
        <w:color w:val="000000"/>
        <w:sz w:val="24"/>
        <w:u w:val="none" w:color="000000"/>
        <w:bdr w:val="none" w:sz="0" w:space="0" w:color="auto"/>
        <w:shd w:val="clear" w:color="auto" w:fill="auto"/>
        <w:vertAlign w:val="baseline"/>
      </w:rPr>
    </w:lvl>
  </w:abstractNum>
  <w:abstractNum w:abstractNumId="2">
    <w:nsid w:val="06FF0E82"/>
    <w:multiLevelType w:val="hybridMultilevel"/>
    <w:tmpl w:val="656431E6"/>
    <w:lvl w:ilvl="0" w:tplc="E06AC1CE">
      <w:start w:val="1"/>
      <w:numFmt w:val="bullet"/>
      <w:lvlText w:val="•"/>
      <w:lvlJc w:val="left"/>
      <w:pPr>
        <w:ind w:left="720" w:hanging="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098D1740"/>
    <w:multiLevelType w:val="hybridMultilevel"/>
    <w:tmpl w:val="2FB0CAB2"/>
    <w:lvl w:ilvl="0" w:tplc="E06AC1CE">
      <w:start w:val="1"/>
      <w:numFmt w:val="bullet"/>
      <w:lvlText w:val="•"/>
      <w:lvlJc w:val="left"/>
      <w:pPr>
        <w:ind w:left="1440" w:hanging="360"/>
      </w:pPr>
      <w:rPr>
        <w:rFonts w:ascii="Arial" w:eastAsia="Arial" w:hAnsi="Arial" w:cs="Arial" w:hint="default"/>
        <w:b w:val="0"/>
        <w:i w:val="0"/>
        <w:strike w:val="0"/>
        <w:dstrike w:val="0"/>
        <w:color w:val="000000"/>
        <w:sz w:val="22"/>
        <w:szCs w:val="22"/>
        <w:u w:val="none" w:color="000000"/>
        <w:bdr w:val="none" w:sz="0" w:space="0" w:color="auto"/>
        <w:shd w:val="clear" w:color="auto" w:fill="auto"/>
        <w:vertAlign w:val="baseline"/>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nsid w:val="0BBC644E"/>
    <w:multiLevelType w:val="hybridMultilevel"/>
    <w:tmpl w:val="E0A0F198"/>
    <w:lvl w:ilvl="0" w:tplc="E06AC1CE">
      <w:start w:val="1"/>
      <w:numFmt w:val="bullet"/>
      <w:lvlText w:val="•"/>
      <w:lvlJc w:val="left"/>
      <w:pPr>
        <w:ind w:left="720" w:hanging="360"/>
      </w:pPr>
      <w:rPr>
        <w:rFonts w:ascii="Arial" w:eastAsia="Arial" w:hAnsi="Arial" w:cs="Arial" w:hint="default"/>
        <w:b w:val="0"/>
        <w:i w:val="0"/>
        <w:strike w:val="0"/>
        <w:dstrike w:val="0"/>
        <w:color w:val="000000"/>
        <w:sz w:val="22"/>
        <w:szCs w:val="22"/>
        <w:u w:val="none" w:color="000000"/>
        <w:bdr w:val="none" w:sz="0" w:space="0" w:color="auto"/>
        <w:shd w:val="clear" w:color="auto" w:fill="auto"/>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C63758A"/>
    <w:multiLevelType w:val="hybridMultilevel"/>
    <w:tmpl w:val="E6F85054"/>
    <w:lvl w:ilvl="0" w:tplc="2FA67782">
      <w:start w:val="1"/>
      <w:numFmt w:val="bullet"/>
      <w:lvlText w:val="•"/>
      <w:lvlJc w:val="left"/>
      <w:pPr>
        <w:ind w:left="70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3754031C">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A34ABB78">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6F6C0482">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32544C3C">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F6AE25B6">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FAECC9AA">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FF5E78E2">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083673CA">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6">
    <w:nsid w:val="10181103"/>
    <w:multiLevelType w:val="hybridMultilevel"/>
    <w:tmpl w:val="CBEA446E"/>
    <w:lvl w:ilvl="0" w:tplc="E06AC1CE">
      <w:start w:val="1"/>
      <w:numFmt w:val="bullet"/>
      <w:lvlText w:val="•"/>
      <w:lvlJc w:val="left"/>
      <w:pPr>
        <w:ind w:left="1800" w:hanging="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
    <w:nsid w:val="131F386F"/>
    <w:multiLevelType w:val="hybridMultilevel"/>
    <w:tmpl w:val="618CA504"/>
    <w:lvl w:ilvl="0" w:tplc="E06AC1CE">
      <w:start w:val="1"/>
      <w:numFmt w:val="bullet"/>
      <w:lvlText w:val="•"/>
      <w:lvlJc w:val="left"/>
      <w:pPr>
        <w:ind w:left="720" w:hanging="360"/>
      </w:pPr>
      <w:rPr>
        <w:rFonts w:ascii="Arial" w:eastAsia="Arial" w:hAnsi="Arial" w:cs="Arial" w:hint="default"/>
        <w:b w:val="0"/>
        <w:i w:val="0"/>
        <w:strike w:val="0"/>
        <w:dstrike w:val="0"/>
        <w:color w:val="000000"/>
        <w:sz w:val="22"/>
        <w:szCs w:val="22"/>
        <w:u w:val="none" w:color="000000"/>
        <w:bdr w:val="none" w:sz="0" w:space="0" w:color="auto"/>
        <w:shd w:val="clear" w:color="auto" w:fill="auto"/>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3C4734B"/>
    <w:multiLevelType w:val="hybridMultilevel"/>
    <w:tmpl w:val="E6DAFAAC"/>
    <w:lvl w:ilvl="0" w:tplc="64F6B22E">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17CC130F"/>
    <w:multiLevelType w:val="hybridMultilevel"/>
    <w:tmpl w:val="C56EC6BC"/>
    <w:lvl w:ilvl="0" w:tplc="D79C2678">
      <w:start w:val="1"/>
      <w:numFmt w:val="bullet"/>
      <w:lvlText w:val=""/>
      <w:lvlJc w:val="left"/>
      <w:pPr>
        <w:ind w:left="719"/>
      </w:pPr>
      <w:rPr>
        <w:rFonts w:ascii="Wingdings" w:eastAsia="Wingdings" w:hAnsi="Wingdings" w:cs="Wingdings"/>
        <w:b w:val="0"/>
        <w:i w:val="0"/>
        <w:strike w:val="0"/>
        <w:dstrike w:val="0"/>
        <w:color w:val="000000"/>
        <w:sz w:val="24"/>
        <w:u w:val="none" w:color="000000"/>
        <w:bdr w:val="none" w:sz="0" w:space="0" w:color="auto"/>
        <w:shd w:val="clear" w:color="auto" w:fill="auto"/>
        <w:vertAlign w:val="baseline"/>
      </w:rPr>
    </w:lvl>
    <w:lvl w:ilvl="1" w:tplc="0E0669D2">
      <w:start w:val="1"/>
      <w:numFmt w:val="bullet"/>
      <w:lvlText w:val="o"/>
      <w:lvlJc w:val="left"/>
      <w:pPr>
        <w:ind w:left="1439"/>
      </w:pPr>
      <w:rPr>
        <w:rFonts w:ascii="Wingdings" w:eastAsia="Wingdings" w:hAnsi="Wingdings" w:cs="Wingdings"/>
        <w:b w:val="0"/>
        <w:i w:val="0"/>
        <w:strike w:val="0"/>
        <w:dstrike w:val="0"/>
        <w:color w:val="000000"/>
        <w:sz w:val="24"/>
        <w:u w:val="none" w:color="000000"/>
        <w:bdr w:val="none" w:sz="0" w:space="0" w:color="auto"/>
        <w:shd w:val="clear" w:color="auto" w:fill="auto"/>
        <w:vertAlign w:val="baseline"/>
      </w:rPr>
    </w:lvl>
    <w:lvl w:ilvl="2" w:tplc="3DE00306">
      <w:start w:val="1"/>
      <w:numFmt w:val="bullet"/>
      <w:lvlText w:val="▪"/>
      <w:lvlJc w:val="left"/>
      <w:pPr>
        <w:ind w:left="2159"/>
      </w:pPr>
      <w:rPr>
        <w:rFonts w:ascii="Wingdings" w:eastAsia="Wingdings" w:hAnsi="Wingdings" w:cs="Wingdings"/>
        <w:b w:val="0"/>
        <w:i w:val="0"/>
        <w:strike w:val="0"/>
        <w:dstrike w:val="0"/>
        <w:color w:val="000000"/>
        <w:sz w:val="24"/>
        <w:u w:val="none" w:color="000000"/>
        <w:bdr w:val="none" w:sz="0" w:space="0" w:color="auto"/>
        <w:shd w:val="clear" w:color="auto" w:fill="auto"/>
        <w:vertAlign w:val="baseline"/>
      </w:rPr>
    </w:lvl>
    <w:lvl w:ilvl="3" w:tplc="3D36B05E">
      <w:start w:val="1"/>
      <w:numFmt w:val="bullet"/>
      <w:lvlText w:val="•"/>
      <w:lvlJc w:val="left"/>
      <w:pPr>
        <w:ind w:left="2879"/>
      </w:pPr>
      <w:rPr>
        <w:rFonts w:ascii="Wingdings" w:eastAsia="Wingdings" w:hAnsi="Wingdings" w:cs="Wingdings"/>
        <w:b w:val="0"/>
        <w:i w:val="0"/>
        <w:strike w:val="0"/>
        <w:dstrike w:val="0"/>
        <w:color w:val="000000"/>
        <w:sz w:val="24"/>
        <w:u w:val="none" w:color="000000"/>
        <w:bdr w:val="none" w:sz="0" w:space="0" w:color="auto"/>
        <w:shd w:val="clear" w:color="auto" w:fill="auto"/>
        <w:vertAlign w:val="baseline"/>
      </w:rPr>
    </w:lvl>
    <w:lvl w:ilvl="4" w:tplc="B524CAF0">
      <w:start w:val="1"/>
      <w:numFmt w:val="bullet"/>
      <w:lvlText w:val="o"/>
      <w:lvlJc w:val="left"/>
      <w:pPr>
        <w:ind w:left="3599"/>
      </w:pPr>
      <w:rPr>
        <w:rFonts w:ascii="Wingdings" w:eastAsia="Wingdings" w:hAnsi="Wingdings" w:cs="Wingdings"/>
        <w:b w:val="0"/>
        <w:i w:val="0"/>
        <w:strike w:val="0"/>
        <w:dstrike w:val="0"/>
        <w:color w:val="000000"/>
        <w:sz w:val="24"/>
        <w:u w:val="none" w:color="000000"/>
        <w:bdr w:val="none" w:sz="0" w:space="0" w:color="auto"/>
        <w:shd w:val="clear" w:color="auto" w:fill="auto"/>
        <w:vertAlign w:val="baseline"/>
      </w:rPr>
    </w:lvl>
    <w:lvl w:ilvl="5" w:tplc="E62816E0">
      <w:start w:val="1"/>
      <w:numFmt w:val="bullet"/>
      <w:lvlText w:val="▪"/>
      <w:lvlJc w:val="left"/>
      <w:pPr>
        <w:ind w:left="4319"/>
      </w:pPr>
      <w:rPr>
        <w:rFonts w:ascii="Wingdings" w:eastAsia="Wingdings" w:hAnsi="Wingdings" w:cs="Wingdings"/>
        <w:b w:val="0"/>
        <w:i w:val="0"/>
        <w:strike w:val="0"/>
        <w:dstrike w:val="0"/>
        <w:color w:val="000000"/>
        <w:sz w:val="24"/>
        <w:u w:val="none" w:color="000000"/>
        <w:bdr w:val="none" w:sz="0" w:space="0" w:color="auto"/>
        <w:shd w:val="clear" w:color="auto" w:fill="auto"/>
        <w:vertAlign w:val="baseline"/>
      </w:rPr>
    </w:lvl>
    <w:lvl w:ilvl="6" w:tplc="E24E5B24">
      <w:start w:val="1"/>
      <w:numFmt w:val="bullet"/>
      <w:lvlText w:val="•"/>
      <w:lvlJc w:val="left"/>
      <w:pPr>
        <w:ind w:left="5039"/>
      </w:pPr>
      <w:rPr>
        <w:rFonts w:ascii="Wingdings" w:eastAsia="Wingdings" w:hAnsi="Wingdings" w:cs="Wingdings"/>
        <w:b w:val="0"/>
        <w:i w:val="0"/>
        <w:strike w:val="0"/>
        <w:dstrike w:val="0"/>
        <w:color w:val="000000"/>
        <w:sz w:val="24"/>
        <w:u w:val="none" w:color="000000"/>
        <w:bdr w:val="none" w:sz="0" w:space="0" w:color="auto"/>
        <w:shd w:val="clear" w:color="auto" w:fill="auto"/>
        <w:vertAlign w:val="baseline"/>
      </w:rPr>
    </w:lvl>
    <w:lvl w:ilvl="7" w:tplc="02609BC2">
      <w:start w:val="1"/>
      <w:numFmt w:val="bullet"/>
      <w:lvlText w:val="o"/>
      <w:lvlJc w:val="left"/>
      <w:pPr>
        <w:ind w:left="5759"/>
      </w:pPr>
      <w:rPr>
        <w:rFonts w:ascii="Wingdings" w:eastAsia="Wingdings" w:hAnsi="Wingdings" w:cs="Wingdings"/>
        <w:b w:val="0"/>
        <w:i w:val="0"/>
        <w:strike w:val="0"/>
        <w:dstrike w:val="0"/>
        <w:color w:val="000000"/>
        <w:sz w:val="24"/>
        <w:u w:val="none" w:color="000000"/>
        <w:bdr w:val="none" w:sz="0" w:space="0" w:color="auto"/>
        <w:shd w:val="clear" w:color="auto" w:fill="auto"/>
        <w:vertAlign w:val="baseline"/>
      </w:rPr>
    </w:lvl>
    <w:lvl w:ilvl="8" w:tplc="F4BC8E2C">
      <w:start w:val="1"/>
      <w:numFmt w:val="bullet"/>
      <w:lvlText w:val="▪"/>
      <w:lvlJc w:val="left"/>
      <w:pPr>
        <w:ind w:left="6479"/>
      </w:pPr>
      <w:rPr>
        <w:rFonts w:ascii="Wingdings" w:eastAsia="Wingdings" w:hAnsi="Wingdings" w:cs="Wingdings"/>
        <w:b w:val="0"/>
        <w:i w:val="0"/>
        <w:strike w:val="0"/>
        <w:dstrike w:val="0"/>
        <w:color w:val="000000"/>
        <w:sz w:val="24"/>
        <w:u w:val="none" w:color="000000"/>
        <w:bdr w:val="none" w:sz="0" w:space="0" w:color="auto"/>
        <w:shd w:val="clear" w:color="auto" w:fill="auto"/>
        <w:vertAlign w:val="baseline"/>
      </w:rPr>
    </w:lvl>
  </w:abstractNum>
  <w:abstractNum w:abstractNumId="10">
    <w:nsid w:val="191B492C"/>
    <w:multiLevelType w:val="hybridMultilevel"/>
    <w:tmpl w:val="BA4C8216"/>
    <w:lvl w:ilvl="0" w:tplc="E06AC1CE">
      <w:start w:val="1"/>
      <w:numFmt w:val="bullet"/>
      <w:lvlText w:val="•"/>
      <w:lvlJc w:val="left"/>
      <w:pPr>
        <w:ind w:left="720" w:hanging="360"/>
      </w:pPr>
      <w:rPr>
        <w:rFonts w:ascii="Arial" w:eastAsia="Arial" w:hAnsi="Arial" w:cs="Arial" w:hint="default"/>
        <w:b w:val="0"/>
        <w:i w:val="0"/>
        <w:strike w:val="0"/>
        <w:dstrike w:val="0"/>
        <w:color w:val="000000"/>
        <w:sz w:val="22"/>
        <w:szCs w:val="22"/>
        <w:u w:val="none" w:color="000000"/>
        <w:bdr w:val="none" w:sz="0" w:space="0" w:color="auto"/>
        <w:shd w:val="clear" w:color="auto" w:fill="auto"/>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1A8B05D4"/>
    <w:multiLevelType w:val="hybridMultilevel"/>
    <w:tmpl w:val="9C26C4DE"/>
    <w:lvl w:ilvl="0" w:tplc="E9D41A92">
      <w:start w:val="1"/>
      <w:numFmt w:val="bullet"/>
      <w:lvlText w:val="•"/>
      <w:lvlJc w:val="left"/>
      <w:pPr>
        <w:ind w:left="70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933CE862">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BE36CBD0">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67B6483A">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63E00D00">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00C29444">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A09E51BE">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6AB8AAF8">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60B45C12">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2">
    <w:nsid w:val="1B275892"/>
    <w:multiLevelType w:val="hybridMultilevel"/>
    <w:tmpl w:val="5D806390"/>
    <w:lvl w:ilvl="0" w:tplc="17E4FC94">
      <w:start w:val="1"/>
      <w:numFmt w:val="bullet"/>
      <w:lvlText w:val="•"/>
      <w:lvlJc w:val="left"/>
      <w:pPr>
        <w:ind w:left="70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7F0A3168">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C1661B16">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6D8AA1D4">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B6B00BBE">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C2B65FCC">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A0C095A8">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FCF4D176">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4E382428">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3">
    <w:nsid w:val="1B4310B8"/>
    <w:multiLevelType w:val="hybridMultilevel"/>
    <w:tmpl w:val="15BE8894"/>
    <w:lvl w:ilvl="0" w:tplc="E06AC1CE">
      <w:start w:val="1"/>
      <w:numFmt w:val="bullet"/>
      <w:lvlText w:val="•"/>
      <w:lvlJc w:val="left"/>
      <w:pPr>
        <w:ind w:left="720" w:hanging="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1F507A94"/>
    <w:multiLevelType w:val="hybridMultilevel"/>
    <w:tmpl w:val="A83ED6AA"/>
    <w:lvl w:ilvl="0" w:tplc="E168FF80">
      <w:start w:val="1"/>
      <w:numFmt w:val="bullet"/>
      <w:lvlText w:val="•"/>
      <w:lvlJc w:val="left"/>
      <w:pPr>
        <w:ind w:left="70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824AD8C8">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0616C6E8">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3F1A122A">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4BAC8D6C">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08166E8A">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358A65DE">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74C067B0">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2AF8F042">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5">
    <w:nsid w:val="20406C4D"/>
    <w:multiLevelType w:val="hybridMultilevel"/>
    <w:tmpl w:val="5F0E0B06"/>
    <w:lvl w:ilvl="0" w:tplc="E06AC1CE">
      <w:start w:val="1"/>
      <w:numFmt w:val="bullet"/>
      <w:lvlText w:val="•"/>
      <w:lvlJc w:val="left"/>
      <w:pPr>
        <w:ind w:left="720" w:hanging="360"/>
      </w:pPr>
      <w:rPr>
        <w:rFonts w:ascii="Arial" w:eastAsia="Arial" w:hAnsi="Arial" w:cs="Arial" w:hint="default"/>
        <w:b w:val="0"/>
        <w:i w:val="0"/>
        <w:strike w:val="0"/>
        <w:dstrike w:val="0"/>
        <w:color w:val="000000"/>
        <w:sz w:val="22"/>
        <w:szCs w:val="22"/>
        <w:u w:val="none" w:color="000000"/>
        <w:bdr w:val="none" w:sz="0" w:space="0" w:color="auto"/>
        <w:shd w:val="clear" w:color="auto" w:fill="auto"/>
        <w:vertAlign w:val="baseline"/>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213A5533"/>
    <w:multiLevelType w:val="hybridMultilevel"/>
    <w:tmpl w:val="918E6646"/>
    <w:lvl w:ilvl="0" w:tplc="E27C419C">
      <w:start w:val="1"/>
      <w:numFmt w:val="bullet"/>
      <w:lvlText w:val=""/>
      <w:lvlJc w:val="left"/>
      <w:pPr>
        <w:ind w:left="719"/>
      </w:pPr>
      <w:rPr>
        <w:rFonts w:ascii="Wingdings" w:eastAsia="Wingdings" w:hAnsi="Wingdings" w:cs="Wingdings"/>
        <w:b w:val="0"/>
        <w:i w:val="0"/>
        <w:strike w:val="0"/>
        <w:dstrike w:val="0"/>
        <w:color w:val="000000"/>
        <w:sz w:val="24"/>
        <w:u w:val="none" w:color="000000"/>
        <w:bdr w:val="none" w:sz="0" w:space="0" w:color="auto"/>
        <w:shd w:val="clear" w:color="auto" w:fill="auto"/>
        <w:vertAlign w:val="baseline"/>
      </w:rPr>
    </w:lvl>
    <w:lvl w:ilvl="1" w:tplc="5332281C">
      <w:start w:val="1"/>
      <w:numFmt w:val="bullet"/>
      <w:lvlText w:val="o"/>
      <w:lvlJc w:val="left"/>
      <w:pPr>
        <w:ind w:left="1439"/>
      </w:pPr>
      <w:rPr>
        <w:rFonts w:ascii="Wingdings" w:eastAsia="Wingdings" w:hAnsi="Wingdings" w:cs="Wingdings"/>
        <w:b w:val="0"/>
        <w:i w:val="0"/>
        <w:strike w:val="0"/>
        <w:dstrike w:val="0"/>
        <w:color w:val="000000"/>
        <w:sz w:val="24"/>
        <w:u w:val="none" w:color="000000"/>
        <w:bdr w:val="none" w:sz="0" w:space="0" w:color="auto"/>
        <w:shd w:val="clear" w:color="auto" w:fill="auto"/>
        <w:vertAlign w:val="baseline"/>
      </w:rPr>
    </w:lvl>
    <w:lvl w:ilvl="2" w:tplc="248458D6">
      <w:start w:val="1"/>
      <w:numFmt w:val="bullet"/>
      <w:lvlText w:val="▪"/>
      <w:lvlJc w:val="left"/>
      <w:pPr>
        <w:ind w:left="2159"/>
      </w:pPr>
      <w:rPr>
        <w:rFonts w:ascii="Wingdings" w:eastAsia="Wingdings" w:hAnsi="Wingdings" w:cs="Wingdings"/>
        <w:b w:val="0"/>
        <w:i w:val="0"/>
        <w:strike w:val="0"/>
        <w:dstrike w:val="0"/>
        <w:color w:val="000000"/>
        <w:sz w:val="24"/>
        <w:u w:val="none" w:color="000000"/>
        <w:bdr w:val="none" w:sz="0" w:space="0" w:color="auto"/>
        <w:shd w:val="clear" w:color="auto" w:fill="auto"/>
        <w:vertAlign w:val="baseline"/>
      </w:rPr>
    </w:lvl>
    <w:lvl w:ilvl="3" w:tplc="7C704C8C">
      <w:start w:val="1"/>
      <w:numFmt w:val="bullet"/>
      <w:lvlText w:val="•"/>
      <w:lvlJc w:val="left"/>
      <w:pPr>
        <w:ind w:left="2879"/>
      </w:pPr>
      <w:rPr>
        <w:rFonts w:ascii="Wingdings" w:eastAsia="Wingdings" w:hAnsi="Wingdings" w:cs="Wingdings"/>
        <w:b w:val="0"/>
        <w:i w:val="0"/>
        <w:strike w:val="0"/>
        <w:dstrike w:val="0"/>
        <w:color w:val="000000"/>
        <w:sz w:val="24"/>
        <w:u w:val="none" w:color="000000"/>
        <w:bdr w:val="none" w:sz="0" w:space="0" w:color="auto"/>
        <w:shd w:val="clear" w:color="auto" w:fill="auto"/>
        <w:vertAlign w:val="baseline"/>
      </w:rPr>
    </w:lvl>
    <w:lvl w:ilvl="4" w:tplc="F836F0BE">
      <w:start w:val="1"/>
      <w:numFmt w:val="bullet"/>
      <w:lvlText w:val="o"/>
      <w:lvlJc w:val="left"/>
      <w:pPr>
        <w:ind w:left="3599"/>
      </w:pPr>
      <w:rPr>
        <w:rFonts w:ascii="Wingdings" w:eastAsia="Wingdings" w:hAnsi="Wingdings" w:cs="Wingdings"/>
        <w:b w:val="0"/>
        <w:i w:val="0"/>
        <w:strike w:val="0"/>
        <w:dstrike w:val="0"/>
        <w:color w:val="000000"/>
        <w:sz w:val="24"/>
        <w:u w:val="none" w:color="000000"/>
        <w:bdr w:val="none" w:sz="0" w:space="0" w:color="auto"/>
        <w:shd w:val="clear" w:color="auto" w:fill="auto"/>
        <w:vertAlign w:val="baseline"/>
      </w:rPr>
    </w:lvl>
    <w:lvl w:ilvl="5" w:tplc="48A2E0A8">
      <w:start w:val="1"/>
      <w:numFmt w:val="bullet"/>
      <w:lvlText w:val="▪"/>
      <w:lvlJc w:val="left"/>
      <w:pPr>
        <w:ind w:left="4319"/>
      </w:pPr>
      <w:rPr>
        <w:rFonts w:ascii="Wingdings" w:eastAsia="Wingdings" w:hAnsi="Wingdings" w:cs="Wingdings"/>
        <w:b w:val="0"/>
        <w:i w:val="0"/>
        <w:strike w:val="0"/>
        <w:dstrike w:val="0"/>
        <w:color w:val="000000"/>
        <w:sz w:val="24"/>
        <w:u w:val="none" w:color="000000"/>
        <w:bdr w:val="none" w:sz="0" w:space="0" w:color="auto"/>
        <w:shd w:val="clear" w:color="auto" w:fill="auto"/>
        <w:vertAlign w:val="baseline"/>
      </w:rPr>
    </w:lvl>
    <w:lvl w:ilvl="6" w:tplc="1F72B356">
      <w:start w:val="1"/>
      <w:numFmt w:val="bullet"/>
      <w:lvlText w:val="•"/>
      <w:lvlJc w:val="left"/>
      <w:pPr>
        <w:ind w:left="5039"/>
      </w:pPr>
      <w:rPr>
        <w:rFonts w:ascii="Wingdings" w:eastAsia="Wingdings" w:hAnsi="Wingdings" w:cs="Wingdings"/>
        <w:b w:val="0"/>
        <w:i w:val="0"/>
        <w:strike w:val="0"/>
        <w:dstrike w:val="0"/>
        <w:color w:val="000000"/>
        <w:sz w:val="24"/>
        <w:u w:val="none" w:color="000000"/>
        <w:bdr w:val="none" w:sz="0" w:space="0" w:color="auto"/>
        <w:shd w:val="clear" w:color="auto" w:fill="auto"/>
        <w:vertAlign w:val="baseline"/>
      </w:rPr>
    </w:lvl>
    <w:lvl w:ilvl="7" w:tplc="70DAC5E8">
      <w:start w:val="1"/>
      <w:numFmt w:val="bullet"/>
      <w:lvlText w:val="o"/>
      <w:lvlJc w:val="left"/>
      <w:pPr>
        <w:ind w:left="5759"/>
      </w:pPr>
      <w:rPr>
        <w:rFonts w:ascii="Wingdings" w:eastAsia="Wingdings" w:hAnsi="Wingdings" w:cs="Wingdings"/>
        <w:b w:val="0"/>
        <w:i w:val="0"/>
        <w:strike w:val="0"/>
        <w:dstrike w:val="0"/>
        <w:color w:val="000000"/>
        <w:sz w:val="24"/>
        <w:u w:val="none" w:color="000000"/>
        <w:bdr w:val="none" w:sz="0" w:space="0" w:color="auto"/>
        <w:shd w:val="clear" w:color="auto" w:fill="auto"/>
        <w:vertAlign w:val="baseline"/>
      </w:rPr>
    </w:lvl>
    <w:lvl w:ilvl="8" w:tplc="E556960C">
      <w:start w:val="1"/>
      <w:numFmt w:val="bullet"/>
      <w:lvlText w:val="▪"/>
      <w:lvlJc w:val="left"/>
      <w:pPr>
        <w:ind w:left="6479"/>
      </w:pPr>
      <w:rPr>
        <w:rFonts w:ascii="Wingdings" w:eastAsia="Wingdings" w:hAnsi="Wingdings" w:cs="Wingdings"/>
        <w:b w:val="0"/>
        <w:i w:val="0"/>
        <w:strike w:val="0"/>
        <w:dstrike w:val="0"/>
        <w:color w:val="000000"/>
        <w:sz w:val="24"/>
        <w:u w:val="none" w:color="000000"/>
        <w:bdr w:val="none" w:sz="0" w:space="0" w:color="auto"/>
        <w:shd w:val="clear" w:color="auto" w:fill="auto"/>
        <w:vertAlign w:val="baseline"/>
      </w:rPr>
    </w:lvl>
  </w:abstractNum>
  <w:abstractNum w:abstractNumId="17">
    <w:nsid w:val="245F037C"/>
    <w:multiLevelType w:val="hybridMultilevel"/>
    <w:tmpl w:val="29DE82C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nsid w:val="2CC23C84"/>
    <w:multiLevelType w:val="hybridMultilevel"/>
    <w:tmpl w:val="8E8ABA20"/>
    <w:lvl w:ilvl="0" w:tplc="D088820C">
      <w:start w:val="1"/>
      <w:numFmt w:val="bullet"/>
      <w:lvlText w:val="•"/>
      <w:lvlJc w:val="left"/>
      <w:pPr>
        <w:ind w:left="70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A8347C66">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C9B25552">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C5108174">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E83E2146">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C13816D8">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CB667DE0">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80386554">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D938BD16">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9">
    <w:nsid w:val="2E547816"/>
    <w:multiLevelType w:val="hybridMultilevel"/>
    <w:tmpl w:val="596869B6"/>
    <w:lvl w:ilvl="0" w:tplc="CC9ABEEC">
      <w:start w:val="1"/>
      <w:numFmt w:val="bullet"/>
      <w:lvlText w:val="•"/>
      <w:lvlJc w:val="left"/>
      <w:pPr>
        <w:ind w:left="70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E9589CF0">
      <w:start w:val="1"/>
      <w:numFmt w:val="bullet"/>
      <w:lvlText w:val="o"/>
      <w:lvlJc w:val="left"/>
      <w:pPr>
        <w:ind w:left="1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4C861D6E">
      <w:start w:val="1"/>
      <w:numFmt w:val="bullet"/>
      <w:lvlText w:val="▪"/>
      <w:lvlJc w:val="left"/>
      <w:pPr>
        <w:ind w:left="20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4A9A697E">
      <w:start w:val="1"/>
      <w:numFmt w:val="bullet"/>
      <w:lvlText w:val="•"/>
      <w:lvlJc w:val="left"/>
      <w:pPr>
        <w:ind w:left="27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9AEA92CC">
      <w:start w:val="1"/>
      <w:numFmt w:val="bullet"/>
      <w:lvlText w:val="o"/>
      <w:lvlJc w:val="left"/>
      <w:pPr>
        <w:ind w:left="3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4852ED4A">
      <w:start w:val="1"/>
      <w:numFmt w:val="bullet"/>
      <w:lvlText w:val="▪"/>
      <w:lvlJc w:val="left"/>
      <w:pPr>
        <w:ind w:left="42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AF34E668">
      <w:start w:val="1"/>
      <w:numFmt w:val="bullet"/>
      <w:lvlText w:val="•"/>
      <w:lvlJc w:val="left"/>
      <w:pPr>
        <w:ind w:left="49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A524E408">
      <w:start w:val="1"/>
      <w:numFmt w:val="bullet"/>
      <w:lvlText w:val="o"/>
      <w:lvlJc w:val="left"/>
      <w:pPr>
        <w:ind w:left="56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AFFA7654">
      <w:start w:val="1"/>
      <w:numFmt w:val="bullet"/>
      <w:lvlText w:val="▪"/>
      <w:lvlJc w:val="left"/>
      <w:pPr>
        <w:ind w:left="63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0">
    <w:nsid w:val="2ED9013C"/>
    <w:multiLevelType w:val="hybridMultilevel"/>
    <w:tmpl w:val="85767D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341965BB"/>
    <w:multiLevelType w:val="hybridMultilevel"/>
    <w:tmpl w:val="22FA510A"/>
    <w:lvl w:ilvl="0" w:tplc="7DFE1C1C">
      <w:start w:val="1"/>
      <w:numFmt w:val="bullet"/>
      <w:lvlText w:val="•"/>
      <w:lvlJc w:val="left"/>
      <w:pPr>
        <w:ind w:left="70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AC7A3712">
      <w:start w:val="1"/>
      <w:numFmt w:val="bullet"/>
      <w:lvlText w:val="o"/>
      <w:lvlJc w:val="left"/>
      <w:pPr>
        <w:ind w:left="10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FFA2B60A">
      <w:start w:val="1"/>
      <w:numFmt w:val="bullet"/>
      <w:lvlText w:val="▪"/>
      <w:lvlJc w:val="left"/>
      <w:pPr>
        <w:ind w:left="18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20188F64">
      <w:start w:val="1"/>
      <w:numFmt w:val="bullet"/>
      <w:lvlText w:val="•"/>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98A47292">
      <w:start w:val="1"/>
      <w:numFmt w:val="bullet"/>
      <w:lvlText w:val="o"/>
      <w:lvlJc w:val="left"/>
      <w:pPr>
        <w:ind w:left="32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D340C1B4">
      <w:start w:val="1"/>
      <w:numFmt w:val="bullet"/>
      <w:lvlText w:val="▪"/>
      <w:lvlJc w:val="left"/>
      <w:pPr>
        <w:ind w:left="39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CBFC1BA0">
      <w:start w:val="1"/>
      <w:numFmt w:val="bullet"/>
      <w:lvlText w:val="•"/>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2EB2AEA6">
      <w:start w:val="1"/>
      <w:numFmt w:val="bullet"/>
      <w:lvlText w:val="o"/>
      <w:lvlJc w:val="left"/>
      <w:pPr>
        <w:ind w:left="54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BD66A946">
      <w:start w:val="1"/>
      <w:numFmt w:val="bullet"/>
      <w:lvlText w:val="▪"/>
      <w:lvlJc w:val="left"/>
      <w:pPr>
        <w:ind w:left="61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2">
    <w:nsid w:val="350B2D5D"/>
    <w:multiLevelType w:val="hybridMultilevel"/>
    <w:tmpl w:val="119AC4BA"/>
    <w:lvl w:ilvl="0" w:tplc="BE680E84">
      <w:start w:val="1"/>
      <w:numFmt w:val="bullet"/>
      <w:lvlText w:val="•"/>
      <w:lvlJc w:val="left"/>
      <w:pPr>
        <w:ind w:left="70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5B287876">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E7AE79E4">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89E82752">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E2B8701E">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9C94831A">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1580322A">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F0AEE0F6">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C2140AAC">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3">
    <w:nsid w:val="3AC13C22"/>
    <w:multiLevelType w:val="hybridMultilevel"/>
    <w:tmpl w:val="2BBE90A0"/>
    <w:lvl w:ilvl="0" w:tplc="B54C9D98">
      <w:start w:val="1"/>
      <w:numFmt w:val="bullet"/>
      <w:lvlText w:val="•"/>
      <w:lvlJc w:val="left"/>
      <w:pPr>
        <w:ind w:left="360"/>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1" w:tplc="39E0CF7E">
      <w:start w:val="1"/>
      <w:numFmt w:val="bullet"/>
      <w:lvlText w:val="o"/>
      <w:lvlJc w:val="left"/>
      <w:pPr>
        <w:ind w:left="1080"/>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2" w:tplc="90163258">
      <w:start w:val="1"/>
      <w:numFmt w:val="bullet"/>
      <w:lvlText w:val="▪"/>
      <w:lvlJc w:val="left"/>
      <w:pPr>
        <w:ind w:left="1800"/>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3" w:tplc="BE7C5222">
      <w:start w:val="1"/>
      <w:numFmt w:val="bullet"/>
      <w:lvlText w:val="•"/>
      <w:lvlJc w:val="left"/>
      <w:pPr>
        <w:ind w:left="2520"/>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4" w:tplc="6AC699FC">
      <w:start w:val="1"/>
      <w:numFmt w:val="bullet"/>
      <w:lvlText w:val="o"/>
      <w:lvlJc w:val="left"/>
      <w:pPr>
        <w:ind w:left="3240"/>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5" w:tplc="CED09CFC">
      <w:start w:val="1"/>
      <w:numFmt w:val="bullet"/>
      <w:lvlText w:val="▪"/>
      <w:lvlJc w:val="left"/>
      <w:pPr>
        <w:ind w:left="3960"/>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6" w:tplc="DDF485B8">
      <w:start w:val="1"/>
      <w:numFmt w:val="bullet"/>
      <w:lvlText w:val="•"/>
      <w:lvlJc w:val="left"/>
      <w:pPr>
        <w:ind w:left="4680"/>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7" w:tplc="89FE685A">
      <w:start w:val="1"/>
      <w:numFmt w:val="bullet"/>
      <w:lvlText w:val="o"/>
      <w:lvlJc w:val="left"/>
      <w:pPr>
        <w:ind w:left="5400"/>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8" w:tplc="B7E43F24">
      <w:start w:val="1"/>
      <w:numFmt w:val="bullet"/>
      <w:lvlText w:val="▪"/>
      <w:lvlJc w:val="left"/>
      <w:pPr>
        <w:ind w:left="6120"/>
      </w:pPr>
      <w:rPr>
        <w:rFonts w:ascii="Arial" w:eastAsia="Arial" w:hAnsi="Arial" w:cs="Arial"/>
        <w:b w:val="0"/>
        <w:i w:val="0"/>
        <w:strike w:val="0"/>
        <w:dstrike w:val="0"/>
        <w:color w:val="000000"/>
        <w:sz w:val="24"/>
        <w:u w:val="none" w:color="000000"/>
        <w:bdr w:val="none" w:sz="0" w:space="0" w:color="auto"/>
        <w:shd w:val="clear" w:color="auto" w:fill="auto"/>
        <w:vertAlign w:val="baseline"/>
      </w:rPr>
    </w:lvl>
  </w:abstractNum>
  <w:abstractNum w:abstractNumId="24">
    <w:nsid w:val="411A332E"/>
    <w:multiLevelType w:val="hybridMultilevel"/>
    <w:tmpl w:val="340E7F98"/>
    <w:lvl w:ilvl="0" w:tplc="E06AC1CE">
      <w:start w:val="1"/>
      <w:numFmt w:val="bullet"/>
      <w:lvlText w:val="•"/>
      <w:lvlJc w:val="left"/>
      <w:pPr>
        <w:ind w:left="705"/>
      </w:pPr>
      <w:rPr>
        <w:rFonts w:ascii="Arial" w:eastAsia="Arial" w:hAnsi="Arial" w:cs="Arial" w:hint="default"/>
        <w:b w:val="0"/>
        <w:i w:val="0"/>
        <w:strike w:val="0"/>
        <w:dstrike w:val="0"/>
        <w:color w:val="000000"/>
        <w:sz w:val="22"/>
        <w:szCs w:val="22"/>
        <w:u w:val="none" w:color="000000"/>
        <w:bdr w:val="none" w:sz="0" w:space="0" w:color="auto"/>
        <w:shd w:val="clear" w:color="auto" w:fill="auto"/>
        <w:vertAlign w:val="baseline"/>
      </w:rPr>
    </w:lvl>
    <w:lvl w:ilvl="1" w:tplc="86862BD0">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3B08F2BC">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973C7294">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0290CD88">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70C000D4">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019E7578">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1D92D07E">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EB884F2E">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5">
    <w:nsid w:val="460917BB"/>
    <w:multiLevelType w:val="hybridMultilevel"/>
    <w:tmpl w:val="29DE82C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nsid w:val="460C03F2"/>
    <w:multiLevelType w:val="hybridMultilevel"/>
    <w:tmpl w:val="023880E0"/>
    <w:lvl w:ilvl="0" w:tplc="A55ADE88">
      <w:start w:val="1"/>
      <w:numFmt w:val="bullet"/>
      <w:lvlText w:val="•"/>
      <w:lvlJc w:val="left"/>
      <w:pPr>
        <w:ind w:left="70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A9080A54">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78CA7164">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9612C2B4">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ECE6ED6C">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D57CA06A">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AD34382C">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68748650">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44FCDB12">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7">
    <w:nsid w:val="470C5FD1"/>
    <w:multiLevelType w:val="hybridMultilevel"/>
    <w:tmpl w:val="2810557A"/>
    <w:lvl w:ilvl="0" w:tplc="C400B7A8">
      <w:start w:val="1"/>
      <w:numFmt w:val="bullet"/>
      <w:lvlText w:val="•"/>
      <w:lvlJc w:val="left"/>
      <w:pPr>
        <w:ind w:left="70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238612C4">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2DE8943E">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A5F05E64">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9F3EBE9E">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306C1290">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997491B2">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C7F46820">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1B24A98E">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8">
    <w:nsid w:val="487D1C68"/>
    <w:multiLevelType w:val="hybridMultilevel"/>
    <w:tmpl w:val="DBE80EAC"/>
    <w:lvl w:ilvl="0" w:tplc="187EEE84">
      <w:start w:val="1"/>
      <w:numFmt w:val="bullet"/>
      <w:lvlText w:val="•"/>
      <w:lvlJc w:val="left"/>
      <w:pPr>
        <w:ind w:left="719"/>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1" w:tplc="C638D7E8">
      <w:start w:val="1"/>
      <w:numFmt w:val="bullet"/>
      <w:lvlText w:val="o"/>
      <w:lvlJc w:val="left"/>
      <w:pPr>
        <w:ind w:left="1439"/>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2" w:tplc="77CC2D72">
      <w:start w:val="1"/>
      <w:numFmt w:val="bullet"/>
      <w:lvlText w:val="▪"/>
      <w:lvlJc w:val="left"/>
      <w:pPr>
        <w:ind w:left="2159"/>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3" w:tplc="FEA0048A">
      <w:start w:val="1"/>
      <w:numFmt w:val="bullet"/>
      <w:lvlText w:val="•"/>
      <w:lvlJc w:val="left"/>
      <w:pPr>
        <w:ind w:left="2879"/>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4" w:tplc="776A9B08">
      <w:start w:val="1"/>
      <w:numFmt w:val="bullet"/>
      <w:lvlText w:val="o"/>
      <w:lvlJc w:val="left"/>
      <w:pPr>
        <w:ind w:left="3599"/>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5" w:tplc="F60E0416">
      <w:start w:val="1"/>
      <w:numFmt w:val="bullet"/>
      <w:lvlText w:val="▪"/>
      <w:lvlJc w:val="left"/>
      <w:pPr>
        <w:ind w:left="4319"/>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6" w:tplc="16F29506">
      <w:start w:val="1"/>
      <w:numFmt w:val="bullet"/>
      <w:lvlText w:val="•"/>
      <w:lvlJc w:val="left"/>
      <w:pPr>
        <w:ind w:left="5039"/>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7" w:tplc="A8AC7AD2">
      <w:start w:val="1"/>
      <w:numFmt w:val="bullet"/>
      <w:lvlText w:val="o"/>
      <w:lvlJc w:val="left"/>
      <w:pPr>
        <w:ind w:left="5759"/>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8" w:tplc="3518336C">
      <w:start w:val="1"/>
      <w:numFmt w:val="bullet"/>
      <w:lvlText w:val="▪"/>
      <w:lvlJc w:val="left"/>
      <w:pPr>
        <w:ind w:left="6479"/>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abstractNum>
  <w:abstractNum w:abstractNumId="29">
    <w:nsid w:val="4C6C1ECE"/>
    <w:multiLevelType w:val="hybridMultilevel"/>
    <w:tmpl w:val="D2CA2FA4"/>
    <w:lvl w:ilvl="0" w:tplc="21E48C74">
      <w:start w:val="1"/>
      <w:numFmt w:val="bullet"/>
      <w:lvlText w:val="•"/>
      <w:lvlJc w:val="left"/>
      <w:pPr>
        <w:ind w:left="360"/>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1" w:tplc="E54A0F2E">
      <w:start w:val="1"/>
      <w:numFmt w:val="bullet"/>
      <w:lvlText w:val="o"/>
      <w:lvlJc w:val="left"/>
      <w:pPr>
        <w:ind w:left="1080"/>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2" w:tplc="AFE694E4">
      <w:start w:val="1"/>
      <w:numFmt w:val="bullet"/>
      <w:lvlText w:val="▪"/>
      <w:lvlJc w:val="left"/>
      <w:pPr>
        <w:ind w:left="1800"/>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3" w:tplc="8102D1BE">
      <w:start w:val="1"/>
      <w:numFmt w:val="bullet"/>
      <w:lvlText w:val="•"/>
      <w:lvlJc w:val="left"/>
      <w:pPr>
        <w:ind w:left="2520"/>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4" w:tplc="F9ACC97A">
      <w:start w:val="1"/>
      <w:numFmt w:val="bullet"/>
      <w:lvlText w:val="o"/>
      <w:lvlJc w:val="left"/>
      <w:pPr>
        <w:ind w:left="3240"/>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5" w:tplc="D5549CBE">
      <w:start w:val="1"/>
      <w:numFmt w:val="bullet"/>
      <w:lvlText w:val="▪"/>
      <w:lvlJc w:val="left"/>
      <w:pPr>
        <w:ind w:left="3960"/>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6" w:tplc="96D0464A">
      <w:start w:val="1"/>
      <w:numFmt w:val="bullet"/>
      <w:lvlText w:val="•"/>
      <w:lvlJc w:val="left"/>
      <w:pPr>
        <w:ind w:left="4680"/>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7" w:tplc="DD802380">
      <w:start w:val="1"/>
      <w:numFmt w:val="bullet"/>
      <w:lvlText w:val="o"/>
      <w:lvlJc w:val="left"/>
      <w:pPr>
        <w:ind w:left="5400"/>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8" w:tplc="69568AA0">
      <w:start w:val="1"/>
      <w:numFmt w:val="bullet"/>
      <w:lvlText w:val="▪"/>
      <w:lvlJc w:val="left"/>
      <w:pPr>
        <w:ind w:left="6120"/>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abstractNum>
  <w:abstractNum w:abstractNumId="30">
    <w:nsid w:val="4C9960CC"/>
    <w:multiLevelType w:val="hybridMultilevel"/>
    <w:tmpl w:val="9D707B80"/>
    <w:lvl w:ilvl="0" w:tplc="7D8011CC">
      <w:start w:val="1"/>
      <w:numFmt w:val="bullet"/>
      <w:lvlText w:val="•"/>
      <w:lvlJc w:val="left"/>
      <w:pPr>
        <w:ind w:left="70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2BDA96F8">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1716F972">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227E9050">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CDA85F42">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F70AE28C">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D83AA31A">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96A4AB90">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29EA3A70">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31">
    <w:nsid w:val="4E1B2A5F"/>
    <w:multiLevelType w:val="hybridMultilevel"/>
    <w:tmpl w:val="93B4F5E8"/>
    <w:lvl w:ilvl="0" w:tplc="58622F66">
      <w:start w:val="1"/>
      <w:numFmt w:val="bullet"/>
      <w:lvlText w:val="•"/>
      <w:lvlJc w:val="left"/>
      <w:pPr>
        <w:ind w:left="70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CDC4712C">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47FAD366">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ACF6E7C6">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3C6ED8B8">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9F7037BC">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B74A2710">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040CA660">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336E7B52">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32">
    <w:nsid w:val="587718C9"/>
    <w:multiLevelType w:val="hybridMultilevel"/>
    <w:tmpl w:val="0388F922"/>
    <w:lvl w:ilvl="0" w:tplc="E06AC1CE">
      <w:start w:val="1"/>
      <w:numFmt w:val="bullet"/>
      <w:lvlText w:val="•"/>
      <w:lvlJc w:val="left"/>
      <w:pPr>
        <w:ind w:left="1440" w:hanging="360"/>
      </w:pPr>
      <w:rPr>
        <w:rFonts w:ascii="Arial" w:eastAsia="Arial" w:hAnsi="Arial" w:cs="Arial" w:hint="default"/>
        <w:b w:val="0"/>
        <w:i w:val="0"/>
        <w:strike w:val="0"/>
        <w:dstrike w:val="0"/>
        <w:color w:val="000000"/>
        <w:sz w:val="22"/>
        <w:szCs w:val="22"/>
        <w:u w:val="none" w:color="000000"/>
        <w:bdr w:val="none" w:sz="0" w:space="0" w:color="auto"/>
        <w:shd w:val="clear" w:color="auto" w:fill="auto"/>
        <w:vertAlign w:val="baseline"/>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nsid w:val="58CE2A6B"/>
    <w:multiLevelType w:val="hybridMultilevel"/>
    <w:tmpl w:val="23803B30"/>
    <w:lvl w:ilvl="0" w:tplc="0EEA71DE">
      <w:start w:val="1"/>
      <w:numFmt w:val="bullet"/>
      <w:lvlText w:val="•"/>
      <w:lvlJc w:val="left"/>
      <w:pPr>
        <w:ind w:left="360"/>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1" w:tplc="B6D23C58">
      <w:start w:val="1"/>
      <w:numFmt w:val="bullet"/>
      <w:lvlText w:val="o"/>
      <w:lvlJc w:val="left"/>
      <w:pPr>
        <w:ind w:left="1080"/>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2" w:tplc="7CAEA598">
      <w:start w:val="1"/>
      <w:numFmt w:val="bullet"/>
      <w:lvlText w:val="▪"/>
      <w:lvlJc w:val="left"/>
      <w:pPr>
        <w:ind w:left="1800"/>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3" w:tplc="522CB7D2">
      <w:start w:val="1"/>
      <w:numFmt w:val="bullet"/>
      <w:lvlText w:val="•"/>
      <w:lvlJc w:val="left"/>
      <w:pPr>
        <w:ind w:left="2520"/>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4" w:tplc="98D6DECC">
      <w:start w:val="1"/>
      <w:numFmt w:val="bullet"/>
      <w:lvlText w:val="o"/>
      <w:lvlJc w:val="left"/>
      <w:pPr>
        <w:ind w:left="3240"/>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5" w:tplc="D9E24E5C">
      <w:start w:val="1"/>
      <w:numFmt w:val="bullet"/>
      <w:lvlText w:val="▪"/>
      <w:lvlJc w:val="left"/>
      <w:pPr>
        <w:ind w:left="3960"/>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6" w:tplc="88EE8394">
      <w:start w:val="1"/>
      <w:numFmt w:val="bullet"/>
      <w:lvlText w:val="•"/>
      <w:lvlJc w:val="left"/>
      <w:pPr>
        <w:ind w:left="4680"/>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7" w:tplc="59B032DC">
      <w:start w:val="1"/>
      <w:numFmt w:val="bullet"/>
      <w:lvlText w:val="o"/>
      <w:lvlJc w:val="left"/>
      <w:pPr>
        <w:ind w:left="5400"/>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8" w:tplc="7242E98C">
      <w:start w:val="1"/>
      <w:numFmt w:val="bullet"/>
      <w:lvlText w:val="▪"/>
      <w:lvlJc w:val="left"/>
      <w:pPr>
        <w:ind w:left="6120"/>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abstractNum>
  <w:abstractNum w:abstractNumId="34">
    <w:nsid w:val="594863FD"/>
    <w:multiLevelType w:val="hybridMultilevel"/>
    <w:tmpl w:val="5974340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nsid w:val="5C44756D"/>
    <w:multiLevelType w:val="hybridMultilevel"/>
    <w:tmpl w:val="53CEA108"/>
    <w:lvl w:ilvl="0" w:tplc="3E9EC8A2">
      <w:start w:val="1"/>
      <w:numFmt w:val="bullet"/>
      <w:lvlText w:val="•"/>
      <w:lvlJc w:val="left"/>
      <w:pPr>
        <w:ind w:left="70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66D8C3FC">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2C10E2AA">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24C61BF8">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409AC67E">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6E3EC282">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AE7446BA">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CA687870">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C8947116">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36">
    <w:nsid w:val="62E41F3C"/>
    <w:multiLevelType w:val="hybridMultilevel"/>
    <w:tmpl w:val="EC2E4AF8"/>
    <w:lvl w:ilvl="0" w:tplc="5FFCAA42">
      <w:start w:val="1"/>
      <w:numFmt w:val="bullet"/>
      <w:lvlText w:val="•"/>
      <w:lvlJc w:val="left"/>
      <w:pPr>
        <w:ind w:left="70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58182D6A">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B338ED7E">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B69E5904">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64463404">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01C0952E">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938A9838">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139C95DE">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D8A6E67E">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37">
    <w:nsid w:val="63004303"/>
    <w:multiLevelType w:val="hybridMultilevel"/>
    <w:tmpl w:val="3C94762A"/>
    <w:lvl w:ilvl="0" w:tplc="A02E7FC2">
      <w:start w:val="1"/>
      <w:numFmt w:val="decimal"/>
      <w:lvlText w:val="%1)"/>
      <w:lvlJc w:val="left"/>
      <w:pPr>
        <w:ind w:left="109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D36C754A">
      <w:start w:val="1"/>
      <w:numFmt w:val="lowerLetter"/>
      <w:lvlText w:val="%2"/>
      <w:lvlJc w:val="left"/>
      <w:pPr>
        <w:ind w:left="156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16A4FDF0">
      <w:start w:val="1"/>
      <w:numFmt w:val="lowerRoman"/>
      <w:lvlText w:val="%3"/>
      <w:lvlJc w:val="left"/>
      <w:pPr>
        <w:ind w:left="22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63D4583A">
      <w:start w:val="1"/>
      <w:numFmt w:val="decimal"/>
      <w:lvlText w:val="%4"/>
      <w:lvlJc w:val="left"/>
      <w:pPr>
        <w:ind w:left="30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27203ECA">
      <w:start w:val="1"/>
      <w:numFmt w:val="lowerLetter"/>
      <w:lvlText w:val="%5"/>
      <w:lvlJc w:val="left"/>
      <w:pPr>
        <w:ind w:left="37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214CA1E8">
      <w:start w:val="1"/>
      <w:numFmt w:val="lowerRoman"/>
      <w:lvlText w:val="%6"/>
      <w:lvlJc w:val="left"/>
      <w:pPr>
        <w:ind w:left="444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E926E922">
      <w:start w:val="1"/>
      <w:numFmt w:val="decimal"/>
      <w:lvlText w:val="%7"/>
      <w:lvlJc w:val="left"/>
      <w:pPr>
        <w:ind w:left="516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775A15CA">
      <w:start w:val="1"/>
      <w:numFmt w:val="lowerLetter"/>
      <w:lvlText w:val="%8"/>
      <w:lvlJc w:val="left"/>
      <w:pPr>
        <w:ind w:left="58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41A83280">
      <w:start w:val="1"/>
      <w:numFmt w:val="lowerRoman"/>
      <w:lvlText w:val="%9"/>
      <w:lvlJc w:val="left"/>
      <w:pPr>
        <w:ind w:left="66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38">
    <w:nsid w:val="661629FA"/>
    <w:multiLevelType w:val="hybridMultilevel"/>
    <w:tmpl w:val="47C6F026"/>
    <w:lvl w:ilvl="0" w:tplc="9342BF62">
      <w:start w:val="1"/>
      <w:numFmt w:val="bullet"/>
      <w:lvlText w:val="•"/>
      <w:lvlJc w:val="left"/>
      <w:pPr>
        <w:ind w:left="70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9CD65FD2">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831C4F4E">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D500F162">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D02E2A04">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3F003A74">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ED322052">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604CCEB6">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A63E1CC4">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39">
    <w:nsid w:val="68D8773B"/>
    <w:multiLevelType w:val="hybridMultilevel"/>
    <w:tmpl w:val="E12870DE"/>
    <w:lvl w:ilvl="0" w:tplc="85521ED4">
      <w:start w:val="1"/>
      <w:numFmt w:val="bullet"/>
      <w:lvlText w:val="•"/>
      <w:lvlJc w:val="left"/>
      <w:pPr>
        <w:ind w:left="70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25D83864">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E1CA7F4C">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04D81778">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BF8CE9F0">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4684970A">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C1C2DF12">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55D40414">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EB607776">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40">
    <w:nsid w:val="6B3231A6"/>
    <w:multiLevelType w:val="hybridMultilevel"/>
    <w:tmpl w:val="DC94ADA8"/>
    <w:lvl w:ilvl="0" w:tplc="E06AC1CE">
      <w:start w:val="1"/>
      <w:numFmt w:val="bullet"/>
      <w:lvlText w:val="•"/>
      <w:lvlJc w:val="left"/>
      <w:pPr>
        <w:ind w:left="1079" w:hanging="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4090003" w:tentative="1">
      <w:start w:val="1"/>
      <w:numFmt w:val="bullet"/>
      <w:lvlText w:val="o"/>
      <w:lvlJc w:val="left"/>
      <w:pPr>
        <w:ind w:left="1799" w:hanging="360"/>
      </w:pPr>
      <w:rPr>
        <w:rFonts w:ascii="Courier New" w:hAnsi="Courier New" w:cs="Courier New" w:hint="default"/>
      </w:rPr>
    </w:lvl>
    <w:lvl w:ilvl="2" w:tplc="04090005" w:tentative="1">
      <w:start w:val="1"/>
      <w:numFmt w:val="bullet"/>
      <w:lvlText w:val=""/>
      <w:lvlJc w:val="left"/>
      <w:pPr>
        <w:ind w:left="2519" w:hanging="360"/>
      </w:pPr>
      <w:rPr>
        <w:rFonts w:ascii="Wingdings" w:hAnsi="Wingdings" w:hint="default"/>
      </w:rPr>
    </w:lvl>
    <w:lvl w:ilvl="3" w:tplc="04090001" w:tentative="1">
      <w:start w:val="1"/>
      <w:numFmt w:val="bullet"/>
      <w:lvlText w:val=""/>
      <w:lvlJc w:val="left"/>
      <w:pPr>
        <w:ind w:left="3239" w:hanging="360"/>
      </w:pPr>
      <w:rPr>
        <w:rFonts w:ascii="Symbol" w:hAnsi="Symbol" w:hint="default"/>
      </w:rPr>
    </w:lvl>
    <w:lvl w:ilvl="4" w:tplc="04090003" w:tentative="1">
      <w:start w:val="1"/>
      <w:numFmt w:val="bullet"/>
      <w:lvlText w:val="o"/>
      <w:lvlJc w:val="left"/>
      <w:pPr>
        <w:ind w:left="3959" w:hanging="360"/>
      </w:pPr>
      <w:rPr>
        <w:rFonts w:ascii="Courier New" w:hAnsi="Courier New" w:cs="Courier New" w:hint="default"/>
      </w:rPr>
    </w:lvl>
    <w:lvl w:ilvl="5" w:tplc="04090005" w:tentative="1">
      <w:start w:val="1"/>
      <w:numFmt w:val="bullet"/>
      <w:lvlText w:val=""/>
      <w:lvlJc w:val="left"/>
      <w:pPr>
        <w:ind w:left="4679" w:hanging="360"/>
      </w:pPr>
      <w:rPr>
        <w:rFonts w:ascii="Wingdings" w:hAnsi="Wingdings" w:hint="default"/>
      </w:rPr>
    </w:lvl>
    <w:lvl w:ilvl="6" w:tplc="04090001" w:tentative="1">
      <w:start w:val="1"/>
      <w:numFmt w:val="bullet"/>
      <w:lvlText w:val=""/>
      <w:lvlJc w:val="left"/>
      <w:pPr>
        <w:ind w:left="5399" w:hanging="360"/>
      </w:pPr>
      <w:rPr>
        <w:rFonts w:ascii="Symbol" w:hAnsi="Symbol" w:hint="default"/>
      </w:rPr>
    </w:lvl>
    <w:lvl w:ilvl="7" w:tplc="04090003" w:tentative="1">
      <w:start w:val="1"/>
      <w:numFmt w:val="bullet"/>
      <w:lvlText w:val="o"/>
      <w:lvlJc w:val="left"/>
      <w:pPr>
        <w:ind w:left="6119" w:hanging="360"/>
      </w:pPr>
      <w:rPr>
        <w:rFonts w:ascii="Courier New" w:hAnsi="Courier New" w:cs="Courier New" w:hint="default"/>
      </w:rPr>
    </w:lvl>
    <w:lvl w:ilvl="8" w:tplc="04090005" w:tentative="1">
      <w:start w:val="1"/>
      <w:numFmt w:val="bullet"/>
      <w:lvlText w:val=""/>
      <w:lvlJc w:val="left"/>
      <w:pPr>
        <w:ind w:left="6839" w:hanging="360"/>
      </w:pPr>
      <w:rPr>
        <w:rFonts w:ascii="Wingdings" w:hAnsi="Wingdings" w:hint="default"/>
      </w:rPr>
    </w:lvl>
  </w:abstractNum>
  <w:abstractNum w:abstractNumId="41">
    <w:nsid w:val="704E2C56"/>
    <w:multiLevelType w:val="hybridMultilevel"/>
    <w:tmpl w:val="5574B1C2"/>
    <w:lvl w:ilvl="0" w:tplc="E06AC1CE">
      <w:start w:val="1"/>
      <w:numFmt w:val="bullet"/>
      <w:lvlText w:val="•"/>
      <w:lvlJc w:val="left"/>
      <w:pPr>
        <w:ind w:left="70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B10E1176">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4FB89D2A">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CB74AAF8">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5AB06C7E">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96AA79E6">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E544EE42">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E312E666">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73726858">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42">
    <w:nsid w:val="72F44CF8"/>
    <w:multiLevelType w:val="hybridMultilevel"/>
    <w:tmpl w:val="D2B61986"/>
    <w:lvl w:ilvl="0" w:tplc="9D3C9710">
      <w:start w:val="1"/>
      <w:numFmt w:val="decimal"/>
      <w:lvlText w:val="%1."/>
      <w:lvlJc w:val="left"/>
      <w:pPr>
        <w:ind w:left="720" w:hanging="360"/>
      </w:pPr>
      <w:rPr>
        <w:rFonts w:ascii="Calibri" w:eastAsia="Calibri" w:hAnsi="Calibri" w:cs="Calibri" w:hint="default"/>
        <w:color w:val="00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nsid w:val="73F84E06"/>
    <w:multiLevelType w:val="hybridMultilevel"/>
    <w:tmpl w:val="05B2F61E"/>
    <w:lvl w:ilvl="0" w:tplc="921265CC">
      <w:start w:val="1"/>
      <w:numFmt w:val="bullet"/>
      <w:lvlText w:val="•"/>
      <w:lvlJc w:val="left"/>
      <w:pPr>
        <w:ind w:left="70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A3465D44">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74B247A8">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63F0608A">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E6F6FDF6">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64A47A98">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7D7465F2">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7570AE82">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3C22543A">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44">
    <w:nsid w:val="754B0B85"/>
    <w:multiLevelType w:val="hybridMultilevel"/>
    <w:tmpl w:val="3E8AB3F2"/>
    <w:lvl w:ilvl="0" w:tplc="EFCCE662">
      <w:start w:val="1"/>
      <w:numFmt w:val="bullet"/>
      <w:lvlText w:val="•"/>
      <w:lvlJc w:val="left"/>
      <w:pPr>
        <w:ind w:left="70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C4E078E4">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5506549A">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2D3A7B66">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6FB611C8">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7B8046E6">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4AD4103E">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79226CBE">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26725E08">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45">
    <w:nsid w:val="7DCB2103"/>
    <w:multiLevelType w:val="hybridMultilevel"/>
    <w:tmpl w:val="3B825428"/>
    <w:lvl w:ilvl="0" w:tplc="E06AC1CE">
      <w:start w:val="1"/>
      <w:numFmt w:val="bullet"/>
      <w:lvlText w:val="•"/>
      <w:lvlJc w:val="left"/>
      <w:pPr>
        <w:ind w:left="1440" w:hanging="360"/>
      </w:pPr>
      <w:rPr>
        <w:rFonts w:ascii="Arial" w:eastAsia="Arial" w:hAnsi="Arial" w:cs="Arial" w:hint="default"/>
        <w:b w:val="0"/>
        <w:i w:val="0"/>
        <w:strike w:val="0"/>
        <w:dstrike w:val="0"/>
        <w:color w:val="000000"/>
        <w:sz w:val="22"/>
        <w:szCs w:val="22"/>
        <w:u w:val="none" w:color="000000"/>
        <w:bdr w:val="none" w:sz="0" w:space="0" w:color="auto"/>
        <w:shd w:val="clear" w:color="auto" w:fill="auto"/>
        <w:vertAlign w:val="baseline"/>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6">
    <w:nsid w:val="7EB66A16"/>
    <w:multiLevelType w:val="hybridMultilevel"/>
    <w:tmpl w:val="1C82FD06"/>
    <w:lvl w:ilvl="0" w:tplc="E06AC1CE">
      <w:start w:val="1"/>
      <w:numFmt w:val="bullet"/>
      <w:lvlText w:val="•"/>
      <w:lvlJc w:val="left"/>
      <w:pPr>
        <w:ind w:left="1079" w:hanging="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4090003" w:tentative="1">
      <w:start w:val="1"/>
      <w:numFmt w:val="bullet"/>
      <w:lvlText w:val="o"/>
      <w:lvlJc w:val="left"/>
      <w:pPr>
        <w:ind w:left="1799" w:hanging="360"/>
      </w:pPr>
      <w:rPr>
        <w:rFonts w:ascii="Courier New" w:hAnsi="Courier New" w:cs="Courier New" w:hint="default"/>
      </w:rPr>
    </w:lvl>
    <w:lvl w:ilvl="2" w:tplc="04090005" w:tentative="1">
      <w:start w:val="1"/>
      <w:numFmt w:val="bullet"/>
      <w:lvlText w:val=""/>
      <w:lvlJc w:val="left"/>
      <w:pPr>
        <w:ind w:left="2519" w:hanging="360"/>
      </w:pPr>
      <w:rPr>
        <w:rFonts w:ascii="Wingdings" w:hAnsi="Wingdings" w:hint="default"/>
      </w:rPr>
    </w:lvl>
    <w:lvl w:ilvl="3" w:tplc="04090001" w:tentative="1">
      <w:start w:val="1"/>
      <w:numFmt w:val="bullet"/>
      <w:lvlText w:val=""/>
      <w:lvlJc w:val="left"/>
      <w:pPr>
        <w:ind w:left="3239" w:hanging="360"/>
      </w:pPr>
      <w:rPr>
        <w:rFonts w:ascii="Symbol" w:hAnsi="Symbol" w:hint="default"/>
      </w:rPr>
    </w:lvl>
    <w:lvl w:ilvl="4" w:tplc="04090003" w:tentative="1">
      <w:start w:val="1"/>
      <w:numFmt w:val="bullet"/>
      <w:lvlText w:val="o"/>
      <w:lvlJc w:val="left"/>
      <w:pPr>
        <w:ind w:left="3959" w:hanging="360"/>
      </w:pPr>
      <w:rPr>
        <w:rFonts w:ascii="Courier New" w:hAnsi="Courier New" w:cs="Courier New" w:hint="default"/>
      </w:rPr>
    </w:lvl>
    <w:lvl w:ilvl="5" w:tplc="04090005" w:tentative="1">
      <w:start w:val="1"/>
      <w:numFmt w:val="bullet"/>
      <w:lvlText w:val=""/>
      <w:lvlJc w:val="left"/>
      <w:pPr>
        <w:ind w:left="4679" w:hanging="360"/>
      </w:pPr>
      <w:rPr>
        <w:rFonts w:ascii="Wingdings" w:hAnsi="Wingdings" w:hint="default"/>
      </w:rPr>
    </w:lvl>
    <w:lvl w:ilvl="6" w:tplc="04090001" w:tentative="1">
      <w:start w:val="1"/>
      <w:numFmt w:val="bullet"/>
      <w:lvlText w:val=""/>
      <w:lvlJc w:val="left"/>
      <w:pPr>
        <w:ind w:left="5399" w:hanging="360"/>
      </w:pPr>
      <w:rPr>
        <w:rFonts w:ascii="Symbol" w:hAnsi="Symbol" w:hint="default"/>
      </w:rPr>
    </w:lvl>
    <w:lvl w:ilvl="7" w:tplc="04090003" w:tentative="1">
      <w:start w:val="1"/>
      <w:numFmt w:val="bullet"/>
      <w:lvlText w:val="o"/>
      <w:lvlJc w:val="left"/>
      <w:pPr>
        <w:ind w:left="6119" w:hanging="360"/>
      </w:pPr>
      <w:rPr>
        <w:rFonts w:ascii="Courier New" w:hAnsi="Courier New" w:cs="Courier New" w:hint="default"/>
      </w:rPr>
    </w:lvl>
    <w:lvl w:ilvl="8" w:tplc="04090005" w:tentative="1">
      <w:start w:val="1"/>
      <w:numFmt w:val="bullet"/>
      <w:lvlText w:val=""/>
      <w:lvlJc w:val="left"/>
      <w:pPr>
        <w:ind w:left="6839" w:hanging="360"/>
      </w:pPr>
      <w:rPr>
        <w:rFonts w:ascii="Wingdings" w:hAnsi="Wingdings" w:hint="default"/>
      </w:rPr>
    </w:lvl>
  </w:abstractNum>
  <w:num w:numId="1">
    <w:abstractNumId w:val="9"/>
  </w:num>
  <w:num w:numId="2">
    <w:abstractNumId w:val="28"/>
  </w:num>
  <w:num w:numId="3">
    <w:abstractNumId w:val="16"/>
  </w:num>
  <w:num w:numId="4">
    <w:abstractNumId w:val="1"/>
  </w:num>
  <w:num w:numId="5">
    <w:abstractNumId w:val="23"/>
  </w:num>
  <w:num w:numId="6">
    <w:abstractNumId w:val="29"/>
  </w:num>
  <w:num w:numId="7">
    <w:abstractNumId w:val="33"/>
  </w:num>
  <w:num w:numId="8">
    <w:abstractNumId w:val="20"/>
  </w:num>
  <w:num w:numId="9">
    <w:abstractNumId w:val="0"/>
  </w:num>
  <w:num w:numId="10">
    <w:abstractNumId w:val="41"/>
  </w:num>
  <w:num w:numId="11">
    <w:abstractNumId w:val="26"/>
  </w:num>
  <w:num w:numId="12">
    <w:abstractNumId w:val="39"/>
  </w:num>
  <w:num w:numId="13">
    <w:abstractNumId w:val="27"/>
  </w:num>
  <w:num w:numId="14">
    <w:abstractNumId w:val="12"/>
  </w:num>
  <w:num w:numId="15">
    <w:abstractNumId w:val="18"/>
  </w:num>
  <w:num w:numId="16">
    <w:abstractNumId w:val="32"/>
  </w:num>
  <w:num w:numId="17">
    <w:abstractNumId w:val="30"/>
  </w:num>
  <w:num w:numId="18">
    <w:abstractNumId w:val="13"/>
  </w:num>
  <w:num w:numId="19">
    <w:abstractNumId w:val="37"/>
  </w:num>
  <w:num w:numId="20">
    <w:abstractNumId w:val="8"/>
  </w:num>
  <w:num w:numId="21">
    <w:abstractNumId w:val="22"/>
  </w:num>
  <w:num w:numId="22">
    <w:abstractNumId w:val="38"/>
  </w:num>
  <w:num w:numId="23">
    <w:abstractNumId w:val="3"/>
  </w:num>
  <w:num w:numId="24">
    <w:abstractNumId w:val="15"/>
  </w:num>
  <w:num w:numId="25">
    <w:abstractNumId w:val="4"/>
  </w:num>
  <w:num w:numId="26">
    <w:abstractNumId w:val="42"/>
  </w:num>
  <w:num w:numId="27">
    <w:abstractNumId w:val="43"/>
  </w:num>
  <w:num w:numId="28">
    <w:abstractNumId w:val="6"/>
  </w:num>
  <w:num w:numId="29">
    <w:abstractNumId w:val="2"/>
  </w:num>
  <w:num w:numId="30">
    <w:abstractNumId w:val="11"/>
  </w:num>
  <w:num w:numId="31">
    <w:abstractNumId w:val="14"/>
  </w:num>
  <w:num w:numId="32">
    <w:abstractNumId w:val="35"/>
  </w:num>
  <w:num w:numId="33">
    <w:abstractNumId w:val="44"/>
  </w:num>
  <w:num w:numId="34">
    <w:abstractNumId w:val="36"/>
  </w:num>
  <w:num w:numId="35">
    <w:abstractNumId w:val="5"/>
  </w:num>
  <w:num w:numId="36">
    <w:abstractNumId w:val="31"/>
  </w:num>
  <w:num w:numId="37">
    <w:abstractNumId w:val="21"/>
  </w:num>
  <w:num w:numId="38">
    <w:abstractNumId w:val="19"/>
  </w:num>
  <w:num w:numId="39">
    <w:abstractNumId w:val="10"/>
  </w:num>
  <w:num w:numId="40">
    <w:abstractNumId w:val="24"/>
  </w:num>
  <w:num w:numId="41">
    <w:abstractNumId w:val="7"/>
  </w:num>
  <w:num w:numId="42">
    <w:abstractNumId w:val="45"/>
  </w:num>
  <w:num w:numId="43">
    <w:abstractNumId w:val="46"/>
  </w:num>
  <w:num w:numId="44">
    <w:abstractNumId w:val="40"/>
  </w:num>
  <w:num w:numId="45">
    <w:abstractNumId w:val="25"/>
  </w:num>
  <w:num w:numId="46">
    <w:abstractNumId w:val="34"/>
  </w:num>
  <w:num w:numId="47">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DQxswRCA1MLQ0tjMyUdpeDU4uLM/DyQAkOjWgCaypekLQAAAA=="/>
  </w:docVars>
  <w:rsids>
    <w:rsidRoot w:val="00BA3353"/>
    <w:rsid w:val="0000148A"/>
    <w:rsid w:val="00013BCA"/>
    <w:rsid w:val="00041166"/>
    <w:rsid w:val="00050C9C"/>
    <w:rsid w:val="00053890"/>
    <w:rsid w:val="00054A80"/>
    <w:rsid w:val="0006554A"/>
    <w:rsid w:val="00074A9E"/>
    <w:rsid w:val="00090E8B"/>
    <w:rsid w:val="000B6B31"/>
    <w:rsid w:val="000D1C1C"/>
    <w:rsid w:val="000F254F"/>
    <w:rsid w:val="001055B6"/>
    <w:rsid w:val="001175BC"/>
    <w:rsid w:val="0014519F"/>
    <w:rsid w:val="0018522A"/>
    <w:rsid w:val="00193DF1"/>
    <w:rsid w:val="0019544B"/>
    <w:rsid w:val="0019729F"/>
    <w:rsid w:val="001B077C"/>
    <w:rsid w:val="001E2ADC"/>
    <w:rsid w:val="00205A92"/>
    <w:rsid w:val="00245547"/>
    <w:rsid w:val="0026181C"/>
    <w:rsid w:val="002632C5"/>
    <w:rsid w:val="002C282D"/>
    <w:rsid w:val="002C4F99"/>
    <w:rsid w:val="002C7C9A"/>
    <w:rsid w:val="002C7CC5"/>
    <w:rsid w:val="002F5393"/>
    <w:rsid w:val="002F6B1D"/>
    <w:rsid w:val="00341F82"/>
    <w:rsid w:val="00342BA5"/>
    <w:rsid w:val="003575A5"/>
    <w:rsid w:val="0037261D"/>
    <w:rsid w:val="003921A3"/>
    <w:rsid w:val="003A7FB7"/>
    <w:rsid w:val="003E0AB3"/>
    <w:rsid w:val="003E26EE"/>
    <w:rsid w:val="003F3F1C"/>
    <w:rsid w:val="00421773"/>
    <w:rsid w:val="00442AA9"/>
    <w:rsid w:val="00491510"/>
    <w:rsid w:val="00495E51"/>
    <w:rsid w:val="004C1EFE"/>
    <w:rsid w:val="004C6789"/>
    <w:rsid w:val="004E468B"/>
    <w:rsid w:val="005479EC"/>
    <w:rsid w:val="00556960"/>
    <w:rsid w:val="00566C3D"/>
    <w:rsid w:val="00582B19"/>
    <w:rsid w:val="005870D1"/>
    <w:rsid w:val="00592ABC"/>
    <w:rsid w:val="005A332D"/>
    <w:rsid w:val="005D606E"/>
    <w:rsid w:val="005D7D38"/>
    <w:rsid w:val="005E60AB"/>
    <w:rsid w:val="00607214"/>
    <w:rsid w:val="00664139"/>
    <w:rsid w:val="00664B6C"/>
    <w:rsid w:val="00665558"/>
    <w:rsid w:val="0067007D"/>
    <w:rsid w:val="006845FB"/>
    <w:rsid w:val="006A756F"/>
    <w:rsid w:val="006C1F68"/>
    <w:rsid w:val="006D1222"/>
    <w:rsid w:val="006E18B7"/>
    <w:rsid w:val="007037C2"/>
    <w:rsid w:val="00707C1C"/>
    <w:rsid w:val="0071387A"/>
    <w:rsid w:val="00720FA5"/>
    <w:rsid w:val="007419F1"/>
    <w:rsid w:val="00751ECC"/>
    <w:rsid w:val="007611AE"/>
    <w:rsid w:val="00774699"/>
    <w:rsid w:val="007A7FB2"/>
    <w:rsid w:val="007D0534"/>
    <w:rsid w:val="007E30A8"/>
    <w:rsid w:val="00800BAB"/>
    <w:rsid w:val="008301FC"/>
    <w:rsid w:val="00842E50"/>
    <w:rsid w:val="00856CDE"/>
    <w:rsid w:val="008641CE"/>
    <w:rsid w:val="0087619E"/>
    <w:rsid w:val="00880349"/>
    <w:rsid w:val="008839C9"/>
    <w:rsid w:val="00897DBF"/>
    <w:rsid w:val="008E18FE"/>
    <w:rsid w:val="008F024D"/>
    <w:rsid w:val="008F388D"/>
    <w:rsid w:val="00931F2A"/>
    <w:rsid w:val="009616DE"/>
    <w:rsid w:val="00965F50"/>
    <w:rsid w:val="009A0E68"/>
    <w:rsid w:val="009B6E7B"/>
    <w:rsid w:val="009C03E9"/>
    <w:rsid w:val="009D3166"/>
    <w:rsid w:val="009D6345"/>
    <w:rsid w:val="009F64AC"/>
    <w:rsid w:val="009F70CF"/>
    <w:rsid w:val="00A03FD1"/>
    <w:rsid w:val="00A37F57"/>
    <w:rsid w:val="00A40072"/>
    <w:rsid w:val="00A438DF"/>
    <w:rsid w:val="00A44A10"/>
    <w:rsid w:val="00A734D2"/>
    <w:rsid w:val="00AA6CFA"/>
    <w:rsid w:val="00B04D2D"/>
    <w:rsid w:val="00B445F9"/>
    <w:rsid w:val="00B52670"/>
    <w:rsid w:val="00B63EEF"/>
    <w:rsid w:val="00B74E04"/>
    <w:rsid w:val="00BA3353"/>
    <w:rsid w:val="00BA35D3"/>
    <w:rsid w:val="00BA6E8C"/>
    <w:rsid w:val="00BB1339"/>
    <w:rsid w:val="00BC085A"/>
    <w:rsid w:val="00BC26E5"/>
    <w:rsid w:val="00BC337F"/>
    <w:rsid w:val="00BD5E27"/>
    <w:rsid w:val="00BE03A7"/>
    <w:rsid w:val="00BE2842"/>
    <w:rsid w:val="00BF5412"/>
    <w:rsid w:val="00BF6FDA"/>
    <w:rsid w:val="00C10A78"/>
    <w:rsid w:val="00C124D4"/>
    <w:rsid w:val="00C550E3"/>
    <w:rsid w:val="00C65CEE"/>
    <w:rsid w:val="00C701B2"/>
    <w:rsid w:val="00C712A9"/>
    <w:rsid w:val="00C762F9"/>
    <w:rsid w:val="00C84E02"/>
    <w:rsid w:val="00C95617"/>
    <w:rsid w:val="00CA0A4E"/>
    <w:rsid w:val="00CA406D"/>
    <w:rsid w:val="00CB0F5B"/>
    <w:rsid w:val="00CB489D"/>
    <w:rsid w:val="00D15334"/>
    <w:rsid w:val="00D504D2"/>
    <w:rsid w:val="00D56205"/>
    <w:rsid w:val="00D95DCF"/>
    <w:rsid w:val="00DC3FB9"/>
    <w:rsid w:val="00DD2727"/>
    <w:rsid w:val="00DE540B"/>
    <w:rsid w:val="00DF36FC"/>
    <w:rsid w:val="00DF6D20"/>
    <w:rsid w:val="00E03AFB"/>
    <w:rsid w:val="00E306E8"/>
    <w:rsid w:val="00E5087A"/>
    <w:rsid w:val="00E57A73"/>
    <w:rsid w:val="00E61769"/>
    <w:rsid w:val="00E93A86"/>
    <w:rsid w:val="00EB0683"/>
    <w:rsid w:val="00EC2ABE"/>
    <w:rsid w:val="00EF383C"/>
    <w:rsid w:val="00F22FF7"/>
    <w:rsid w:val="00F3104E"/>
    <w:rsid w:val="00F32504"/>
    <w:rsid w:val="00F54A0F"/>
    <w:rsid w:val="00F755CC"/>
    <w:rsid w:val="00FE3615"/>
    <w:rsid w:val="00FF3C95"/>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142AE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54A0F"/>
    <w:pPr>
      <w:spacing w:after="58" w:line="248" w:lineRule="auto"/>
      <w:ind w:left="369" w:hanging="10"/>
      <w:jc w:val="both"/>
    </w:pPr>
    <w:rPr>
      <w:rFonts w:ascii="Calibri" w:eastAsia="Calibri" w:hAnsi="Calibri" w:cs="Calibri"/>
      <w:color w:val="000000"/>
      <w:sz w:val="24"/>
    </w:rPr>
  </w:style>
  <w:style w:type="paragraph" w:styleId="Heading1">
    <w:name w:val="heading 1"/>
    <w:next w:val="Normal"/>
    <w:link w:val="Heading1Char"/>
    <w:uiPriority w:val="9"/>
    <w:unhideWhenUsed/>
    <w:qFormat/>
    <w:rsid w:val="00F54A0F"/>
    <w:pPr>
      <w:keepNext/>
      <w:keepLines/>
      <w:spacing w:after="777" w:line="240" w:lineRule="auto"/>
      <w:ind w:left="14"/>
      <w:outlineLvl w:val="0"/>
    </w:pPr>
    <w:rPr>
      <w:rFonts w:ascii="Calibri" w:eastAsia="Calibri" w:hAnsi="Calibri" w:cs="Calibri"/>
      <w:color w:val="000000"/>
      <w:sz w:val="44"/>
    </w:rPr>
  </w:style>
  <w:style w:type="paragraph" w:styleId="Heading2">
    <w:name w:val="heading 2"/>
    <w:basedOn w:val="Normal"/>
    <w:next w:val="Normal"/>
    <w:link w:val="Heading2Char"/>
    <w:uiPriority w:val="9"/>
    <w:unhideWhenUsed/>
    <w:qFormat/>
    <w:rsid w:val="00054A8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4">
    <w:name w:val="heading 4"/>
    <w:basedOn w:val="Normal"/>
    <w:next w:val="Normal"/>
    <w:link w:val="Heading4Char"/>
    <w:uiPriority w:val="9"/>
    <w:unhideWhenUsed/>
    <w:qFormat/>
    <w:rsid w:val="008E18FE"/>
    <w:pPr>
      <w:keepNext/>
      <w:keepLines/>
      <w:spacing w:before="40" w:after="0" w:line="269" w:lineRule="auto"/>
      <w:ind w:left="29"/>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54A0F"/>
    <w:rPr>
      <w:rFonts w:ascii="Calibri" w:eastAsia="Calibri" w:hAnsi="Calibri" w:cs="Calibri"/>
      <w:color w:val="000000"/>
      <w:sz w:val="44"/>
    </w:rPr>
  </w:style>
  <w:style w:type="character" w:styleId="Hyperlink">
    <w:name w:val="Hyperlink"/>
    <w:basedOn w:val="DefaultParagraphFont"/>
    <w:uiPriority w:val="99"/>
    <w:unhideWhenUsed/>
    <w:rsid w:val="00F54A0F"/>
    <w:rPr>
      <w:color w:val="0563C1" w:themeColor="hyperlink"/>
      <w:u w:val="single"/>
    </w:rPr>
  </w:style>
  <w:style w:type="table" w:customStyle="1" w:styleId="TableGrid">
    <w:name w:val="TableGrid"/>
    <w:rsid w:val="00BE03A7"/>
    <w:pPr>
      <w:spacing w:after="0" w:line="240" w:lineRule="auto"/>
    </w:pPr>
    <w:rPr>
      <w:rFonts w:eastAsiaTheme="minorEastAsia"/>
    </w:rPr>
    <w:tblPr>
      <w:tblCellMar>
        <w:top w:w="0" w:type="dxa"/>
        <w:left w:w="0" w:type="dxa"/>
        <w:bottom w:w="0" w:type="dxa"/>
        <w:right w:w="0" w:type="dxa"/>
      </w:tblCellMar>
    </w:tblPr>
  </w:style>
  <w:style w:type="paragraph" w:styleId="Header">
    <w:name w:val="header"/>
    <w:basedOn w:val="Normal"/>
    <w:link w:val="HeaderChar"/>
    <w:uiPriority w:val="99"/>
    <w:unhideWhenUsed/>
    <w:rsid w:val="003575A5"/>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75A5"/>
    <w:rPr>
      <w:rFonts w:ascii="Calibri" w:eastAsia="Calibri" w:hAnsi="Calibri" w:cs="Calibri"/>
      <w:color w:val="000000"/>
      <w:sz w:val="24"/>
    </w:rPr>
  </w:style>
  <w:style w:type="paragraph" w:styleId="Footer">
    <w:name w:val="footer"/>
    <w:basedOn w:val="Normal"/>
    <w:link w:val="FooterChar"/>
    <w:uiPriority w:val="99"/>
    <w:unhideWhenUsed/>
    <w:rsid w:val="003575A5"/>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75A5"/>
    <w:rPr>
      <w:rFonts w:ascii="Calibri" w:eastAsia="Calibri" w:hAnsi="Calibri" w:cs="Calibri"/>
      <w:color w:val="000000"/>
      <w:sz w:val="24"/>
    </w:rPr>
  </w:style>
  <w:style w:type="character" w:customStyle="1" w:styleId="UnresolvedMention1">
    <w:name w:val="Unresolved Mention1"/>
    <w:basedOn w:val="DefaultParagraphFont"/>
    <w:uiPriority w:val="99"/>
    <w:semiHidden/>
    <w:unhideWhenUsed/>
    <w:rsid w:val="003575A5"/>
    <w:rPr>
      <w:color w:val="605E5C"/>
      <w:shd w:val="clear" w:color="auto" w:fill="E1DFDD"/>
    </w:rPr>
  </w:style>
  <w:style w:type="table" w:styleId="TableGrid0">
    <w:name w:val="Table Grid"/>
    <w:basedOn w:val="TableNormal"/>
    <w:uiPriority w:val="39"/>
    <w:rsid w:val="0071387A"/>
    <w:pPr>
      <w:spacing w:after="0" w:line="240" w:lineRule="auto"/>
    </w:pPr>
    <w:rPr>
      <w:rFonts w:eastAsiaTheme="minorEastAsi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71387A"/>
    <w:pPr>
      <w:ind w:left="720"/>
      <w:contextualSpacing/>
    </w:pPr>
  </w:style>
  <w:style w:type="paragraph" w:styleId="BalloonText">
    <w:name w:val="Balloon Text"/>
    <w:basedOn w:val="Normal"/>
    <w:link w:val="BalloonTextChar"/>
    <w:uiPriority w:val="99"/>
    <w:semiHidden/>
    <w:unhideWhenUsed/>
    <w:rsid w:val="005D7D38"/>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5D7D38"/>
    <w:rPr>
      <w:rFonts w:ascii="Times New Roman" w:eastAsia="Calibri" w:hAnsi="Times New Roman" w:cs="Times New Roman"/>
      <w:color w:val="000000"/>
      <w:sz w:val="18"/>
      <w:szCs w:val="18"/>
    </w:rPr>
  </w:style>
  <w:style w:type="character" w:styleId="FollowedHyperlink">
    <w:name w:val="FollowedHyperlink"/>
    <w:basedOn w:val="DefaultParagraphFont"/>
    <w:uiPriority w:val="99"/>
    <w:semiHidden/>
    <w:unhideWhenUsed/>
    <w:rsid w:val="006C1F68"/>
    <w:rPr>
      <w:color w:val="954F72" w:themeColor="followedHyperlink"/>
      <w:u w:val="single"/>
    </w:rPr>
  </w:style>
  <w:style w:type="character" w:customStyle="1" w:styleId="Heading4Char">
    <w:name w:val="Heading 4 Char"/>
    <w:basedOn w:val="DefaultParagraphFont"/>
    <w:link w:val="Heading4"/>
    <w:uiPriority w:val="9"/>
    <w:rsid w:val="008E18FE"/>
    <w:rPr>
      <w:rFonts w:asciiTheme="majorHAnsi" w:eastAsiaTheme="majorEastAsia" w:hAnsiTheme="majorHAnsi" w:cstheme="majorBidi"/>
      <w:i/>
      <w:iCs/>
      <w:color w:val="2F5496" w:themeColor="accent1" w:themeShade="BF"/>
      <w:sz w:val="24"/>
    </w:rPr>
  </w:style>
  <w:style w:type="table" w:customStyle="1" w:styleId="TableGrid1">
    <w:name w:val="TableGrid1"/>
    <w:rsid w:val="00DD2727"/>
    <w:pPr>
      <w:spacing w:after="0" w:line="240" w:lineRule="auto"/>
    </w:pPr>
    <w:rPr>
      <w:rFonts w:eastAsia="Times New Roman"/>
    </w:rPr>
    <w:tblPr>
      <w:tblCellMar>
        <w:top w:w="0" w:type="dxa"/>
        <w:left w:w="0" w:type="dxa"/>
        <w:bottom w:w="0" w:type="dxa"/>
        <w:right w:w="0" w:type="dxa"/>
      </w:tblCellMar>
    </w:tblPr>
  </w:style>
  <w:style w:type="table" w:customStyle="1" w:styleId="TableGrid2">
    <w:name w:val="TableGrid2"/>
    <w:rsid w:val="00DD2727"/>
    <w:pPr>
      <w:spacing w:after="0" w:line="240" w:lineRule="auto"/>
    </w:pPr>
    <w:rPr>
      <w:rFonts w:eastAsia="Times New Roman"/>
    </w:rPr>
    <w:tblPr>
      <w:tblCellMar>
        <w:top w:w="0" w:type="dxa"/>
        <w:left w:w="0" w:type="dxa"/>
        <w:bottom w:w="0" w:type="dxa"/>
        <w:right w:w="0" w:type="dxa"/>
      </w:tblCellMar>
    </w:tblPr>
  </w:style>
  <w:style w:type="table" w:customStyle="1" w:styleId="TableGrid3">
    <w:name w:val="TableGrid3"/>
    <w:rsid w:val="00DD2727"/>
    <w:pPr>
      <w:spacing w:after="0" w:line="240" w:lineRule="auto"/>
    </w:pPr>
    <w:rPr>
      <w:rFonts w:eastAsia="Times New Roman"/>
    </w:rPr>
    <w:tblPr>
      <w:tblCellMar>
        <w:top w:w="0" w:type="dxa"/>
        <w:left w:w="0" w:type="dxa"/>
        <w:bottom w:w="0" w:type="dxa"/>
        <w:right w:w="0" w:type="dxa"/>
      </w:tblCellMar>
    </w:tblPr>
  </w:style>
  <w:style w:type="table" w:customStyle="1" w:styleId="TableGrid4">
    <w:name w:val="TableGrid4"/>
    <w:rsid w:val="00A03FD1"/>
    <w:pPr>
      <w:spacing w:after="0" w:line="240" w:lineRule="auto"/>
    </w:pPr>
    <w:rPr>
      <w:rFonts w:eastAsia="Times New Roman"/>
    </w:rPr>
    <w:tblPr>
      <w:tblCellMar>
        <w:top w:w="0" w:type="dxa"/>
        <w:left w:w="0" w:type="dxa"/>
        <w:bottom w:w="0" w:type="dxa"/>
        <w:right w:w="0" w:type="dxa"/>
      </w:tblCellMar>
    </w:tblPr>
  </w:style>
  <w:style w:type="table" w:customStyle="1" w:styleId="TableGrid5">
    <w:name w:val="TableGrid5"/>
    <w:rsid w:val="00A03FD1"/>
    <w:pPr>
      <w:spacing w:after="0" w:line="240" w:lineRule="auto"/>
    </w:pPr>
    <w:rPr>
      <w:rFonts w:eastAsia="Times New Roman"/>
    </w:rPr>
    <w:tblPr>
      <w:tblCellMar>
        <w:top w:w="0" w:type="dxa"/>
        <w:left w:w="0" w:type="dxa"/>
        <w:bottom w:w="0" w:type="dxa"/>
        <w:right w:w="0" w:type="dxa"/>
      </w:tblCellMar>
    </w:tblPr>
  </w:style>
  <w:style w:type="table" w:customStyle="1" w:styleId="TableGrid6">
    <w:name w:val="TableGrid6"/>
    <w:rsid w:val="009616DE"/>
    <w:pPr>
      <w:spacing w:after="0" w:line="240" w:lineRule="auto"/>
    </w:pPr>
    <w:rPr>
      <w:rFonts w:eastAsia="Times New Roman"/>
    </w:rPr>
    <w:tblPr>
      <w:tblCellMar>
        <w:top w:w="0" w:type="dxa"/>
        <w:left w:w="0" w:type="dxa"/>
        <w:bottom w:w="0" w:type="dxa"/>
        <w:right w:w="0" w:type="dxa"/>
      </w:tblCellMar>
    </w:tblPr>
  </w:style>
  <w:style w:type="character" w:customStyle="1" w:styleId="Heading2Char">
    <w:name w:val="Heading 2 Char"/>
    <w:basedOn w:val="DefaultParagraphFont"/>
    <w:link w:val="Heading2"/>
    <w:uiPriority w:val="9"/>
    <w:rsid w:val="00054A80"/>
    <w:rPr>
      <w:rFonts w:asciiTheme="majorHAnsi" w:eastAsiaTheme="majorEastAsia" w:hAnsiTheme="majorHAnsi" w:cstheme="majorBidi"/>
      <w:color w:val="2F5496" w:themeColor="accent1" w:themeShade="BF"/>
      <w:sz w:val="26"/>
      <w:szCs w:val="2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54A0F"/>
    <w:pPr>
      <w:spacing w:after="58" w:line="248" w:lineRule="auto"/>
      <w:ind w:left="369" w:hanging="10"/>
      <w:jc w:val="both"/>
    </w:pPr>
    <w:rPr>
      <w:rFonts w:ascii="Calibri" w:eastAsia="Calibri" w:hAnsi="Calibri" w:cs="Calibri"/>
      <w:color w:val="000000"/>
      <w:sz w:val="24"/>
    </w:rPr>
  </w:style>
  <w:style w:type="paragraph" w:styleId="Heading1">
    <w:name w:val="heading 1"/>
    <w:next w:val="Normal"/>
    <w:link w:val="Heading1Char"/>
    <w:uiPriority w:val="9"/>
    <w:unhideWhenUsed/>
    <w:qFormat/>
    <w:rsid w:val="00F54A0F"/>
    <w:pPr>
      <w:keepNext/>
      <w:keepLines/>
      <w:spacing w:after="777" w:line="240" w:lineRule="auto"/>
      <w:ind w:left="14"/>
      <w:outlineLvl w:val="0"/>
    </w:pPr>
    <w:rPr>
      <w:rFonts w:ascii="Calibri" w:eastAsia="Calibri" w:hAnsi="Calibri" w:cs="Calibri"/>
      <w:color w:val="000000"/>
      <w:sz w:val="44"/>
    </w:rPr>
  </w:style>
  <w:style w:type="paragraph" w:styleId="Heading2">
    <w:name w:val="heading 2"/>
    <w:basedOn w:val="Normal"/>
    <w:next w:val="Normal"/>
    <w:link w:val="Heading2Char"/>
    <w:uiPriority w:val="9"/>
    <w:unhideWhenUsed/>
    <w:qFormat/>
    <w:rsid w:val="00054A8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4">
    <w:name w:val="heading 4"/>
    <w:basedOn w:val="Normal"/>
    <w:next w:val="Normal"/>
    <w:link w:val="Heading4Char"/>
    <w:uiPriority w:val="9"/>
    <w:unhideWhenUsed/>
    <w:qFormat/>
    <w:rsid w:val="008E18FE"/>
    <w:pPr>
      <w:keepNext/>
      <w:keepLines/>
      <w:spacing w:before="40" w:after="0" w:line="269" w:lineRule="auto"/>
      <w:ind w:left="29"/>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54A0F"/>
    <w:rPr>
      <w:rFonts w:ascii="Calibri" w:eastAsia="Calibri" w:hAnsi="Calibri" w:cs="Calibri"/>
      <w:color w:val="000000"/>
      <w:sz w:val="44"/>
    </w:rPr>
  </w:style>
  <w:style w:type="character" w:styleId="Hyperlink">
    <w:name w:val="Hyperlink"/>
    <w:basedOn w:val="DefaultParagraphFont"/>
    <w:uiPriority w:val="99"/>
    <w:unhideWhenUsed/>
    <w:rsid w:val="00F54A0F"/>
    <w:rPr>
      <w:color w:val="0563C1" w:themeColor="hyperlink"/>
      <w:u w:val="single"/>
    </w:rPr>
  </w:style>
  <w:style w:type="table" w:customStyle="1" w:styleId="TableGrid">
    <w:name w:val="TableGrid"/>
    <w:rsid w:val="00BE03A7"/>
    <w:pPr>
      <w:spacing w:after="0" w:line="240" w:lineRule="auto"/>
    </w:pPr>
    <w:rPr>
      <w:rFonts w:eastAsiaTheme="minorEastAsia"/>
    </w:rPr>
    <w:tblPr>
      <w:tblCellMar>
        <w:top w:w="0" w:type="dxa"/>
        <w:left w:w="0" w:type="dxa"/>
        <w:bottom w:w="0" w:type="dxa"/>
        <w:right w:w="0" w:type="dxa"/>
      </w:tblCellMar>
    </w:tblPr>
  </w:style>
  <w:style w:type="paragraph" w:styleId="Header">
    <w:name w:val="header"/>
    <w:basedOn w:val="Normal"/>
    <w:link w:val="HeaderChar"/>
    <w:uiPriority w:val="99"/>
    <w:unhideWhenUsed/>
    <w:rsid w:val="003575A5"/>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75A5"/>
    <w:rPr>
      <w:rFonts w:ascii="Calibri" w:eastAsia="Calibri" w:hAnsi="Calibri" w:cs="Calibri"/>
      <w:color w:val="000000"/>
      <w:sz w:val="24"/>
    </w:rPr>
  </w:style>
  <w:style w:type="paragraph" w:styleId="Footer">
    <w:name w:val="footer"/>
    <w:basedOn w:val="Normal"/>
    <w:link w:val="FooterChar"/>
    <w:uiPriority w:val="99"/>
    <w:unhideWhenUsed/>
    <w:rsid w:val="003575A5"/>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75A5"/>
    <w:rPr>
      <w:rFonts w:ascii="Calibri" w:eastAsia="Calibri" w:hAnsi="Calibri" w:cs="Calibri"/>
      <w:color w:val="000000"/>
      <w:sz w:val="24"/>
    </w:rPr>
  </w:style>
  <w:style w:type="character" w:customStyle="1" w:styleId="UnresolvedMention1">
    <w:name w:val="Unresolved Mention1"/>
    <w:basedOn w:val="DefaultParagraphFont"/>
    <w:uiPriority w:val="99"/>
    <w:semiHidden/>
    <w:unhideWhenUsed/>
    <w:rsid w:val="003575A5"/>
    <w:rPr>
      <w:color w:val="605E5C"/>
      <w:shd w:val="clear" w:color="auto" w:fill="E1DFDD"/>
    </w:rPr>
  </w:style>
  <w:style w:type="table" w:styleId="TableGrid0">
    <w:name w:val="Table Grid"/>
    <w:basedOn w:val="TableNormal"/>
    <w:uiPriority w:val="39"/>
    <w:rsid w:val="0071387A"/>
    <w:pPr>
      <w:spacing w:after="0" w:line="240" w:lineRule="auto"/>
    </w:pPr>
    <w:rPr>
      <w:rFonts w:eastAsiaTheme="minorEastAsi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71387A"/>
    <w:pPr>
      <w:ind w:left="720"/>
      <w:contextualSpacing/>
    </w:pPr>
  </w:style>
  <w:style w:type="paragraph" w:styleId="BalloonText">
    <w:name w:val="Balloon Text"/>
    <w:basedOn w:val="Normal"/>
    <w:link w:val="BalloonTextChar"/>
    <w:uiPriority w:val="99"/>
    <w:semiHidden/>
    <w:unhideWhenUsed/>
    <w:rsid w:val="005D7D38"/>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5D7D38"/>
    <w:rPr>
      <w:rFonts w:ascii="Times New Roman" w:eastAsia="Calibri" w:hAnsi="Times New Roman" w:cs="Times New Roman"/>
      <w:color w:val="000000"/>
      <w:sz w:val="18"/>
      <w:szCs w:val="18"/>
    </w:rPr>
  </w:style>
  <w:style w:type="character" w:styleId="FollowedHyperlink">
    <w:name w:val="FollowedHyperlink"/>
    <w:basedOn w:val="DefaultParagraphFont"/>
    <w:uiPriority w:val="99"/>
    <w:semiHidden/>
    <w:unhideWhenUsed/>
    <w:rsid w:val="006C1F68"/>
    <w:rPr>
      <w:color w:val="954F72" w:themeColor="followedHyperlink"/>
      <w:u w:val="single"/>
    </w:rPr>
  </w:style>
  <w:style w:type="character" w:customStyle="1" w:styleId="Heading4Char">
    <w:name w:val="Heading 4 Char"/>
    <w:basedOn w:val="DefaultParagraphFont"/>
    <w:link w:val="Heading4"/>
    <w:uiPriority w:val="9"/>
    <w:rsid w:val="008E18FE"/>
    <w:rPr>
      <w:rFonts w:asciiTheme="majorHAnsi" w:eastAsiaTheme="majorEastAsia" w:hAnsiTheme="majorHAnsi" w:cstheme="majorBidi"/>
      <w:i/>
      <w:iCs/>
      <w:color w:val="2F5496" w:themeColor="accent1" w:themeShade="BF"/>
      <w:sz w:val="24"/>
    </w:rPr>
  </w:style>
  <w:style w:type="table" w:customStyle="1" w:styleId="TableGrid1">
    <w:name w:val="TableGrid1"/>
    <w:rsid w:val="00DD2727"/>
    <w:pPr>
      <w:spacing w:after="0" w:line="240" w:lineRule="auto"/>
    </w:pPr>
    <w:rPr>
      <w:rFonts w:eastAsia="Times New Roman"/>
    </w:rPr>
    <w:tblPr>
      <w:tblCellMar>
        <w:top w:w="0" w:type="dxa"/>
        <w:left w:w="0" w:type="dxa"/>
        <w:bottom w:w="0" w:type="dxa"/>
        <w:right w:w="0" w:type="dxa"/>
      </w:tblCellMar>
    </w:tblPr>
  </w:style>
  <w:style w:type="table" w:customStyle="1" w:styleId="TableGrid2">
    <w:name w:val="TableGrid2"/>
    <w:rsid w:val="00DD2727"/>
    <w:pPr>
      <w:spacing w:after="0" w:line="240" w:lineRule="auto"/>
    </w:pPr>
    <w:rPr>
      <w:rFonts w:eastAsia="Times New Roman"/>
    </w:rPr>
    <w:tblPr>
      <w:tblCellMar>
        <w:top w:w="0" w:type="dxa"/>
        <w:left w:w="0" w:type="dxa"/>
        <w:bottom w:w="0" w:type="dxa"/>
        <w:right w:w="0" w:type="dxa"/>
      </w:tblCellMar>
    </w:tblPr>
  </w:style>
  <w:style w:type="table" w:customStyle="1" w:styleId="TableGrid3">
    <w:name w:val="TableGrid3"/>
    <w:rsid w:val="00DD2727"/>
    <w:pPr>
      <w:spacing w:after="0" w:line="240" w:lineRule="auto"/>
    </w:pPr>
    <w:rPr>
      <w:rFonts w:eastAsia="Times New Roman"/>
    </w:rPr>
    <w:tblPr>
      <w:tblCellMar>
        <w:top w:w="0" w:type="dxa"/>
        <w:left w:w="0" w:type="dxa"/>
        <w:bottom w:w="0" w:type="dxa"/>
        <w:right w:w="0" w:type="dxa"/>
      </w:tblCellMar>
    </w:tblPr>
  </w:style>
  <w:style w:type="table" w:customStyle="1" w:styleId="TableGrid4">
    <w:name w:val="TableGrid4"/>
    <w:rsid w:val="00A03FD1"/>
    <w:pPr>
      <w:spacing w:after="0" w:line="240" w:lineRule="auto"/>
    </w:pPr>
    <w:rPr>
      <w:rFonts w:eastAsia="Times New Roman"/>
    </w:rPr>
    <w:tblPr>
      <w:tblCellMar>
        <w:top w:w="0" w:type="dxa"/>
        <w:left w:w="0" w:type="dxa"/>
        <w:bottom w:w="0" w:type="dxa"/>
        <w:right w:w="0" w:type="dxa"/>
      </w:tblCellMar>
    </w:tblPr>
  </w:style>
  <w:style w:type="table" w:customStyle="1" w:styleId="TableGrid5">
    <w:name w:val="TableGrid5"/>
    <w:rsid w:val="00A03FD1"/>
    <w:pPr>
      <w:spacing w:after="0" w:line="240" w:lineRule="auto"/>
    </w:pPr>
    <w:rPr>
      <w:rFonts w:eastAsia="Times New Roman"/>
    </w:rPr>
    <w:tblPr>
      <w:tblCellMar>
        <w:top w:w="0" w:type="dxa"/>
        <w:left w:w="0" w:type="dxa"/>
        <w:bottom w:w="0" w:type="dxa"/>
        <w:right w:w="0" w:type="dxa"/>
      </w:tblCellMar>
    </w:tblPr>
  </w:style>
  <w:style w:type="table" w:customStyle="1" w:styleId="TableGrid6">
    <w:name w:val="TableGrid6"/>
    <w:rsid w:val="009616DE"/>
    <w:pPr>
      <w:spacing w:after="0" w:line="240" w:lineRule="auto"/>
    </w:pPr>
    <w:rPr>
      <w:rFonts w:eastAsia="Times New Roman"/>
    </w:rPr>
    <w:tblPr>
      <w:tblCellMar>
        <w:top w:w="0" w:type="dxa"/>
        <w:left w:w="0" w:type="dxa"/>
        <w:bottom w:w="0" w:type="dxa"/>
        <w:right w:w="0" w:type="dxa"/>
      </w:tblCellMar>
    </w:tblPr>
  </w:style>
  <w:style w:type="character" w:customStyle="1" w:styleId="Heading2Char">
    <w:name w:val="Heading 2 Char"/>
    <w:basedOn w:val="DefaultParagraphFont"/>
    <w:link w:val="Heading2"/>
    <w:uiPriority w:val="9"/>
    <w:rsid w:val="00054A80"/>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46610451">
      <w:bodyDiv w:val="1"/>
      <w:marLeft w:val="0"/>
      <w:marRight w:val="0"/>
      <w:marTop w:val="0"/>
      <w:marBottom w:val="0"/>
      <w:divBdr>
        <w:top w:val="none" w:sz="0" w:space="0" w:color="auto"/>
        <w:left w:val="none" w:sz="0" w:space="0" w:color="auto"/>
        <w:bottom w:val="none" w:sz="0" w:space="0" w:color="auto"/>
        <w:right w:val="none" w:sz="0" w:space="0" w:color="auto"/>
      </w:divBdr>
    </w:div>
    <w:div w:id="801772549">
      <w:bodyDiv w:val="1"/>
      <w:marLeft w:val="0"/>
      <w:marRight w:val="0"/>
      <w:marTop w:val="0"/>
      <w:marBottom w:val="0"/>
      <w:divBdr>
        <w:top w:val="none" w:sz="0" w:space="0" w:color="auto"/>
        <w:left w:val="none" w:sz="0" w:space="0" w:color="auto"/>
        <w:bottom w:val="none" w:sz="0" w:space="0" w:color="auto"/>
        <w:right w:val="none" w:sz="0" w:space="0" w:color="auto"/>
      </w:divBdr>
    </w:div>
    <w:div w:id="1192644672">
      <w:bodyDiv w:val="1"/>
      <w:marLeft w:val="0"/>
      <w:marRight w:val="0"/>
      <w:marTop w:val="0"/>
      <w:marBottom w:val="0"/>
      <w:divBdr>
        <w:top w:val="none" w:sz="0" w:space="0" w:color="auto"/>
        <w:left w:val="none" w:sz="0" w:space="0" w:color="auto"/>
        <w:bottom w:val="none" w:sz="0" w:space="0" w:color="auto"/>
        <w:right w:val="none" w:sz="0" w:space="0" w:color="auto"/>
      </w:divBdr>
    </w:div>
    <w:div w:id="1206059149">
      <w:bodyDiv w:val="1"/>
      <w:marLeft w:val="0"/>
      <w:marRight w:val="0"/>
      <w:marTop w:val="0"/>
      <w:marBottom w:val="0"/>
      <w:divBdr>
        <w:top w:val="none" w:sz="0" w:space="0" w:color="auto"/>
        <w:left w:val="none" w:sz="0" w:space="0" w:color="auto"/>
        <w:bottom w:val="none" w:sz="0" w:space="0" w:color="auto"/>
        <w:right w:val="none" w:sz="0" w:space="0" w:color="auto"/>
      </w:divBdr>
    </w:div>
    <w:div w:id="19546319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image" Target="media/image1.jpg"/><Relationship Id="rId4" Type="http://schemas.microsoft.com/office/2007/relationships/stylesWithEffects" Target="stylesWithEffects.xml"/><Relationship Id="rId9" Type="http://schemas.openxmlformats.org/officeDocument/2006/relationships/hyperlink" Target="http://www.vmsl.co/"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www.vmsl.com.bd"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F3FFDE-C881-46BB-9E3C-F0CA6A7FF3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6</Pages>
  <Words>2902</Words>
  <Characters>16545</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40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riya Hossain</dc:creator>
  <cp:keywords/>
  <dc:description/>
  <cp:lastModifiedBy>Mirajul Islam</cp:lastModifiedBy>
  <cp:revision>3</cp:revision>
  <cp:lastPrinted>2019-08-26T05:53:00Z</cp:lastPrinted>
  <dcterms:created xsi:type="dcterms:W3CDTF">2020-05-22T10:08:00Z</dcterms:created>
  <dcterms:modified xsi:type="dcterms:W3CDTF">2020-05-22T10:28:00Z</dcterms:modified>
</cp:coreProperties>
</file>